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32D7AF" w14:textId="77777777" w:rsidR="009A5485" w:rsidRPr="009A5485" w:rsidRDefault="009A5485" w:rsidP="009A5485">
      <w:pPr>
        <w:rPr>
          <w:sz w:val="24"/>
          <w:szCs w:val="24"/>
        </w:rPr>
      </w:pPr>
      <w:r w:rsidRPr="009A5485">
        <w:rPr>
          <w:sz w:val="24"/>
          <w:szCs w:val="24"/>
        </w:rPr>
        <w:t>CIS020-2 – Systems Development and Modern Database Practices</w:t>
      </w:r>
    </w:p>
    <w:p w14:paraId="1E890B93" w14:textId="77777777" w:rsidR="009A5485" w:rsidRPr="009A5485" w:rsidRDefault="009A5485" w:rsidP="009A5485">
      <w:pPr>
        <w:rPr>
          <w:sz w:val="24"/>
          <w:szCs w:val="24"/>
        </w:rPr>
      </w:pPr>
      <w:r w:rsidRPr="009A5485">
        <w:rPr>
          <w:sz w:val="24"/>
          <w:szCs w:val="24"/>
        </w:rPr>
        <w:t>Assignment 2 – Student Information Kiosk (SIK) Case Study - Group Assignment</w:t>
      </w:r>
    </w:p>
    <w:p w14:paraId="0A8DC652" w14:textId="6797A7DB" w:rsidR="009A5485" w:rsidRDefault="009A5485" w:rsidP="009A5485">
      <w:pPr>
        <w:rPr>
          <w:sz w:val="24"/>
          <w:szCs w:val="24"/>
        </w:rPr>
      </w:pPr>
      <w:r w:rsidRPr="009A5485">
        <w:rPr>
          <w:sz w:val="24"/>
          <w:szCs w:val="24"/>
        </w:rPr>
        <w:t>Group Number</w:t>
      </w:r>
      <w:r>
        <w:rPr>
          <w:sz w:val="24"/>
          <w:szCs w:val="24"/>
        </w:rPr>
        <w:t xml:space="preserve"> – </w:t>
      </w:r>
      <w:r w:rsidR="00671B8C">
        <w:rPr>
          <w:sz w:val="24"/>
          <w:szCs w:val="24"/>
        </w:rPr>
        <w:t>G</w:t>
      </w:r>
      <w:r>
        <w:rPr>
          <w:sz w:val="24"/>
          <w:szCs w:val="24"/>
        </w:rPr>
        <w:t>roup 12</w:t>
      </w:r>
    </w:p>
    <w:p w14:paraId="78818063" w14:textId="6BABAF02" w:rsidR="009A5485" w:rsidRPr="009A5485" w:rsidRDefault="009A5485" w:rsidP="009A5485">
      <w:pPr>
        <w:rPr>
          <w:sz w:val="24"/>
          <w:szCs w:val="24"/>
        </w:rPr>
      </w:pPr>
      <w:r>
        <w:rPr>
          <w:sz w:val="24"/>
          <w:szCs w:val="24"/>
        </w:rPr>
        <w:t>1814927 – Michael Songer</w:t>
      </w:r>
    </w:p>
    <w:p w14:paraId="3FE36114" w14:textId="77777777" w:rsidR="009A5485" w:rsidRDefault="009A5485" w:rsidP="00B21514">
      <w:pPr>
        <w:rPr>
          <w:b/>
          <w:bCs/>
          <w:sz w:val="28"/>
          <w:szCs w:val="28"/>
          <w:u w:val="single"/>
        </w:rPr>
      </w:pPr>
    </w:p>
    <w:sdt>
      <w:sdtPr>
        <w:rPr>
          <w:rFonts w:asciiTheme="minorHAnsi" w:eastAsiaTheme="minorHAnsi" w:hAnsiTheme="minorHAnsi" w:cstheme="minorBidi"/>
          <w:color w:val="auto"/>
          <w:sz w:val="22"/>
          <w:szCs w:val="22"/>
          <w:u w:val="none"/>
          <w:lang w:val="en-GB"/>
        </w:rPr>
        <w:id w:val="-417169973"/>
        <w:docPartObj>
          <w:docPartGallery w:val="Table of Contents"/>
          <w:docPartUnique/>
        </w:docPartObj>
      </w:sdtPr>
      <w:sdtEndPr>
        <w:rPr>
          <w:b/>
          <w:bCs/>
          <w:noProof/>
        </w:rPr>
      </w:sdtEndPr>
      <w:sdtContent>
        <w:p w14:paraId="579679D7" w14:textId="588EA662" w:rsidR="005E2FB4" w:rsidRDefault="005E2FB4">
          <w:pPr>
            <w:pStyle w:val="TOCHeading"/>
          </w:pPr>
          <w:r>
            <w:t>Contents</w:t>
          </w:r>
        </w:p>
        <w:p w14:paraId="2AC368DB" w14:textId="2434A37D" w:rsidR="007E6511" w:rsidRDefault="005E2FB4">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41159139" w:history="1">
            <w:r w:rsidR="007E6511" w:rsidRPr="00403466">
              <w:rPr>
                <w:rStyle w:val="Hyperlink"/>
                <w:noProof/>
              </w:rPr>
              <w:t>Team member roles</w:t>
            </w:r>
            <w:r w:rsidR="007E6511">
              <w:rPr>
                <w:noProof/>
                <w:webHidden/>
              </w:rPr>
              <w:tab/>
            </w:r>
            <w:r w:rsidR="007E6511">
              <w:rPr>
                <w:noProof/>
                <w:webHidden/>
              </w:rPr>
              <w:fldChar w:fldCharType="begin"/>
            </w:r>
            <w:r w:rsidR="007E6511">
              <w:rPr>
                <w:noProof/>
                <w:webHidden/>
              </w:rPr>
              <w:instrText xml:space="preserve"> PAGEREF _Toc41159139 \h </w:instrText>
            </w:r>
            <w:r w:rsidR="007E6511">
              <w:rPr>
                <w:noProof/>
                <w:webHidden/>
              </w:rPr>
            </w:r>
            <w:r w:rsidR="007E6511">
              <w:rPr>
                <w:noProof/>
                <w:webHidden/>
              </w:rPr>
              <w:fldChar w:fldCharType="separate"/>
            </w:r>
            <w:r w:rsidR="007E6511">
              <w:rPr>
                <w:noProof/>
                <w:webHidden/>
              </w:rPr>
              <w:t>2</w:t>
            </w:r>
            <w:r w:rsidR="007E6511">
              <w:rPr>
                <w:noProof/>
                <w:webHidden/>
              </w:rPr>
              <w:fldChar w:fldCharType="end"/>
            </w:r>
          </w:hyperlink>
        </w:p>
        <w:p w14:paraId="259A591A" w14:textId="6E3936D0" w:rsidR="007E6511" w:rsidRDefault="007E6511">
          <w:pPr>
            <w:pStyle w:val="TOC1"/>
            <w:tabs>
              <w:tab w:val="right" w:leader="dot" w:pos="9016"/>
            </w:tabs>
            <w:rPr>
              <w:rFonts w:eastAsiaTheme="minorEastAsia"/>
              <w:noProof/>
              <w:lang w:eastAsia="en-GB"/>
            </w:rPr>
          </w:pPr>
          <w:hyperlink w:anchor="_Toc41159140" w:history="1">
            <w:r w:rsidRPr="00403466">
              <w:rPr>
                <w:rStyle w:val="Hyperlink"/>
                <w:noProof/>
              </w:rPr>
              <w:t>Introduction</w:t>
            </w:r>
            <w:r>
              <w:rPr>
                <w:noProof/>
                <w:webHidden/>
              </w:rPr>
              <w:tab/>
            </w:r>
            <w:r>
              <w:rPr>
                <w:noProof/>
                <w:webHidden/>
              </w:rPr>
              <w:fldChar w:fldCharType="begin"/>
            </w:r>
            <w:r>
              <w:rPr>
                <w:noProof/>
                <w:webHidden/>
              </w:rPr>
              <w:instrText xml:space="preserve"> PAGEREF _Toc41159140 \h </w:instrText>
            </w:r>
            <w:r>
              <w:rPr>
                <w:noProof/>
                <w:webHidden/>
              </w:rPr>
            </w:r>
            <w:r>
              <w:rPr>
                <w:noProof/>
                <w:webHidden/>
              </w:rPr>
              <w:fldChar w:fldCharType="separate"/>
            </w:r>
            <w:r>
              <w:rPr>
                <w:noProof/>
                <w:webHidden/>
              </w:rPr>
              <w:t>2</w:t>
            </w:r>
            <w:r>
              <w:rPr>
                <w:noProof/>
                <w:webHidden/>
              </w:rPr>
              <w:fldChar w:fldCharType="end"/>
            </w:r>
          </w:hyperlink>
        </w:p>
        <w:p w14:paraId="2D58EF1F" w14:textId="4478A34B" w:rsidR="007E6511" w:rsidRDefault="007E6511">
          <w:pPr>
            <w:pStyle w:val="TOC1"/>
            <w:tabs>
              <w:tab w:val="right" w:leader="dot" w:pos="9016"/>
            </w:tabs>
            <w:rPr>
              <w:rFonts w:eastAsiaTheme="minorEastAsia"/>
              <w:noProof/>
              <w:lang w:eastAsia="en-GB"/>
            </w:rPr>
          </w:pPr>
          <w:hyperlink w:anchor="_Toc41159141" w:history="1">
            <w:r w:rsidRPr="00403466">
              <w:rPr>
                <w:rStyle w:val="Hyperlink"/>
                <w:noProof/>
              </w:rPr>
              <w:t>Plan of work</w:t>
            </w:r>
            <w:r>
              <w:rPr>
                <w:noProof/>
                <w:webHidden/>
              </w:rPr>
              <w:tab/>
            </w:r>
            <w:r>
              <w:rPr>
                <w:noProof/>
                <w:webHidden/>
              </w:rPr>
              <w:fldChar w:fldCharType="begin"/>
            </w:r>
            <w:r>
              <w:rPr>
                <w:noProof/>
                <w:webHidden/>
              </w:rPr>
              <w:instrText xml:space="preserve"> PAGEREF _Toc41159141 \h </w:instrText>
            </w:r>
            <w:r>
              <w:rPr>
                <w:noProof/>
                <w:webHidden/>
              </w:rPr>
            </w:r>
            <w:r>
              <w:rPr>
                <w:noProof/>
                <w:webHidden/>
              </w:rPr>
              <w:fldChar w:fldCharType="separate"/>
            </w:r>
            <w:r>
              <w:rPr>
                <w:noProof/>
                <w:webHidden/>
              </w:rPr>
              <w:t>2</w:t>
            </w:r>
            <w:r>
              <w:rPr>
                <w:noProof/>
                <w:webHidden/>
              </w:rPr>
              <w:fldChar w:fldCharType="end"/>
            </w:r>
          </w:hyperlink>
        </w:p>
        <w:p w14:paraId="47DA4656" w14:textId="05C686BC" w:rsidR="007E6511" w:rsidRDefault="007E6511">
          <w:pPr>
            <w:pStyle w:val="TOC1"/>
            <w:tabs>
              <w:tab w:val="right" w:leader="dot" w:pos="9016"/>
            </w:tabs>
            <w:rPr>
              <w:rFonts w:eastAsiaTheme="minorEastAsia"/>
              <w:noProof/>
              <w:lang w:eastAsia="en-GB"/>
            </w:rPr>
          </w:pPr>
          <w:hyperlink w:anchor="_Toc41159142" w:history="1">
            <w:r w:rsidRPr="00403466">
              <w:rPr>
                <w:rStyle w:val="Hyperlink"/>
                <w:noProof/>
              </w:rPr>
              <w:t>Role identification</w:t>
            </w:r>
            <w:r>
              <w:rPr>
                <w:noProof/>
                <w:webHidden/>
              </w:rPr>
              <w:tab/>
            </w:r>
            <w:r>
              <w:rPr>
                <w:noProof/>
                <w:webHidden/>
              </w:rPr>
              <w:fldChar w:fldCharType="begin"/>
            </w:r>
            <w:r>
              <w:rPr>
                <w:noProof/>
                <w:webHidden/>
              </w:rPr>
              <w:instrText xml:space="preserve"> PAGEREF _Toc41159142 \h </w:instrText>
            </w:r>
            <w:r>
              <w:rPr>
                <w:noProof/>
                <w:webHidden/>
              </w:rPr>
            </w:r>
            <w:r>
              <w:rPr>
                <w:noProof/>
                <w:webHidden/>
              </w:rPr>
              <w:fldChar w:fldCharType="separate"/>
            </w:r>
            <w:r>
              <w:rPr>
                <w:noProof/>
                <w:webHidden/>
              </w:rPr>
              <w:t>2</w:t>
            </w:r>
            <w:r>
              <w:rPr>
                <w:noProof/>
                <w:webHidden/>
              </w:rPr>
              <w:fldChar w:fldCharType="end"/>
            </w:r>
          </w:hyperlink>
        </w:p>
        <w:p w14:paraId="1BC9356D" w14:textId="4299867E" w:rsidR="007E6511" w:rsidRDefault="007E6511">
          <w:pPr>
            <w:pStyle w:val="TOC2"/>
            <w:tabs>
              <w:tab w:val="right" w:leader="dot" w:pos="9016"/>
            </w:tabs>
            <w:rPr>
              <w:rFonts w:eastAsiaTheme="minorEastAsia"/>
              <w:noProof/>
              <w:lang w:eastAsia="en-GB"/>
            </w:rPr>
          </w:pPr>
          <w:hyperlink w:anchor="_Toc41159143" w:history="1">
            <w:r w:rsidRPr="00403466">
              <w:rPr>
                <w:rStyle w:val="Hyperlink"/>
                <w:noProof/>
              </w:rPr>
              <w:t>Users</w:t>
            </w:r>
            <w:r>
              <w:rPr>
                <w:noProof/>
                <w:webHidden/>
              </w:rPr>
              <w:tab/>
            </w:r>
            <w:r>
              <w:rPr>
                <w:noProof/>
                <w:webHidden/>
              </w:rPr>
              <w:fldChar w:fldCharType="begin"/>
            </w:r>
            <w:r>
              <w:rPr>
                <w:noProof/>
                <w:webHidden/>
              </w:rPr>
              <w:instrText xml:space="preserve"> PAGEREF _Toc41159143 \h </w:instrText>
            </w:r>
            <w:r>
              <w:rPr>
                <w:noProof/>
                <w:webHidden/>
              </w:rPr>
            </w:r>
            <w:r>
              <w:rPr>
                <w:noProof/>
                <w:webHidden/>
              </w:rPr>
              <w:fldChar w:fldCharType="separate"/>
            </w:r>
            <w:r>
              <w:rPr>
                <w:noProof/>
                <w:webHidden/>
              </w:rPr>
              <w:t>2</w:t>
            </w:r>
            <w:r>
              <w:rPr>
                <w:noProof/>
                <w:webHidden/>
              </w:rPr>
              <w:fldChar w:fldCharType="end"/>
            </w:r>
          </w:hyperlink>
        </w:p>
        <w:p w14:paraId="11134475" w14:textId="40F6F305" w:rsidR="007E6511" w:rsidRDefault="007E6511">
          <w:pPr>
            <w:pStyle w:val="TOC2"/>
            <w:tabs>
              <w:tab w:val="right" w:leader="dot" w:pos="9016"/>
            </w:tabs>
            <w:rPr>
              <w:rFonts w:eastAsiaTheme="minorEastAsia"/>
              <w:noProof/>
              <w:lang w:eastAsia="en-GB"/>
            </w:rPr>
          </w:pPr>
          <w:hyperlink w:anchor="_Toc41159144" w:history="1">
            <w:r w:rsidRPr="00403466">
              <w:rPr>
                <w:rStyle w:val="Hyperlink"/>
                <w:noProof/>
              </w:rPr>
              <w:t>Client/stakeholder</w:t>
            </w:r>
            <w:r>
              <w:rPr>
                <w:noProof/>
                <w:webHidden/>
              </w:rPr>
              <w:tab/>
            </w:r>
            <w:r>
              <w:rPr>
                <w:noProof/>
                <w:webHidden/>
              </w:rPr>
              <w:fldChar w:fldCharType="begin"/>
            </w:r>
            <w:r>
              <w:rPr>
                <w:noProof/>
                <w:webHidden/>
              </w:rPr>
              <w:instrText xml:space="preserve"> PAGEREF _Toc41159144 \h </w:instrText>
            </w:r>
            <w:r>
              <w:rPr>
                <w:noProof/>
                <w:webHidden/>
              </w:rPr>
            </w:r>
            <w:r>
              <w:rPr>
                <w:noProof/>
                <w:webHidden/>
              </w:rPr>
              <w:fldChar w:fldCharType="separate"/>
            </w:r>
            <w:r>
              <w:rPr>
                <w:noProof/>
                <w:webHidden/>
              </w:rPr>
              <w:t>2</w:t>
            </w:r>
            <w:r>
              <w:rPr>
                <w:noProof/>
                <w:webHidden/>
              </w:rPr>
              <w:fldChar w:fldCharType="end"/>
            </w:r>
          </w:hyperlink>
        </w:p>
        <w:p w14:paraId="2B35F646" w14:textId="26C6BA0A" w:rsidR="007E6511" w:rsidRDefault="007E6511">
          <w:pPr>
            <w:pStyle w:val="TOC2"/>
            <w:tabs>
              <w:tab w:val="right" w:leader="dot" w:pos="9016"/>
            </w:tabs>
            <w:rPr>
              <w:rFonts w:eastAsiaTheme="minorEastAsia"/>
              <w:noProof/>
              <w:lang w:eastAsia="en-GB"/>
            </w:rPr>
          </w:pPr>
          <w:hyperlink w:anchor="_Toc41159145" w:history="1">
            <w:r w:rsidRPr="00403466">
              <w:rPr>
                <w:rStyle w:val="Hyperlink"/>
                <w:noProof/>
              </w:rPr>
              <w:t>Service/audience</w:t>
            </w:r>
            <w:r>
              <w:rPr>
                <w:noProof/>
                <w:webHidden/>
              </w:rPr>
              <w:tab/>
            </w:r>
            <w:r>
              <w:rPr>
                <w:noProof/>
                <w:webHidden/>
              </w:rPr>
              <w:fldChar w:fldCharType="begin"/>
            </w:r>
            <w:r>
              <w:rPr>
                <w:noProof/>
                <w:webHidden/>
              </w:rPr>
              <w:instrText xml:space="preserve"> PAGEREF _Toc41159145 \h </w:instrText>
            </w:r>
            <w:r>
              <w:rPr>
                <w:noProof/>
                <w:webHidden/>
              </w:rPr>
            </w:r>
            <w:r>
              <w:rPr>
                <w:noProof/>
                <w:webHidden/>
              </w:rPr>
              <w:fldChar w:fldCharType="separate"/>
            </w:r>
            <w:r>
              <w:rPr>
                <w:noProof/>
                <w:webHidden/>
              </w:rPr>
              <w:t>3</w:t>
            </w:r>
            <w:r>
              <w:rPr>
                <w:noProof/>
                <w:webHidden/>
              </w:rPr>
              <w:fldChar w:fldCharType="end"/>
            </w:r>
          </w:hyperlink>
        </w:p>
        <w:p w14:paraId="5035B6FE" w14:textId="19ED675E" w:rsidR="007E6511" w:rsidRDefault="007E6511">
          <w:pPr>
            <w:pStyle w:val="TOC1"/>
            <w:tabs>
              <w:tab w:val="right" w:leader="dot" w:pos="9016"/>
            </w:tabs>
            <w:rPr>
              <w:rFonts w:eastAsiaTheme="minorEastAsia"/>
              <w:noProof/>
              <w:lang w:eastAsia="en-GB"/>
            </w:rPr>
          </w:pPr>
          <w:hyperlink w:anchor="_Toc41159146" w:history="1">
            <w:r w:rsidRPr="00403466">
              <w:rPr>
                <w:rStyle w:val="Hyperlink"/>
                <w:noProof/>
              </w:rPr>
              <w:t>Soft Systems Methodology (SSM)</w:t>
            </w:r>
            <w:r>
              <w:rPr>
                <w:noProof/>
                <w:webHidden/>
              </w:rPr>
              <w:tab/>
            </w:r>
            <w:r>
              <w:rPr>
                <w:noProof/>
                <w:webHidden/>
              </w:rPr>
              <w:fldChar w:fldCharType="begin"/>
            </w:r>
            <w:r>
              <w:rPr>
                <w:noProof/>
                <w:webHidden/>
              </w:rPr>
              <w:instrText xml:space="preserve"> PAGEREF _Toc41159146 \h </w:instrText>
            </w:r>
            <w:r>
              <w:rPr>
                <w:noProof/>
                <w:webHidden/>
              </w:rPr>
            </w:r>
            <w:r>
              <w:rPr>
                <w:noProof/>
                <w:webHidden/>
              </w:rPr>
              <w:fldChar w:fldCharType="separate"/>
            </w:r>
            <w:r>
              <w:rPr>
                <w:noProof/>
                <w:webHidden/>
              </w:rPr>
              <w:t>3</w:t>
            </w:r>
            <w:r>
              <w:rPr>
                <w:noProof/>
                <w:webHidden/>
              </w:rPr>
              <w:fldChar w:fldCharType="end"/>
            </w:r>
          </w:hyperlink>
        </w:p>
        <w:p w14:paraId="37BA06C4" w14:textId="00D13767" w:rsidR="007E6511" w:rsidRDefault="007E6511">
          <w:pPr>
            <w:pStyle w:val="TOC2"/>
            <w:tabs>
              <w:tab w:val="right" w:leader="dot" w:pos="9016"/>
            </w:tabs>
            <w:rPr>
              <w:rFonts w:eastAsiaTheme="minorEastAsia"/>
              <w:noProof/>
              <w:lang w:eastAsia="en-GB"/>
            </w:rPr>
          </w:pPr>
          <w:hyperlink w:anchor="_Toc41159147" w:history="1">
            <w:r w:rsidRPr="00403466">
              <w:rPr>
                <w:rStyle w:val="Hyperlink"/>
                <w:noProof/>
              </w:rPr>
              <w:t>Rich Picture</w:t>
            </w:r>
            <w:r>
              <w:rPr>
                <w:noProof/>
                <w:webHidden/>
              </w:rPr>
              <w:tab/>
            </w:r>
            <w:r>
              <w:rPr>
                <w:noProof/>
                <w:webHidden/>
              </w:rPr>
              <w:fldChar w:fldCharType="begin"/>
            </w:r>
            <w:r>
              <w:rPr>
                <w:noProof/>
                <w:webHidden/>
              </w:rPr>
              <w:instrText xml:space="preserve"> PAGEREF _Toc41159147 \h </w:instrText>
            </w:r>
            <w:r>
              <w:rPr>
                <w:noProof/>
                <w:webHidden/>
              </w:rPr>
            </w:r>
            <w:r>
              <w:rPr>
                <w:noProof/>
                <w:webHidden/>
              </w:rPr>
              <w:fldChar w:fldCharType="separate"/>
            </w:r>
            <w:r>
              <w:rPr>
                <w:noProof/>
                <w:webHidden/>
              </w:rPr>
              <w:t>3</w:t>
            </w:r>
            <w:r>
              <w:rPr>
                <w:noProof/>
                <w:webHidden/>
              </w:rPr>
              <w:fldChar w:fldCharType="end"/>
            </w:r>
          </w:hyperlink>
        </w:p>
        <w:p w14:paraId="76A25488" w14:textId="2B33022F" w:rsidR="007E6511" w:rsidRDefault="007E6511">
          <w:pPr>
            <w:pStyle w:val="TOC2"/>
            <w:tabs>
              <w:tab w:val="right" w:leader="dot" w:pos="9016"/>
            </w:tabs>
            <w:rPr>
              <w:rFonts w:eastAsiaTheme="minorEastAsia"/>
              <w:noProof/>
              <w:lang w:eastAsia="en-GB"/>
            </w:rPr>
          </w:pPr>
          <w:hyperlink w:anchor="_Toc41159148" w:history="1">
            <w:r w:rsidRPr="00403466">
              <w:rPr>
                <w:rStyle w:val="Hyperlink"/>
                <w:noProof/>
              </w:rPr>
              <w:t>Root Definition</w:t>
            </w:r>
            <w:r>
              <w:rPr>
                <w:noProof/>
                <w:webHidden/>
              </w:rPr>
              <w:tab/>
            </w:r>
            <w:r>
              <w:rPr>
                <w:noProof/>
                <w:webHidden/>
              </w:rPr>
              <w:fldChar w:fldCharType="begin"/>
            </w:r>
            <w:r>
              <w:rPr>
                <w:noProof/>
                <w:webHidden/>
              </w:rPr>
              <w:instrText xml:space="preserve"> PAGEREF _Toc41159148 \h </w:instrText>
            </w:r>
            <w:r>
              <w:rPr>
                <w:noProof/>
                <w:webHidden/>
              </w:rPr>
            </w:r>
            <w:r>
              <w:rPr>
                <w:noProof/>
                <w:webHidden/>
              </w:rPr>
              <w:fldChar w:fldCharType="separate"/>
            </w:r>
            <w:r>
              <w:rPr>
                <w:noProof/>
                <w:webHidden/>
              </w:rPr>
              <w:t>3</w:t>
            </w:r>
            <w:r>
              <w:rPr>
                <w:noProof/>
                <w:webHidden/>
              </w:rPr>
              <w:fldChar w:fldCharType="end"/>
            </w:r>
          </w:hyperlink>
        </w:p>
        <w:p w14:paraId="4C91E29C" w14:textId="2D8D6D93" w:rsidR="007E6511" w:rsidRDefault="007E6511">
          <w:pPr>
            <w:pStyle w:val="TOC2"/>
            <w:tabs>
              <w:tab w:val="right" w:leader="dot" w:pos="9016"/>
            </w:tabs>
            <w:rPr>
              <w:rFonts w:eastAsiaTheme="minorEastAsia"/>
              <w:noProof/>
              <w:lang w:eastAsia="en-GB"/>
            </w:rPr>
          </w:pPr>
          <w:hyperlink w:anchor="_Toc41159149" w:history="1">
            <w:r w:rsidRPr="00403466">
              <w:rPr>
                <w:rStyle w:val="Hyperlink"/>
                <w:noProof/>
              </w:rPr>
              <w:t>CATWOE</w:t>
            </w:r>
            <w:r>
              <w:rPr>
                <w:noProof/>
                <w:webHidden/>
              </w:rPr>
              <w:tab/>
            </w:r>
            <w:r>
              <w:rPr>
                <w:noProof/>
                <w:webHidden/>
              </w:rPr>
              <w:fldChar w:fldCharType="begin"/>
            </w:r>
            <w:r>
              <w:rPr>
                <w:noProof/>
                <w:webHidden/>
              </w:rPr>
              <w:instrText xml:space="preserve"> PAGEREF _Toc41159149 \h </w:instrText>
            </w:r>
            <w:r>
              <w:rPr>
                <w:noProof/>
                <w:webHidden/>
              </w:rPr>
            </w:r>
            <w:r>
              <w:rPr>
                <w:noProof/>
                <w:webHidden/>
              </w:rPr>
              <w:fldChar w:fldCharType="separate"/>
            </w:r>
            <w:r>
              <w:rPr>
                <w:noProof/>
                <w:webHidden/>
              </w:rPr>
              <w:t>3</w:t>
            </w:r>
            <w:r>
              <w:rPr>
                <w:noProof/>
                <w:webHidden/>
              </w:rPr>
              <w:fldChar w:fldCharType="end"/>
            </w:r>
          </w:hyperlink>
        </w:p>
        <w:p w14:paraId="13AF6898" w14:textId="4AAEE82E" w:rsidR="007E6511" w:rsidRDefault="007E6511">
          <w:pPr>
            <w:pStyle w:val="TOC2"/>
            <w:tabs>
              <w:tab w:val="right" w:leader="dot" w:pos="9016"/>
            </w:tabs>
            <w:rPr>
              <w:rFonts w:eastAsiaTheme="minorEastAsia"/>
              <w:noProof/>
              <w:lang w:eastAsia="en-GB"/>
            </w:rPr>
          </w:pPr>
          <w:hyperlink w:anchor="_Toc41159150" w:history="1">
            <w:r w:rsidRPr="00403466">
              <w:rPr>
                <w:rStyle w:val="Hyperlink"/>
                <w:noProof/>
              </w:rPr>
              <w:t>Conceptual Data Model</w:t>
            </w:r>
            <w:r>
              <w:rPr>
                <w:noProof/>
                <w:webHidden/>
              </w:rPr>
              <w:tab/>
            </w:r>
            <w:r>
              <w:rPr>
                <w:noProof/>
                <w:webHidden/>
              </w:rPr>
              <w:fldChar w:fldCharType="begin"/>
            </w:r>
            <w:r>
              <w:rPr>
                <w:noProof/>
                <w:webHidden/>
              </w:rPr>
              <w:instrText xml:space="preserve"> PAGEREF _Toc41159150 \h </w:instrText>
            </w:r>
            <w:r>
              <w:rPr>
                <w:noProof/>
                <w:webHidden/>
              </w:rPr>
            </w:r>
            <w:r>
              <w:rPr>
                <w:noProof/>
                <w:webHidden/>
              </w:rPr>
              <w:fldChar w:fldCharType="separate"/>
            </w:r>
            <w:r>
              <w:rPr>
                <w:noProof/>
                <w:webHidden/>
              </w:rPr>
              <w:t>3</w:t>
            </w:r>
            <w:r>
              <w:rPr>
                <w:noProof/>
                <w:webHidden/>
              </w:rPr>
              <w:fldChar w:fldCharType="end"/>
            </w:r>
          </w:hyperlink>
        </w:p>
        <w:p w14:paraId="4B4C549A" w14:textId="07E2D07E" w:rsidR="007E6511" w:rsidRDefault="007E6511">
          <w:pPr>
            <w:pStyle w:val="TOC2"/>
            <w:tabs>
              <w:tab w:val="right" w:leader="dot" w:pos="9016"/>
            </w:tabs>
            <w:rPr>
              <w:rFonts w:eastAsiaTheme="minorEastAsia"/>
              <w:noProof/>
              <w:lang w:eastAsia="en-GB"/>
            </w:rPr>
          </w:pPr>
          <w:hyperlink w:anchor="_Toc41159151" w:history="1">
            <w:r w:rsidRPr="00403466">
              <w:rPr>
                <w:rStyle w:val="Hyperlink"/>
                <w:noProof/>
              </w:rPr>
              <w:t>The three E’s</w:t>
            </w:r>
            <w:r>
              <w:rPr>
                <w:noProof/>
                <w:webHidden/>
              </w:rPr>
              <w:tab/>
            </w:r>
            <w:r>
              <w:rPr>
                <w:noProof/>
                <w:webHidden/>
              </w:rPr>
              <w:fldChar w:fldCharType="begin"/>
            </w:r>
            <w:r>
              <w:rPr>
                <w:noProof/>
                <w:webHidden/>
              </w:rPr>
              <w:instrText xml:space="preserve"> PAGEREF _Toc41159151 \h </w:instrText>
            </w:r>
            <w:r>
              <w:rPr>
                <w:noProof/>
                <w:webHidden/>
              </w:rPr>
            </w:r>
            <w:r>
              <w:rPr>
                <w:noProof/>
                <w:webHidden/>
              </w:rPr>
              <w:fldChar w:fldCharType="separate"/>
            </w:r>
            <w:r>
              <w:rPr>
                <w:noProof/>
                <w:webHidden/>
              </w:rPr>
              <w:t>3</w:t>
            </w:r>
            <w:r>
              <w:rPr>
                <w:noProof/>
                <w:webHidden/>
              </w:rPr>
              <w:fldChar w:fldCharType="end"/>
            </w:r>
          </w:hyperlink>
        </w:p>
        <w:p w14:paraId="4A56796D" w14:textId="43F2EF1E" w:rsidR="007E6511" w:rsidRDefault="007E6511">
          <w:pPr>
            <w:pStyle w:val="TOC1"/>
            <w:tabs>
              <w:tab w:val="right" w:leader="dot" w:pos="9016"/>
            </w:tabs>
            <w:rPr>
              <w:rFonts w:eastAsiaTheme="minorEastAsia"/>
              <w:noProof/>
              <w:lang w:eastAsia="en-GB"/>
            </w:rPr>
          </w:pPr>
          <w:hyperlink w:anchor="_Toc41159152" w:history="1">
            <w:r w:rsidRPr="00403466">
              <w:rPr>
                <w:rStyle w:val="Hyperlink"/>
                <w:noProof/>
              </w:rPr>
              <w:t>Requirements</w:t>
            </w:r>
            <w:r>
              <w:rPr>
                <w:noProof/>
                <w:webHidden/>
              </w:rPr>
              <w:tab/>
            </w:r>
            <w:r>
              <w:rPr>
                <w:noProof/>
                <w:webHidden/>
              </w:rPr>
              <w:fldChar w:fldCharType="begin"/>
            </w:r>
            <w:r>
              <w:rPr>
                <w:noProof/>
                <w:webHidden/>
              </w:rPr>
              <w:instrText xml:space="preserve"> PAGEREF _Toc41159152 \h </w:instrText>
            </w:r>
            <w:r>
              <w:rPr>
                <w:noProof/>
                <w:webHidden/>
              </w:rPr>
            </w:r>
            <w:r>
              <w:rPr>
                <w:noProof/>
                <w:webHidden/>
              </w:rPr>
              <w:fldChar w:fldCharType="separate"/>
            </w:r>
            <w:r>
              <w:rPr>
                <w:noProof/>
                <w:webHidden/>
              </w:rPr>
              <w:t>3</w:t>
            </w:r>
            <w:r>
              <w:rPr>
                <w:noProof/>
                <w:webHidden/>
              </w:rPr>
              <w:fldChar w:fldCharType="end"/>
            </w:r>
          </w:hyperlink>
        </w:p>
        <w:p w14:paraId="727D307F" w14:textId="2F3B9022" w:rsidR="007E6511" w:rsidRDefault="007E6511">
          <w:pPr>
            <w:pStyle w:val="TOC1"/>
            <w:tabs>
              <w:tab w:val="right" w:leader="dot" w:pos="9016"/>
            </w:tabs>
            <w:rPr>
              <w:rFonts w:eastAsiaTheme="minorEastAsia"/>
              <w:noProof/>
              <w:lang w:eastAsia="en-GB"/>
            </w:rPr>
          </w:pPr>
          <w:hyperlink w:anchor="_Toc41159153" w:history="1">
            <w:r w:rsidRPr="00403466">
              <w:rPr>
                <w:rStyle w:val="Hyperlink"/>
                <w:noProof/>
              </w:rPr>
              <w:t>Use case diagram</w:t>
            </w:r>
            <w:r>
              <w:rPr>
                <w:noProof/>
                <w:webHidden/>
              </w:rPr>
              <w:tab/>
            </w:r>
            <w:r>
              <w:rPr>
                <w:noProof/>
                <w:webHidden/>
              </w:rPr>
              <w:fldChar w:fldCharType="begin"/>
            </w:r>
            <w:r>
              <w:rPr>
                <w:noProof/>
                <w:webHidden/>
              </w:rPr>
              <w:instrText xml:space="preserve"> PAGEREF _Toc41159153 \h </w:instrText>
            </w:r>
            <w:r>
              <w:rPr>
                <w:noProof/>
                <w:webHidden/>
              </w:rPr>
            </w:r>
            <w:r>
              <w:rPr>
                <w:noProof/>
                <w:webHidden/>
              </w:rPr>
              <w:fldChar w:fldCharType="separate"/>
            </w:r>
            <w:r>
              <w:rPr>
                <w:noProof/>
                <w:webHidden/>
              </w:rPr>
              <w:t>5</w:t>
            </w:r>
            <w:r>
              <w:rPr>
                <w:noProof/>
                <w:webHidden/>
              </w:rPr>
              <w:fldChar w:fldCharType="end"/>
            </w:r>
          </w:hyperlink>
        </w:p>
        <w:p w14:paraId="47BA798A" w14:textId="4D2D32B1" w:rsidR="007E6511" w:rsidRDefault="007E6511">
          <w:pPr>
            <w:pStyle w:val="TOC1"/>
            <w:tabs>
              <w:tab w:val="right" w:leader="dot" w:pos="9016"/>
            </w:tabs>
            <w:rPr>
              <w:rFonts w:eastAsiaTheme="minorEastAsia"/>
              <w:noProof/>
              <w:lang w:eastAsia="en-GB"/>
            </w:rPr>
          </w:pPr>
          <w:hyperlink w:anchor="_Toc41159154" w:history="1">
            <w:r w:rsidRPr="00403466">
              <w:rPr>
                <w:rStyle w:val="Hyperlink"/>
                <w:noProof/>
              </w:rPr>
              <w:t>Activity diagram</w:t>
            </w:r>
            <w:r>
              <w:rPr>
                <w:noProof/>
                <w:webHidden/>
              </w:rPr>
              <w:tab/>
            </w:r>
            <w:r>
              <w:rPr>
                <w:noProof/>
                <w:webHidden/>
              </w:rPr>
              <w:fldChar w:fldCharType="begin"/>
            </w:r>
            <w:r>
              <w:rPr>
                <w:noProof/>
                <w:webHidden/>
              </w:rPr>
              <w:instrText xml:space="preserve"> PAGEREF _Toc41159154 \h </w:instrText>
            </w:r>
            <w:r>
              <w:rPr>
                <w:noProof/>
                <w:webHidden/>
              </w:rPr>
            </w:r>
            <w:r>
              <w:rPr>
                <w:noProof/>
                <w:webHidden/>
              </w:rPr>
              <w:fldChar w:fldCharType="separate"/>
            </w:r>
            <w:r>
              <w:rPr>
                <w:noProof/>
                <w:webHidden/>
              </w:rPr>
              <w:t>6</w:t>
            </w:r>
            <w:r>
              <w:rPr>
                <w:noProof/>
                <w:webHidden/>
              </w:rPr>
              <w:fldChar w:fldCharType="end"/>
            </w:r>
          </w:hyperlink>
        </w:p>
        <w:p w14:paraId="57D57148" w14:textId="74DF2468" w:rsidR="007E6511" w:rsidRDefault="007E6511">
          <w:pPr>
            <w:pStyle w:val="TOC1"/>
            <w:tabs>
              <w:tab w:val="right" w:leader="dot" w:pos="9016"/>
            </w:tabs>
            <w:rPr>
              <w:rFonts w:eastAsiaTheme="minorEastAsia"/>
              <w:noProof/>
              <w:lang w:eastAsia="en-GB"/>
            </w:rPr>
          </w:pPr>
          <w:hyperlink w:anchor="_Toc41159155" w:history="1">
            <w:r w:rsidRPr="00403466">
              <w:rPr>
                <w:rStyle w:val="Hyperlink"/>
                <w:noProof/>
              </w:rPr>
              <w:t>Class diagram</w:t>
            </w:r>
            <w:r>
              <w:rPr>
                <w:noProof/>
                <w:webHidden/>
              </w:rPr>
              <w:tab/>
            </w:r>
            <w:r>
              <w:rPr>
                <w:noProof/>
                <w:webHidden/>
              </w:rPr>
              <w:fldChar w:fldCharType="begin"/>
            </w:r>
            <w:r>
              <w:rPr>
                <w:noProof/>
                <w:webHidden/>
              </w:rPr>
              <w:instrText xml:space="preserve"> PAGEREF _Toc41159155 \h </w:instrText>
            </w:r>
            <w:r>
              <w:rPr>
                <w:noProof/>
                <w:webHidden/>
              </w:rPr>
            </w:r>
            <w:r>
              <w:rPr>
                <w:noProof/>
                <w:webHidden/>
              </w:rPr>
              <w:fldChar w:fldCharType="separate"/>
            </w:r>
            <w:r>
              <w:rPr>
                <w:noProof/>
                <w:webHidden/>
              </w:rPr>
              <w:t>8</w:t>
            </w:r>
            <w:r>
              <w:rPr>
                <w:noProof/>
                <w:webHidden/>
              </w:rPr>
              <w:fldChar w:fldCharType="end"/>
            </w:r>
          </w:hyperlink>
        </w:p>
        <w:p w14:paraId="3267C24E" w14:textId="15FFA8BD" w:rsidR="007E6511" w:rsidRDefault="007E6511">
          <w:pPr>
            <w:pStyle w:val="TOC1"/>
            <w:tabs>
              <w:tab w:val="right" w:leader="dot" w:pos="9016"/>
            </w:tabs>
            <w:rPr>
              <w:rFonts w:eastAsiaTheme="minorEastAsia"/>
              <w:noProof/>
              <w:lang w:eastAsia="en-GB"/>
            </w:rPr>
          </w:pPr>
          <w:hyperlink w:anchor="_Toc41159156" w:history="1">
            <w:r w:rsidRPr="00403466">
              <w:rPr>
                <w:rStyle w:val="Hyperlink"/>
                <w:noProof/>
              </w:rPr>
              <w:t>Entity relationship diagram</w:t>
            </w:r>
            <w:r>
              <w:rPr>
                <w:noProof/>
                <w:webHidden/>
              </w:rPr>
              <w:tab/>
            </w:r>
            <w:r>
              <w:rPr>
                <w:noProof/>
                <w:webHidden/>
              </w:rPr>
              <w:fldChar w:fldCharType="begin"/>
            </w:r>
            <w:r>
              <w:rPr>
                <w:noProof/>
                <w:webHidden/>
              </w:rPr>
              <w:instrText xml:space="preserve"> PAGEREF _Toc41159156 \h </w:instrText>
            </w:r>
            <w:r>
              <w:rPr>
                <w:noProof/>
                <w:webHidden/>
              </w:rPr>
            </w:r>
            <w:r>
              <w:rPr>
                <w:noProof/>
                <w:webHidden/>
              </w:rPr>
              <w:fldChar w:fldCharType="separate"/>
            </w:r>
            <w:r>
              <w:rPr>
                <w:noProof/>
                <w:webHidden/>
              </w:rPr>
              <w:t>8</w:t>
            </w:r>
            <w:r>
              <w:rPr>
                <w:noProof/>
                <w:webHidden/>
              </w:rPr>
              <w:fldChar w:fldCharType="end"/>
            </w:r>
          </w:hyperlink>
        </w:p>
        <w:p w14:paraId="5195FA6F" w14:textId="242ADADA" w:rsidR="007E6511" w:rsidRDefault="007E6511">
          <w:pPr>
            <w:pStyle w:val="TOC1"/>
            <w:tabs>
              <w:tab w:val="right" w:leader="dot" w:pos="9016"/>
            </w:tabs>
            <w:rPr>
              <w:rFonts w:eastAsiaTheme="minorEastAsia"/>
              <w:noProof/>
              <w:lang w:eastAsia="en-GB"/>
            </w:rPr>
          </w:pPr>
          <w:hyperlink w:anchor="_Toc41159157" w:history="1">
            <w:r w:rsidRPr="00403466">
              <w:rPr>
                <w:rStyle w:val="Hyperlink"/>
                <w:noProof/>
              </w:rPr>
              <w:t>Skeleton Tables</w:t>
            </w:r>
            <w:r>
              <w:rPr>
                <w:noProof/>
                <w:webHidden/>
              </w:rPr>
              <w:tab/>
            </w:r>
            <w:r>
              <w:rPr>
                <w:noProof/>
                <w:webHidden/>
              </w:rPr>
              <w:fldChar w:fldCharType="begin"/>
            </w:r>
            <w:r>
              <w:rPr>
                <w:noProof/>
                <w:webHidden/>
              </w:rPr>
              <w:instrText xml:space="preserve"> PAGEREF _Toc41159157 \h </w:instrText>
            </w:r>
            <w:r>
              <w:rPr>
                <w:noProof/>
                <w:webHidden/>
              </w:rPr>
            </w:r>
            <w:r>
              <w:rPr>
                <w:noProof/>
                <w:webHidden/>
              </w:rPr>
              <w:fldChar w:fldCharType="separate"/>
            </w:r>
            <w:r>
              <w:rPr>
                <w:noProof/>
                <w:webHidden/>
              </w:rPr>
              <w:t>8</w:t>
            </w:r>
            <w:r>
              <w:rPr>
                <w:noProof/>
                <w:webHidden/>
              </w:rPr>
              <w:fldChar w:fldCharType="end"/>
            </w:r>
          </w:hyperlink>
        </w:p>
        <w:p w14:paraId="01B554D6" w14:textId="604A32AC" w:rsidR="007E6511" w:rsidRDefault="007E6511">
          <w:pPr>
            <w:pStyle w:val="TOC1"/>
            <w:tabs>
              <w:tab w:val="right" w:leader="dot" w:pos="9016"/>
            </w:tabs>
            <w:rPr>
              <w:rFonts w:eastAsiaTheme="minorEastAsia"/>
              <w:noProof/>
              <w:lang w:eastAsia="en-GB"/>
            </w:rPr>
          </w:pPr>
          <w:hyperlink w:anchor="_Toc41159158" w:history="1">
            <w:r w:rsidRPr="00403466">
              <w:rPr>
                <w:rStyle w:val="Hyperlink"/>
                <w:noProof/>
              </w:rPr>
              <w:t>Entity Relationships</w:t>
            </w:r>
            <w:r>
              <w:rPr>
                <w:noProof/>
                <w:webHidden/>
              </w:rPr>
              <w:tab/>
            </w:r>
            <w:r>
              <w:rPr>
                <w:noProof/>
                <w:webHidden/>
              </w:rPr>
              <w:fldChar w:fldCharType="begin"/>
            </w:r>
            <w:r>
              <w:rPr>
                <w:noProof/>
                <w:webHidden/>
              </w:rPr>
              <w:instrText xml:space="preserve"> PAGEREF _Toc41159158 \h </w:instrText>
            </w:r>
            <w:r>
              <w:rPr>
                <w:noProof/>
                <w:webHidden/>
              </w:rPr>
            </w:r>
            <w:r>
              <w:rPr>
                <w:noProof/>
                <w:webHidden/>
              </w:rPr>
              <w:fldChar w:fldCharType="separate"/>
            </w:r>
            <w:r>
              <w:rPr>
                <w:noProof/>
                <w:webHidden/>
              </w:rPr>
              <w:t>8</w:t>
            </w:r>
            <w:r>
              <w:rPr>
                <w:noProof/>
                <w:webHidden/>
              </w:rPr>
              <w:fldChar w:fldCharType="end"/>
            </w:r>
          </w:hyperlink>
        </w:p>
        <w:p w14:paraId="2484476C" w14:textId="168FE2B2" w:rsidR="007E6511" w:rsidRDefault="007E6511">
          <w:pPr>
            <w:pStyle w:val="TOC1"/>
            <w:tabs>
              <w:tab w:val="right" w:leader="dot" w:pos="9016"/>
            </w:tabs>
            <w:rPr>
              <w:rFonts w:eastAsiaTheme="minorEastAsia"/>
              <w:noProof/>
              <w:lang w:eastAsia="en-GB"/>
            </w:rPr>
          </w:pPr>
          <w:hyperlink w:anchor="_Toc41159159" w:history="1">
            <w:r w:rsidRPr="00403466">
              <w:rPr>
                <w:rStyle w:val="Hyperlink"/>
                <w:noProof/>
              </w:rPr>
              <w:t>Database Design</w:t>
            </w:r>
            <w:r>
              <w:rPr>
                <w:noProof/>
                <w:webHidden/>
              </w:rPr>
              <w:tab/>
            </w:r>
            <w:r>
              <w:rPr>
                <w:noProof/>
                <w:webHidden/>
              </w:rPr>
              <w:fldChar w:fldCharType="begin"/>
            </w:r>
            <w:r>
              <w:rPr>
                <w:noProof/>
                <w:webHidden/>
              </w:rPr>
              <w:instrText xml:space="preserve"> PAGEREF _Toc41159159 \h </w:instrText>
            </w:r>
            <w:r>
              <w:rPr>
                <w:noProof/>
                <w:webHidden/>
              </w:rPr>
            </w:r>
            <w:r>
              <w:rPr>
                <w:noProof/>
                <w:webHidden/>
              </w:rPr>
              <w:fldChar w:fldCharType="separate"/>
            </w:r>
            <w:r>
              <w:rPr>
                <w:noProof/>
                <w:webHidden/>
              </w:rPr>
              <w:t>8</w:t>
            </w:r>
            <w:r>
              <w:rPr>
                <w:noProof/>
                <w:webHidden/>
              </w:rPr>
              <w:fldChar w:fldCharType="end"/>
            </w:r>
          </w:hyperlink>
        </w:p>
        <w:p w14:paraId="01B4BE20" w14:textId="375600F5" w:rsidR="007E6511" w:rsidRDefault="007E6511">
          <w:pPr>
            <w:pStyle w:val="TOC2"/>
            <w:tabs>
              <w:tab w:val="right" w:leader="dot" w:pos="9016"/>
            </w:tabs>
            <w:rPr>
              <w:rFonts w:eastAsiaTheme="minorEastAsia"/>
              <w:noProof/>
              <w:lang w:eastAsia="en-GB"/>
            </w:rPr>
          </w:pPr>
          <w:hyperlink w:anchor="_Toc41159160" w:history="1">
            <w:r w:rsidRPr="00403466">
              <w:rPr>
                <w:rStyle w:val="Hyperlink"/>
                <w:noProof/>
              </w:rPr>
              <w:t>Tables</w:t>
            </w:r>
            <w:r>
              <w:rPr>
                <w:noProof/>
                <w:webHidden/>
              </w:rPr>
              <w:tab/>
            </w:r>
            <w:r>
              <w:rPr>
                <w:noProof/>
                <w:webHidden/>
              </w:rPr>
              <w:fldChar w:fldCharType="begin"/>
            </w:r>
            <w:r>
              <w:rPr>
                <w:noProof/>
                <w:webHidden/>
              </w:rPr>
              <w:instrText xml:space="preserve"> PAGEREF _Toc41159160 \h </w:instrText>
            </w:r>
            <w:r>
              <w:rPr>
                <w:noProof/>
                <w:webHidden/>
              </w:rPr>
            </w:r>
            <w:r>
              <w:rPr>
                <w:noProof/>
                <w:webHidden/>
              </w:rPr>
              <w:fldChar w:fldCharType="separate"/>
            </w:r>
            <w:r>
              <w:rPr>
                <w:noProof/>
                <w:webHidden/>
              </w:rPr>
              <w:t>8</w:t>
            </w:r>
            <w:r>
              <w:rPr>
                <w:noProof/>
                <w:webHidden/>
              </w:rPr>
              <w:fldChar w:fldCharType="end"/>
            </w:r>
          </w:hyperlink>
        </w:p>
        <w:p w14:paraId="0DEE8B79" w14:textId="3C43777D" w:rsidR="007E6511" w:rsidRDefault="007E6511">
          <w:pPr>
            <w:pStyle w:val="TOC2"/>
            <w:tabs>
              <w:tab w:val="right" w:leader="dot" w:pos="9016"/>
            </w:tabs>
            <w:rPr>
              <w:rFonts w:eastAsiaTheme="minorEastAsia"/>
              <w:noProof/>
              <w:lang w:eastAsia="en-GB"/>
            </w:rPr>
          </w:pPr>
          <w:hyperlink w:anchor="_Toc41159161" w:history="1">
            <w:r w:rsidRPr="00403466">
              <w:rPr>
                <w:rStyle w:val="Hyperlink"/>
                <w:noProof/>
              </w:rPr>
              <w:t>SQL</w:t>
            </w:r>
            <w:r>
              <w:rPr>
                <w:noProof/>
                <w:webHidden/>
              </w:rPr>
              <w:tab/>
            </w:r>
            <w:r>
              <w:rPr>
                <w:noProof/>
                <w:webHidden/>
              </w:rPr>
              <w:fldChar w:fldCharType="begin"/>
            </w:r>
            <w:r>
              <w:rPr>
                <w:noProof/>
                <w:webHidden/>
              </w:rPr>
              <w:instrText xml:space="preserve"> PAGEREF _Toc41159161 \h </w:instrText>
            </w:r>
            <w:r>
              <w:rPr>
                <w:noProof/>
                <w:webHidden/>
              </w:rPr>
            </w:r>
            <w:r>
              <w:rPr>
                <w:noProof/>
                <w:webHidden/>
              </w:rPr>
              <w:fldChar w:fldCharType="separate"/>
            </w:r>
            <w:r>
              <w:rPr>
                <w:noProof/>
                <w:webHidden/>
              </w:rPr>
              <w:t>9</w:t>
            </w:r>
            <w:r>
              <w:rPr>
                <w:noProof/>
                <w:webHidden/>
              </w:rPr>
              <w:fldChar w:fldCharType="end"/>
            </w:r>
          </w:hyperlink>
        </w:p>
        <w:p w14:paraId="13695D21" w14:textId="65E3C88F" w:rsidR="007E6511" w:rsidRDefault="007E6511">
          <w:pPr>
            <w:pStyle w:val="TOC1"/>
            <w:tabs>
              <w:tab w:val="right" w:leader="dot" w:pos="9016"/>
            </w:tabs>
            <w:rPr>
              <w:rFonts w:eastAsiaTheme="minorEastAsia"/>
              <w:noProof/>
              <w:lang w:eastAsia="en-GB"/>
            </w:rPr>
          </w:pPr>
          <w:hyperlink w:anchor="_Toc41159162" w:history="1">
            <w:r w:rsidRPr="00403466">
              <w:rPr>
                <w:rStyle w:val="Hyperlink"/>
                <w:noProof/>
              </w:rPr>
              <w:t>User-interface design</w:t>
            </w:r>
            <w:r>
              <w:rPr>
                <w:noProof/>
                <w:webHidden/>
              </w:rPr>
              <w:tab/>
            </w:r>
            <w:r>
              <w:rPr>
                <w:noProof/>
                <w:webHidden/>
              </w:rPr>
              <w:fldChar w:fldCharType="begin"/>
            </w:r>
            <w:r>
              <w:rPr>
                <w:noProof/>
                <w:webHidden/>
              </w:rPr>
              <w:instrText xml:space="preserve"> PAGEREF _Toc41159162 \h </w:instrText>
            </w:r>
            <w:r>
              <w:rPr>
                <w:noProof/>
                <w:webHidden/>
              </w:rPr>
            </w:r>
            <w:r>
              <w:rPr>
                <w:noProof/>
                <w:webHidden/>
              </w:rPr>
              <w:fldChar w:fldCharType="separate"/>
            </w:r>
            <w:r>
              <w:rPr>
                <w:noProof/>
                <w:webHidden/>
              </w:rPr>
              <w:t>10</w:t>
            </w:r>
            <w:r>
              <w:rPr>
                <w:noProof/>
                <w:webHidden/>
              </w:rPr>
              <w:fldChar w:fldCharType="end"/>
            </w:r>
          </w:hyperlink>
        </w:p>
        <w:p w14:paraId="4C267FFF" w14:textId="34754694" w:rsidR="007E6511" w:rsidRDefault="007E6511">
          <w:pPr>
            <w:pStyle w:val="TOC1"/>
            <w:tabs>
              <w:tab w:val="right" w:leader="dot" w:pos="9016"/>
            </w:tabs>
            <w:rPr>
              <w:rFonts w:eastAsiaTheme="minorEastAsia"/>
              <w:noProof/>
              <w:lang w:eastAsia="en-GB"/>
            </w:rPr>
          </w:pPr>
          <w:hyperlink w:anchor="_Toc41159163" w:history="1">
            <w:r w:rsidRPr="00403466">
              <w:rPr>
                <w:rStyle w:val="Hyperlink"/>
                <w:noProof/>
              </w:rPr>
              <w:t>Security</w:t>
            </w:r>
            <w:r>
              <w:rPr>
                <w:noProof/>
                <w:webHidden/>
              </w:rPr>
              <w:tab/>
            </w:r>
            <w:r>
              <w:rPr>
                <w:noProof/>
                <w:webHidden/>
              </w:rPr>
              <w:fldChar w:fldCharType="begin"/>
            </w:r>
            <w:r>
              <w:rPr>
                <w:noProof/>
                <w:webHidden/>
              </w:rPr>
              <w:instrText xml:space="preserve"> PAGEREF _Toc41159163 \h </w:instrText>
            </w:r>
            <w:r>
              <w:rPr>
                <w:noProof/>
                <w:webHidden/>
              </w:rPr>
            </w:r>
            <w:r>
              <w:rPr>
                <w:noProof/>
                <w:webHidden/>
              </w:rPr>
              <w:fldChar w:fldCharType="separate"/>
            </w:r>
            <w:r>
              <w:rPr>
                <w:noProof/>
                <w:webHidden/>
              </w:rPr>
              <w:t>11</w:t>
            </w:r>
            <w:r>
              <w:rPr>
                <w:noProof/>
                <w:webHidden/>
              </w:rPr>
              <w:fldChar w:fldCharType="end"/>
            </w:r>
          </w:hyperlink>
        </w:p>
        <w:p w14:paraId="7C093EA3" w14:textId="7EA9315B" w:rsidR="007E6511" w:rsidRDefault="007E6511">
          <w:pPr>
            <w:pStyle w:val="TOC1"/>
            <w:tabs>
              <w:tab w:val="right" w:leader="dot" w:pos="9016"/>
            </w:tabs>
            <w:rPr>
              <w:rFonts w:eastAsiaTheme="minorEastAsia"/>
              <w:noProof/>
              <w:lang w:eastAsia="en-GB"/>
            </w:rPr>
          </w:pPr>
          <w:hyperlink w:anchor="_Toc41159164" w:history="1">
            <w:r w:rsidRPr="00403466">
              <w:rPr>
                <w:rStyle w:val="Hyperlink"/>
                <w:noProof/>
              </w:rPr>
              <w:t>Implementation of kiosk</w:t>
            </w:r>
            <w:r>
              <w:rPr>
                <w:noProof/>
                <w:webHidden/>
              </w:rPr>
              <w:tab/>
            </w:r>
            <w:r>
              <w:rPr>
                <w:noProof/>
                <w:webHidden/>
              </w:rPr>
              <w:fldChar w:fldCharType="begin"/>
            </w:r>
            <w:r>
              <w:rPr>
                <w:noProof/>
                <w:webHidden/>
              </w:rPr>
              <w:instrText xml:space="preserve"> PAGEREF _Toc41159164 \h </w:instrText>
            </w:r>
            <w:r>
              <w:rPr>
                <w:noProof/>
                <w:webHidden/>
              </w:rPr>
            </w:r>
            <w:r>
              <w:rPr>
                <w:noProof/>
                <w:webHidden/>
              </w:rPr>
              <w:fldChar w:fldCharType="separate"/>
            </w:r>
            <w:r>
              <w:rPr>
                <w:noProof/>
                <w:webHidden/>
              </w:rPr>
              <w:t>11</w:t>
            </w:r>
            <w:r>
              <w:rPr>
                <w:noProof/>
                <w:webHidden/>
              </w:rPr>
              <w:fldChar w:fldCharType="end"/>
            </w:r>
          </w:hyperlink>
        </w:p>
        <w:p w14:paraId="09B4EDBA" w14:textId="40155BD2" w:rsidR="007E6511" w:rsidRDefault="007E6511">
          <w:pPr>
            <w:pStyle w:val="TOC1"/>
            <w:tabs>
              <w:tab w:val="right" w:leader="dot" w:pos="9016"/>
            </w:tabs>
            <w:rPr>
              <w:rFonts w:eastAsiaTheme="minorEastAsia"/>
              <w:noProof/>
              <w:lang w:eastAsia="en-GB"/>
            </w:rPr>
          </w:pPr>
          <w:hyperlink w:anchor="_Toc41159165" w:history="1">
            <w:r w:rsidRPr="00403466">
              <w:rPr>
                <w:rStyle w:val="Hyperlink"/>
                <w:noProof/>
              </w:rPr>
              <w:t>Innovations</w:t>
            </w:r>
            <w:r>
              <w:rPr>
                <w:noProof/>
                <w:webHidden/>
              </w:rPr>
              <w:tab/>
            </w:r>
            <w:r>
              <w:rPr>
                <w:noProof/>
                <w:webHidden/>
              </w:rPr>
              <w:fldChar w:fldCharType="begin"/>
            </w:r>
            <w:r>
              <w:rPr>
                <w:noProof/>
                <w:webHidden/>
              </w:rPr>
              <w:instrText xml:space="preserve"> PAGEREF _Toc41159165 \h </w:instrText>
            </w:r>
            <w:r>
              <w:rPr>
                <w:noProof/>
                <w:webHidden/>
              </w:rPr>
            </w:r>
            <w:r>
              <w:rPr>
                <w:noProof/>
                <w:webHidden/>
              </w:rPr>
              <w:fldChar w:fldCharType="separate"/>
            </w:r>
            <w:r>
              <w:rPr>
                <w:noProof/>
                <w:webHidden/>
              </w:rPr>
              <w:t>11</w:t>
            </w:r>
            <w:r>
              <w:rPr>
                <w:noProof/>
                <w:webHidden/>
              </w:rPr>
              <w:fldChar w:fldCharType="end"/>
            </w:r>
          </w:hyperlink>
        </w:p>
        <w:p w14:paraId="7D10AB71" w14:textId="01F73E22" w:rsidR="007E6511" w:rsidRDefault="007E6511">
          <w:pPr>
            <w:pStyle w:val="TOC1"/>
            <w:tabs>
              <w:tab w:val="right" w:leader="dot" w:pos="9016"/>
            </w:tabs>
            <w:rPr>
              <w:rFonts w:eastAsiaTheme="minorEastAsia"/>
              <w:noProof/>
              <w:lang w:eastAsia="en-GB"/>
            </w:rPr>
          </w:pPr>
          <w:hyperlink w:anchor="_Toc41159166" w:history="1">
            <w:r w:rsidRPr="00403466">
              <w:rPr>
                <w:rStyle w:val="Hyperlink"/>
                <w:noProof/>
              </w:rPr>
              <w:t>Test system</w:t>
            </w:r>
            <w:r>
              <w:rPr>
                <w:noProof/>
                <w:webHidden/>
              </w:rPr>
              <w:tab/>
            </w:r>
            <w:r>
              <w:rPr>
                <w:noProof/>
                <w:webHidden/>
              </w:rPr>
              <w:fldChar w:fldCharType="begin"/>
            </w:r>
            <w:r>
              <w:rPr>
                <w:noProof/>
                <w:webHidden/>
              </w:rPr>
              <w:instrText xml:space="preserve"> PAGEREF _Toc41159166 \h </w:instrText>
            </w:r>
            <w:r>
              <w:rPr>
                <w:noProof/>
                <w:webHidden/>
              </w:rPr>
            </w:r>
            <w:r>
              <w:rPr>
                <w:noProof/>
                <w:webHidden/>
              </w:rPr>
              <w:fldChar w:fldCharType="separate"/>
            </w:r>
            <w:r>
              <w:rPr>
                <w:noProof/>
                <w:webHidden/>
              </w:rPr>
              <w:t>11</w:t>
            </w:r>
            <w:r>
              <w:rPr>
                <w:noProof/>
                <w:webHidden/>
              </w:rPr>
              <w:fldChar w:fldCharType="end"/>
            </w:r>
          </w:hyperlink>
        </w:p>
        <w:p w14:paraId="038E1B12" w14:textId="468D5F22" w:rsidR="007E6511" w:rsidRDefault="007E6511">
          <w:pPr>
            <w:pStyle w:val="TOC1"/>
            <w:tabs>
              <w:tab w:val="right" w:leader="dot" w:pos="9016"/>
            </w:tabs>
            <w:rPr>
              <w:rFonts w:eastAsiaTheme="minorEastAsia"/>
              <w:noProof/>
              <w:lang w:eastAsia="en-GB"/>
            </w:rPr>
          </w:pPr>
          <w:hyperlink w:anchor="_Toc41159167" w:history="1">
            <w:r w:rsidRPr="00403466">
              <w:rPr>
                <w:rStyle w:val="Hyperlink"/>
                <w:noProof/>
              </w:rPr>
              <w:t>Future evolutions</w:t>
            </w:r>
            <w:r>
              <w:rPr>
                <w:noProof/>
                <w:webHidden/>
              </w:rPr>
              <w:tab/>
            </w:r>
            <w:r>
              <w:rPr>
                <w:noProof/>
                <w:webHidden/>
              </w:rPr>
              <w:fldChar w:fldCharType="begin"/>
            </w:r>
            <w:r>
              <w:rPr>
                <w:noProof/>
                <w:webHidden/>
              </w:rPr>
              <w:instrText xml:space="preserve"> PAGEREF _Toc41159167 \h </w:instrText>
            </w:r>
            <w:r>
              <w:rPr>
                <w:noProof/>
                <w:webHidden/>
              </w:rPr>
            </w:r>
            <w:r>
              <w:rPr>
                <w:noProof/>
                <w:webHidden/>
              </w:rPr>
              <w:fldChar w:fldCharType="separate"/>
            </w:r>
            <w:r>
              <w:rPr>
                <w:noProof/>
                <w:webHidden/>
              </w:rPr>
              <w:t>11</w:t>
            </w:r>
            <w:r>
              <w:rPr>
                <w:noProof/>
                <w:webHidden/>
              </w:rPr>
              <w:fldChar w:fldCharType="end"/>
            </w:r>
          </w:hyperlink>
        </w:p>
        <w:p w14:paraId="7DB12F51" w14:textId="5686076D" w:rsidR="007E6511" w:rsidRDefault="007E6511">
          <w:pPr>
            <w:pStyle w:val="TOC1"/>
            <w:tabs>
              <w:tab w:val="right" w:leader="dot" w:pos="9016"/>
            </w:tabs>
            <w:rPr>
              <w:rFonts w:eastAsiaTheme="minorEastAsia"/>
              <w:noProof/>
              <w:lang w:eastAsia="en-GB"/>
            </w:rPr>
          </w:pPr>
          <w:hyperlink w:anchor="_Toc41159168" w:history="1">
            <w:r w:rsidRPr="00403466">
              <w:rPr>
                <w:rStyle w:val="Hyperlink"/>
                <w:noProof/>
              </w:rPr>
              <w:t>Conclusion</w:t>
            </w:r>
            <w:r>
              <w:rPr>
                <w:noProof/>
                <w:webHidden/>
              </w:rPr>
              <w:tab/>
            </w:r>
            <w:r>
              <w:rPr>
                <w:noProof/>
                <w:webHidden/>
              </w:rPr>
              <w:fldChar w:fldCharType="begin"/>
            </w:r>
            <w:r>
              <w:rPr>
                <w:noProof/>
                <w:webHidden/>
              </w:rPr>
              <w:instrText xml:space="preserve"> PAGEREF _Toc41159168 \h </w:instrText>
            </w:r>
            <w:r>
              <w:rPr>
                <w:noProof/>
                <w:webHidden/>
              </w:rPr>
            </w:r>
            <w:r>
              <w:rPr>
                <w:noProof/>
                <w:webHidden/>
              </w:rPr>
              <w:fldChar w:fldCharType="separate"/>
            </w:r>
            <w:r>
              <w:rPr>
                <w:noProof/>
                <w:webHidden/>
              </w:rPr>
              <w:t>11</w:t>
            </w:r>
            <w:r>
              <w:rPr>
                <w:noProof/>
                <w:webHidden/>
              </w:rPr>
              <w:fldChar w:fldCharType="end"/>
            </w:r>
          </w:hyperlink>
        </w:p>
        <w:p w14:paraId="117135F5" w14:textId="32BEFDD4" w:rsidR="007E6511" w:rsidRDefault="007E6511">
          <w:pPr>
            <w:pStyle w:val="TOC1"/>
            <w:tabs>
              <w:tab w:val="right" w:leader="dot" w:pos="9016"/>
            </w:tabs>
            <w:rPr>
              <w:rFonts w:eastAsiaTheme="minorEastAsia"/>
              <w:noProof/>
              <w:lang w:eastAsia="en-GB"/>
            </w:rPr>
          </w:pPr>
          <w:hyperlink w:anchor="_Toc41159169" w:history="1">
            <w:r w:rsidRPr="00403466">
              <w:rPr>
                <w:rStyle w:val="Hyperlink"/>
                <w:noProof/>
              </w:rPr>
              <w:t>References</w:t>
            </w:r>
            <w:r>
              <w:rPr>
                <w:noProof/>
                <w:webHidden/>
              </w:rPr>
              <w:tab/>
            </w:r>
            <w:r>
              <w:rPr>
                <w:noProof/>
                <w:webHidden/>
              </w:rPr>
              <w:fldChar w:fldCharType="begin"/>
            </w:r>
            <w:r>
              <w:rPr>
                <w:noProof/>
                <w:webHidden/>
              </w:rPr>
              <w:instrText xml:space="preserve"> PAGEREF _Toc41159169 \h </w:instrText>
            </w:r>
            <w:r>
              <w:rPr>
                <w:noProof/>
                <w:webHidden/>
              </w:rPr>
            </w:r>
            <w:r>
              <w:rPr>
                <w:noProof/>
                <w:webHidden/>
              </w:rPr>
              <w:fldChar w:fldCharType="separate"/>
            </w:r>
            <w:r>
              <w:rPr>
                <w:noProof/>
                <w:webHidden/>
              </w:rPr>
              <w:t>11</w:t>
            </w:r>
            <w:r>
              <w:rPr>
                <w:noProof/>
                <w:webHidden/>
              </w:rPr>
              <w:fldChar w:fldCharType="end"/>
            </w:r>
          </w:hyperlink>
        </w:p>
        <w:p w14:paraId="3F2FB179" w14:textId="118CDA1F" w:rsidR="007E6511" w:rsidRDefault="007E6511">
          <w:pPr>
            <w:pStyle w:val="TOC1"/>
            <w:tabs>
              <w:tab w:val="right" w:leader="dot" w:pos="9016"/>
            </w:tabs>
            <w:rPr>
              <w:rFonts w:eastAsiaTheme="minorEastAsia"/>
              <w:noProof/>
              <w:lang w:eastAsia="en-GB"/>
            </w:rPr>
          </w:pPr>
          <w:hyperlink w:anchor="_Toc41159170" w:history="1">
            <w:r w:rsidRPr="00403466">
              <w:rPr>
                <w:rStyle w:val="Hyperlink"/>
                <w:noProof/>
              </w:rPr>
              <w:t>Appendix</w:t>
            </w:r>
            <w:r>
              <w:rPr>
                <w:noProof/>
                <w:webHidden/>
              </w:rPr>
              <w:tab/>
            </w:r>
            <w:r>
              <w:rPr>
                <w:noProof/>
                <w:webHidden/>
              </w:rPr>
              <w:fldChar w:fldCharType="begin"/>
            </w:r>
            <w:r>
              <w:rPr>
                <w:noProof/>
                <w:webHidden/>
              </w:rPr>
              <w:instrText xml:space="preserve"> PAGEREF _Toc41159170 \h </w:instrText>
            </w:r>
            <w:r>
              <w:rPr>
                <w:noProof/>
                <w:webHidden/>
              </w:rPr>
            </w:r>
            <w:r>
              <w:rPr>
                <w:noProof/>
                <w:webHidden/>
              </w:rPr>
              <w:fldChar w:fldCharType="separate"/>
            </w:r>
            <w:r>
              <w:rPr>
                <w:noProof/>
                <w:webHidden/>
              </w:rPr>
              <w:t>11</w:t>
            </w:r>
            <w:r>
              <w:rPr>
                <w:noProof/>
                <w:webHidden/>
              </w:rPr>
              <w:fldChar w:fldCharType="end"/>
            </w:r>
          </w:hyperlink>
        </w:p>
        <w:p w14:paraId="42CD23F1" w14:textId="23B85503" w:rsidR="005E2FB4" w:rsidRDefault="005E2FB4">
          <w:r>
            <w:rPr>
              <w:b/>
              <w:bCs/>
              <w:noProof/>
            </w:rPr>
            <w:fldChar w:fldCharType="end"/>
          </w:r>
        </w:p>
      </w:sdtContent>
    </w:sdt>
    <w:p w14:paraId="7C4EE927" w14:textId="77777777" w:rsidR="00FD21ED" w:rsidRDefault="00FD21ED" w:rsidP="00B21514">
      <w:pPr>
        <w:rPr>
          <w:b/>
          <w:bCs/>
          <w:sz w:val="28"/>
          <w:szCs w:val="28"/>
          <w:u w:val="single"/>
        </w:rPr>
      </w:pPr>
    </w:p>
    <w:p w14:paraId="5A257F4C" w14:textId="694A159F" w:rsidR="00FD21ED" w:rsidRDefault="00B21514" w:rsidP="005E2FB4">
      <w:pPr>
        <w:pStyle w:val="Heading1"/>
      </w:pPr>
      <w:bookmarkStart w:id="0" w:name="_Toc41159139"/>
      <w:r w:rsidRPr="00D805CF">
        <w:t>Team member roles</w:t>
      </w:r>
      <w:bookmarkEnd w:id="0"/>
    </w:p>
    <w:p w14:paraId="5A2C7350" w14:textId="652E0095" w:rsidR="009A5485" w:rsidRPr="00CA3291" w:rsidRDefault="009A5485" w:rsidP="009A5485">
      <w:r w:rsidRPr="00CA3291">
        <w:t>1814927 - Michael songer</w:t>
      </w:r>
    </w:p>
    <w:p w14:paraId="30D93756" w14:textId="2A9F4FA4" w:rsidR="009A5485" w:rsidRPr="00CA3291" w:rsidRDefault="009A5485" w:rsidP="009A5485">
      <w:r w:rsidRPr="00CA3291">
        <w:t xml:space="preserve">Team manager, group report, introduction, plan of work, role identification, soft system methodology, requirements, </w:t>
      </w:r>
      <w:r w:rsidR="00E35A6C" w:rsidRPr="00CA3291">
        <w:t>database design, user-interface design, security.</w:t>
      </w:r>
    </w:p>
    <w:p w14:paraId="1E148BB2" w14:textId="1DA51A3F" w:rsidR="009A5485" w:rsidRPr="00CA3291" w:rsidRDefault="009A5485" w:rsidP="009A5485"/>
    <w:p w14:paraId="61ECA173" w14:textId="5D4F2EBA" w:rsidR="009A5485" w:rsidRPr="00CA3291" w:rsidRDefault="009A5485" w:rsidP="009A5485">
      <w:r w:rsidRPr="00CA3291">
        <w:t xml:space="preserve">Zaid </w:t>
      </w:r>
    </w:p>
    <w:p w14:paraId="4E6039C0" w14:textId="719C8B9E" w:rsidR="009A5485" w:rsidRPr="00CA3291" w:rsidRDefault="009A5485" w:rsidP="009A5485">
      <w:r w:rsidRPr="00CA3291">
        <w:t xml:space="preserve">Use case diagram, activity diagram, </w:t>
      </w:r>
    </w:p>
    <w:p w14:paraId="03B370EE" w14:textId="77777777" w:rsidR="009A5485" w:rsidRPr="009A5485" w:rsidRDefault="009A5485" w:rsidP="009A5485">
      <w:pPr>
        <w:rPr>
          <w:sz w:val="24"/>
          <w:szCs w:val="24"/>
        </w:rPr>
      </w:pPr>
    </w:p>
    <w:p w14:paraId="233B9806" w14:textId="525C271E" w:rsidR="00B21514" w:rsidRPr="00D805CF" w:rsidRDefault="00B21514" w:rsidP="005E2FB4">
      <w:pPr>
        <w:pStyle w:val="Heading1"/>
      </w:pPr>
      <w:bookmarkStart w:id="1" w:name="_Toc41159140"/>
      <w:r w:rsidRPr="00D805CF">
        <w:t>Introduction</w:t>
      </w:r>
      <w:bookmarkEnd w:id="1"/>
    </w:p>
    <w:p w14:paraId="46518EBB" w14:textId="2E09DC58" w:rsidR="00BB215C" w:rsidRPr="00BB215C" w:rsidRDefault="00121836" w:rsidP="00B21514">
      <w:pPr>
        <w:rPr>
          <w:sz w:val="24"/>
          <w:szCs w:val="24"/>
        </w:rPr>
      </w:pPr>
      <w:r>
        <w:rPr>
          <w:sz w:val="24"/>
          <w:szCs w:val="24"/>
        </w:rPr>
        <w:t>T</w:t>
      </w:r>
      <w:r w:rsidR="00BB215C">
        <w:rPr>
          <w:sz w:val="24"/>
          <w:szCs w:val="24"/>
        </w:rPr>
        <w:t xml:space="preserve">he goal of the assignment is to design and make a student information kiosk that will be a </w:t>
      </w:r>
      <w:r w:rsidR="00BB215C" w:rsidRPr="00CA3291">
        <w:t>useful tool for university students. It should have a variety of tools that informs students about different what’s happening both in the university and locally.</w:t>
      </w:r>
    </w:p>
    <w:p w14:paraId="7BE89B72" w14:textId="0AF82F47" w:rsidR="009E2012" w:rsidRDefault="00B21514" w:rsidP="005E2FB4">
      <w:pPr>
        <w:pStyle w:val="Heading1"/>
      </w:pPr>
      <w:bookmarkStart w:id="2" w:name="_Toc41159141"/>
      <w:r w:rsidRPr="00AB7A89">
        <w:t>Plan of work</w:t>
      </w:r>
      <w:bookmarkEnd w:id="2"/>
    </w:p>
    <w:p w14:paraId="2E1ABA97" w14:textId="7BBCB0FF" w:rsidR="00D805CF" w:rsidRPr="00CA3291" w:rsidRDefault="00D805CF" w:rsidP="00B21514">
      <w:r w:rsidRPr="00CA3291">
        <w:t xml:space="preserve">The </w:t>
      </w:r>
      <w:r w:rsidR="00121836" w:rsidRPr="00CA3291">
        <w:t xml:space="preserve">group originally started as six people but ended up going down to two, making doing the work very difficult. So, we tried to split the work evenly. Michael was set as group leader, but assigning the work was agreed together. Michael was to come up with the requirements and design the soft system </w:t>
      </w:r>
      <w:r w:rsidR="00525E6F" w:rsidRPr="00CA3291">
        <w:t>methodologies</w:t>
      </w:r>
      <w:r w:rsidR="00121836" w:rsidRPr="00CA3291">
        <w:t xml:space="preserve">. From the requirements </w:t>
      </w:r>
      <w:r w:rsidR="00224EE2" w:rsidRPr="00CA3291">
        <w:t>Z</w:t>
      </w:r>
      <w:r w:rsidR="00121836" w:rsidRPr="00CA3291">
        <w:t xml:space="preserve">aid was to do the UML diagrams. Michael then was to work on the database design and GUI design. </w:t>
      </w:r>
      <w:r w:rsidR="00525E6F" w:rsidRPr="00CA3291">
        <w:t>Once all the designing was done and agreed upon it will be implemented into oracle apex.</w:t>
      </w:r>
    </w:p>
    <w:p w14:paraId="1160E7B8" w14:textId="169123F1" w:rsidR="00B21514" w:rsidRDefault="00B21514" w:rsidP="005E2FB4">
      <w:pPr>
        <w:pStyle w:val="Heading1"/>
      </w:pPr>
      <w:bookmarkStart w:id="3" w:name="_Toc41159142"/>
      <w:r w:rsidRPr="00AB7A89">
        <w:t>Role identification</w:t>
      </w:r>
      <w:bookmarkEnd w:id="3"/>
    </w:p>
    <w:p w14:paraId="591C9823" w14:textId="05E55206" w:rsidR="009E2012" w:rsidRDefault="00BB215C" w:rsidP="005E2FB4">
      <w:pPr>
        <w:pStyle w:val="Heading2"/>
      </w:pPr>
      <w:bookmarkStart w:id="4" w:name="_Toc41159143"/>
      <w:r>
        <w:t>Users</w:t>
      </w:r>
      <w:bookmarkEnd w:id="4"/>
    </w:p>
    <w:p w14:paraId="4988612F" w14:textId="2568DAD6" w:rsidR="00525E6F" w:rsidRPr="00CA3291" w:rsidRDefault="00525E6F" w:rsidP="00B21514">
      <w:r w:rsidRPr="00CA3291">
        <w:t>Students, university staff and admin. The university staff and admin will be the ones who add things like event details and local points of interest.</w:t>
      </w:r>
    </w:p>
    <w:p w14:paraId="2C58E7BB" w14:textId="100519F9" w:rsidR="00BB215C" w:rsidRDefault="00BB215C" w:rsidP="005E2FB4">
      <w:pPr>
        <w:pStyle w:val="Heading2"/>
      </w:pPr>
      <w:bookmarkStart w:id="5" w:name="_Toc41159144"/>
      <w:r>
        <w:t>Client/stakeholder</w:t>
      </w:r>
      <w:bookmarkEnd w:id="5"/>
    </w:p>
    <w:p w14:paraId="2EC22D64" w14:textId="6603B7C1" w:rsidR="00525E6F" w:rsidRPr="00CA3291" w:rsidRDefault="00525E6F" w:rsidP="00B21514">
      <w:r w:rsidRPr="00CA3291">
        <w:t>University dean, university students, university staff, university event management team, university administration.</w:t>
      </w:r>
    </w:p>
    <w:p w14:paraId="18AC8FC3" w14:textId="42A00528" w:rsidR="00BB215C" w:rsidRDefault="00BB215C" w:rsidP="005E2FB4">
      <w:pPr>
        <w:pStyle w:val="Heading2"/>
      </w:pPr>
      <w:bookmarkStart w:id="6" w:name="_Toc41159145"/>
      <w:r>
        <w:t>Service/audience</w:t>
      </w:r>
      <w:bookmarkEnd w:id="6"/>
    </w:p>
    <w:p w14:paraId="0DC9B4FF" w14:textId="61DBDAF9" w:rsidR="00525E6F" w:rsidRPr="00CA3291" w:rsidRDefault="00525E6F" w:rsidP="00B21514">
      <w:r w:rsidRPr="00CA3291">
        <w:t>The service is an online kiosk that is designed to provide information to students of the university of Bedfordshire. The information will be things like local places of interest, events (both on campus and near). It will also inform the students of where they can get support if they require it.</w:t>
      </w:r>
    </w:p>
    <w:p w14:paraId="180B3625" w14:textId="0EA48672" w:rsidR="00BB215C" w:rsidRPr="00F90AA8" w:rsidRDefault="009E2012" w:rsidP="005E2FB4">
      <w:pPr>
        <w:pStyle w:val="Heading1"/>
        <w:rPr>
          <w:rFonts w:eastAsiaTheme="minorHAnsi"/>
        </w:rPr>
      </w:pPr>
      <w:bookmarkStart w:id="7" w:name="_Toc41159146"/>
      <w:r w:rsidRPr="00F90AA8">
        <w:rPr>
          <w:rFonts w:eastAsiaTheme="minorHAnsi"/>
        </w:rPr>
        <w:lastRenderedPageBreak/>
        <w:t xml:space="preserve">Soft Systems </w:t>
      </w:r>
      <w:r w:rsidR="001C2590" w:rsidRPr="00F90AA8">
        <w:t>Methodology</w:t>
      </w:r>
      <w:r w:rsidRPr="00F90AA8">
        <w:rPr>
          <w:rFonts w:eastAsiaTheme="minorHAnsi"/>
        </w:rPr>
        <w:t xml:space="preserve"> (SSM)</w:t>
      </w:r>
      <w:bookmarkEnd w:id="7"/>
    </w:p>
    <w:p w14:paraId="5939E119" w14:textId="77777777" w:rsidR="009E2012" w:rsidRPr="00F90AA8" w:rsidRDefault="009E2012" w:rsidP="005E2FB4">
      <w:pPr>
        <w:pStyle w:val="Heading2"/>
        <w:rPr>
          <w:rFonts w:eastAsiaTheme="minorHAnsi"/>
        </w:rPr>
      </w:pPr>
      <w:bookmarkStart w:id="8" w:name="_Toc41159147"/>
      <w:r w:rsidRPr="00F90AA8">
        <w:rPr>
          <w:rFonts w:eastAsiaTheme="minorHAnsi"/>
        </w:rPr>
        <w:t>Rich Picture</w:t>
      </w:r>
      <w:bookmarkEnd w:id="8"/>
    </w:p>
    <w:p w14:paraId="1C7D6FD9" w14:textId="4302E513" w:rsidR="009E2012" w:rsidRDefault="009E2012" w:rsidP="005E2FB4">
      <w:pPr>
        <w:pStyle w:val="Heading2"/>
      </w:pPr>
      <w:bookmarkStart w:id="9" w:name="_Toc41159148"/>
      <w:r w:rsidRPr="00F90AA8">
        <w:rPr>
          <w:rFonts w:eastAsiaTheme="minorHAnsi"/>
        </w:rPr>
        <w:t>Root Definition</w:t>
      </w:r>
      <w:bookmarkEnd w:id="9"/>
    </w:p>
    <w:p w14:paraId="611AD74D" w14:textId="79A866B4" w:rsidR="001C2590" w:rsidRPr="00CA3291" w:rsidRDefault="001C2590" w:rsidP="009E2012">
      <w:r w:rsidRPr="00CA3291">
        <w:t xml:space="preserve">The student information kiosk is made to easily show students anything that will be of interest to them (x), by means of a simple/easy to use online system(y), in order to aid them in getting a memorable university experience and meet other students with similar interest. </w:t>
      </w:r>
    </w:p>
    <w:p w14:paraId="1338A3AA" w14:textId="6B0FB492" w:rsidR="009E2012" w:rsidRDefault="009E2012" w:rsidP="005E2FB4">
      <w:pPr>
        <w:pStyle w:val="Heading2"/>
      </w:pPr>
      <w:bookmarkStart w:id="10" w:name="_Toc41159149"/>
      <w:r w:rsidRPr="00F90AA8">
        <w:rPr>
          <w:rFonts w:eastAsiaTheme="minorHAnsi"/>
        </w:rPr>
        <w:t>CATWOE</w:t>
      </w:r>
      <w:bookmarkEnd w:id="10"/>
    </w:p>
    <w:p w14:paraId="616BACF5" w14:textId="1B9970A9" w:rsidR="003D46FD" w:rsidRPr="00CA3291" w:rsidRDefault="003D46FD" w:rsidP="009E2012">
      <w:r w:rsidRPr="00CA3291">
        <w:t xml:space="preserve">C </w:t>
      </w:r>
      <w:r w:rsidR="00FB22AF" w:rsidRPr="00CA3291">
        <w:t>–</w:t>
      </w:r>
      <w:r w:rsidRPr="00CA3291">
        <w:t xml:space="preserve"> </w:t>
      </w:r>
      <w:r w:rsidR="00FB22AF" w:rsidRPr="00CA3291">
        <w:t>Students</w:t>
      </w:r>
    </w:p>
    <w:p w14:paraId="1CED3680" w14:textId="7ED5866A" w:rsidR="003D46FD" w:rsidRPr="00CA3291" w:rsidRDefault="003D46FD" w:rsidP="009E2012">
      <w:r w:rsidRPr="00CA3291">
        <w:t xml:space="preserve">A </w:t>
      </w:r>
      <w:r w:rsidR="00FB22AF" w:rsidRPr="00CA3291">
        <w:t>–</w:t>
      </w:r>
      <w:r w:rsidRPr="00CA3291">
        <w:t xml:space="preserve"> </w:t>
      </w:r>
      <w:r w:rsidR="00FB22AF" w:rsidRPr="00CA3291">
        <w:t>University staff</w:t>
      </w:r>
    </w:p>
    <w:p w14:paraId="26CA302A" w14:textId="09513EC4" w:rsidR="003D46FD" w:rsidRPr="00CA3291" w:rsidRDefault="003D46FD" w:rsidP="009E2012">
      <w:r w:rsidRPr="00CA3291">
        <w:t xml:space="preserve">T </w:t>
      </w:r>
      <w:r w:rsidR="00FB22AF" w:rsidRPr="00CA3291">
        <w:t>–</w:t>
      </w:r>
      <w:r w:rsidRPr="00CA3291">
        <w:t xml:space="preserve"> </w:t>
      </w:r>
      <w:r w:rsidR="00FB22AF" w:rsidRPr="00CA3291">
        <w:t xml:space="preserve">Increase </w:t>
      </w:r>
      <w:r w:rsidR="009F4965" w:rsidRPr="00CA3291">
        <w:t>popularity/knowledge of things students may be interested in.</w:t>
      </w:r>
    </w:p>
    <w:p w14:paraId="3A26C361" w14:textId="6DC19FA5" w:rsidR="003D46FD" w:rsidRPr="00CA3291" w:rsidRDefault="003D46FD" w:rsidP="009E2012">
      <w:r w:rsidRPr="00CA3291">
        <w:t xml:space="preserve">W </w:t>
      </w:r>
      <w:r w:rsidR="009F4965" w:rsidRPr="00CA3291">
        <w:t>–</w:t>
      </w:r>
      <w:r w:rsidRPr="00CA3291">
        <w:t xml:space="preserve"> </w:t>
      </w:r>
      <w:r w:rsidR="009F4965" w:rsidRPr="00CA3291">
        <w:t>Having students socialise together more will help their social skills for the future and having students at local events will increase people’s views on the university.</w:t>
      </w:r>
    </w:p>
    <w:p w14:paraId="4ADE41F9" w14:textId="15C124A2" w:rsidR="003D46FD" w:rsidRPr="00CA3291" w:rsidRDefault="003D46FD" w:rsidP="009E2012">
      <w:r w:rsidRPr="00CA3291">
        <w:t xml:space="preserve">O </w:t>
      </w:r>
      <w:r w:rsidR="009F4965" w:rsidRPr="00CA3291">
        <w:t>–</w:t>
      </w:r>
      <w:r w:rsidRPr="00CA3291">
        <w:t xml:space="preserve"> </w:t>
      </w:r>
      <w:r w:rsidR="009F4965" w:rsidRPr="00CA3291">
        <w:t>University dean and university event management team.</w:t>
      </w:r>
    </w:p>
    <w:p w14:paraId="58DD4FFF" w14:textId="3A51B579" w:rsidR="003D46FD" w:rsidRPr="00CA3291" w:rsidRDefault="003D46FD" w:rsidP="009E2012">
      <w:r w:rsidRPr="00CA3291">
        <w:t xml:space="preserve">E – </w:t>
      </w:r>
      <w:r w:rsidR="009F4965" w:rsidRPr="00CA3291">
        <w:t>University budget, internet/mobile data connectivity, student devices, interest.</w:t>
      </w:r>
    </w:p>
    <w:p w14:paraId="7EEB5D56" w14:textId="0CD35EE9" w:rsidR="009E2012" w:rsidRDefault="009E2012" w:rsidP="005E2FB4">
      <w:pPr>
        <w:pStyle w:val="Heading2"/>
        <w:rPr>
          <w:rFonts w:eastAsiaTheme="minorHAnsi"/>
        </w:rPr>
      </w:pPr>
      <w:bookmarkStart w:id="11" w:name="_Toc41159150"/>
      <w:r w:rsidRPr="00F90AA8">
        <w:rPr>
          <w:rFonts w:eastAsiaTheme="minorHAnsi"/>
        </w:rPr>
        <w:t>Conceptual Data Model</w:t>
      </w:r>
      <w:bookmarkEnd w:id="11"/>
    </w:p>
    <w:p w14:paraId="23ECC3AC" w14:textId="77777777" w:rsidR="005E2FB4" w:rsidRPr="005E2FB4" w:rsidRDefault="005E2FB4" w:rsidP="005E2FB4"/>
    <w:p w14:paraId="60ADF66B" w14:textId="77777777" w:rsidR="005E2FB4" w:rsidRPr="00F90AA8" w:rsidRDefault="005E2FB4" w:rsidP="005E2FB4">
      <w:pPr>
        <w:pStyle w:val="Heading2"/>
        <w:rPr>
          <w:rFonts w:asciiTheme="minorHAnsi" w:eastAsiaTheme="minorHAnsi" w:hAnsiTheme="minorHAnsi" w:cstheme="minorBidi"/>
          <w:color w:val="auto"/>
        </w:rPr>
      </w:pPr>
      <w:bookmarkStart w:id="12" w:name="_Toc41159151"/>
      <w:r>
        <w:t>The three E’s</w:t>
      </w:r>
      <w:bookmarkEnd w:id="12"/>
    </w:p>
    <w:p w14:paraId="2FFFF0DF" w14:textId="3305BB3E" w:rsidR="005E2FB4" w:rsidRPr="00CA3291" w:rsidRDefault="00BC56CB" w:rsidP="009E2012">
      <w:r w:rsidRPr="00CA3291">
        <w:t xml:space="preserve">Efficacy - </w:t>
      </w:r>
    </w:p>
    <w:p w14:paraId="38C757F9" w14:textId="4051059B" w:rsidR="00BC56CB" w:rsidRPr="00CA3291" w:rsidRDefault="00BC56CB" w:rsidP="009E2012">
      <w:r w:rsidRPr="00CA3291">
        <w:t xml:space="preserve">Efficiency - </w:t>
      </w:r>
    </w:p>
    <w:p w14:paraId="1E1F7010" w14:textId="6E86A6AA" w:rsidR="00BC56CB" w:rsidRPr="00CA3291" w:rsidRDefault="00BC56CB" w:rsidP="009E2012">
      <w:pPr>
        <w:rPr>
          <w:b/>
          <w:bCs/>
          <w:u w:val="single"/>
        </w:rPr>
      </w:pPr>
      <w:r w:rsidRPr="00CA3291">
        <w:t xml:space="preserve">Effectiveness - </w:t>
      </w:r>
    </w:p>
    <w:p w14:paraId="5E16B7C0" w14:textId="68E52743" w:rsidR="00AB7A89" w:rsidRPr="00AB7A89" w:rsidRDefault="00B21514" w:rsidP="005E2FB4">
      <w:pPr>
        <w:pStyle w:val="Heading1"/>
      </w:pPr>
      <w:bookmarkStart w:id="13" w:name="_Toc41159152"/>
      <w:r w:rsidRPr="00AB7A89">
        <w:t>Requirements</w:t>
      </w:r>
      <w:bookmarkEnd w:id="13"/>
    </w:p>
    <w:p w14:paraId="24A70533" w14:textId="5213F729" w:rsidR="00AB7A89" w:rsidRDefault="00AB7A89" w:rsidP="00AB7A89">
      <w:r>
        <w:t xml:space="preserve">We </w:t>
      </w:r>
      <w:r w:rsidR="00D41DF2">
        <w:t>were</w:t>
      </w:r>
      <w:r>
        <w:t xml:space="preserve"> able to get an initial list of requirements from the clients brief.</w:t>
      </w:r>
    </w:p>
    <w:tbl>
      <w:tblPr>
        <w:tblStyle w:val="TableGrid"/>
        <w:tblW w:w="5000" w:type="pct"/>
        <w:tblLook w:val="04A0" w:firstRow="1" w:lastRow="0" w:firstColumn="1" w:lastColumn="0" w:noHBand="0" w:noVBand="1"/>
      </w:tblPr>
      <w:tblGrid>
        <w:gridCol w:w="1804"/>
        <w:gridCol w:w="1803"/>
        <w:gridCol w:w="1803"/>
        <w:gridCol w:w="1803"/>
        <w:gridCol w:w="1803"/>
      </w:tblGrid>
      <w:tr w:rsidR="00AB7A89" w14:paraId="2760482B" w14:textId="1CF97B13" w:rsidTr="00D41DF2">
        <w:tc>
          <w:tcPr>
            <w:tcW w:w="5000" w:type="pct"/>
            <w:gridSpan w:val="5"/>
          </w:tcPr>
          <w:p w14:paraId="29F3530F" w14:textId="76315B86" w:rsidR="00AB7A89" w:rsidRDefault="00AB7A89" w:rsidP="00AB7A89">
            <w:r>
              <w:t>Functional requirements</w:t>
            </w:r>
          </w:p>
        </w:tc>
      </w:tr>
      <w:tr w:rsidR="00AB7A89" w14:paraId="023A3579" w14:textId="76C6210A" w:rsidTr="00D41DF2">
        <w:tc>
          <w:tcPr>
            <w:tcW w:w="1000" w:type="pct"/>
          </w:tcPr>
          <w:p w14:paraId="33BD67D9" w14:textId="0B7FD616" w:rsidR="00AB7A89" w:rsidRDefault="00AB7A89" w:rsidP="00AB7A89">
            <w:r>
              <w:t>ID</w:t>
            </w:r>
          </w:p>
        </w:tc>
        <w:tc>
          <w:tcPr>
            <w:tcW w:w="1000" w:type="pct"/>
          </w:tcPr>
          <w:p w14:paraId="395C0FAF" w14:textId="53DB9880" w:rsidR="00AB7A89" w:rsidRDefault="00AB7A89" w:rsidP="00AB7A89">
            <w:r>
              <w:t>Requirement</w:t>
            </w:r>
          </w:p>
        </w:tc>
        <w:tc>
          <w:tcPr>
            <w:tcW w:w="1000" w:type="pct"/>
          </w:tcPr>
          <w:p w14:paraId="2FF2BE0C" w14:textId="06A770C8" w:rsidR="00AB7A89" w:rsidRDefault="00AB7A89" w:rsidP="00AB7A89">
            <w:r>
              <w:t>Priority</w:t>
            </w:r>
          </w:p>
        </w:tc>
        <w:tc>
          <w:tcPr>
            <w:tcW w:w="1000" w:type="pct"/>
          </w:tcPr>
          <w:p w14:paraId="0445BB97" w14:textId="1071A307" w:rsidR="00AB7A89" w:rsidRDefault="00D41DF2" w:rsidP="00AB7A89">
            <w:r>
              <w:t>O</w:t>
            </w:r>
            <w:r w:rsidR="00AB7A89">
              <w:t>wner</w:t>
            </w:r>
          </w:p>
        </w:tc>
        <w:tc>
          <w:tcPr>
            <w:tcW w:w="1000" w:type="pct"/>
          </w:tcPr>
          <w:p w14:paraId="29EE7E7C" w14:textId="5843C3C4" w:rsidR="00AB7A89" w:rsidRDefault="00AB7A89" w:rsidP="00AB7A89">
            <w:r>
              <w:t>Source</w:t>
            </w:r>
          </w:p>
        </w:tc>
      </w:tr>
      <w:tr w:rsidR="00AB7A89" w14:paraId="7ED415BF" w14:textId="3D772CA5" w:rsidTr="00D41DF2">
        <w:tc>
          <w:tcPr>
            <w:tcW w:w="1000" w:type="pct"/>
          </w:tcPr>
          <w:p w14:paraId="0E221D7B" w14:textId="61C52AD2" w:rsidR="00AB7A89" w:rsidRDefault="00AB7A89" w:rsidP="00AB7A89">
            <w:r>
              <w:t>1.0</w:t>
            </w:r>
          </w:p>
        </w:tc>
        <w:tc>
          <w:tcPr>
            <w:tcW w:w="1000" w:type="pct"/>
          </w:tcPr>
          <w:p w14:paraId="72E38B90" w14:textId="5DF3C490" w:rsidR="00AB7A89" w:rsidRDefault="00AB7A89" w:rsidP="00AB7A89">
            <w:r>
              <w:t>Track campus events</w:t>
            </w:r>
          </w:p>
        </w:tc>
        <w:tc>
          <w:tcPr>
            <w:tcW w:w="1000" w:type="pct"/>
          </w:tcPr>
          <w:p w14:paraId="3AC2685F" w14:textId="4389E5AD" w:rsidR="00AB7A89" w:rsidRDefault="00D41DF2" w:rsidP="00AB7A89">
            <w:r>
              <w:t>High</w:t>
            </w:r>
          </w:p>
        </w:tc>
        <w:tc>
          <w:tcPr>
            <w:tcW w:w="1000" w:type="pct"/>
          </w:tcPr>
          <w:p w14:paraId="4DD1A5D7" w14:textId="05004CA6" w:rsidR="00AB7A89" w:rsidRDefault="00D41DF2" w:rsidP="00AB7A89">
            <w:r>
              <w:t>Michael</w:t>
            </w:r>
          </w:p>
        </w:tc>
        <w:tc>
          <w:tcPr>
            <w:tcW w:w="1000" w:type="pct"/>
          </w:tcPr>
          <w:p w14:paraId="1FF8885D" w14:textId="68F78998" w:rsidR="00AB7A89" w:rsidRDefault="00D41DF2" w:rsidP="00AB7A89">
            <w:r>
              <w:t>Client brief</w:t>
            </w:r>
          </w:p>
        </w:tc>
      </w:tr>
      <w:tr w:rsidR="00D41DF2" w14:paraId="64650B0F" w14:textId="77777777" w:rsidTr="00D41DF2">
        <w:tc>
          <w:tcPr>
            <w:tcW w:w="1000" w:type="pct"/>
          </w:tcPr>
          <w:p w14:paraId="52113999" w14:textId="72CF5AA2" w:rsidR="00D41DF2" w:rsidRDefault="00D41DF2" w:rsidP="00D41DF2">
            <w:r>
              <w:t>1.0.1</w:t>
            </w:r>
          </w:p>
        </w:tc>
        <w:tc>
          <w:tcPr>
            <w:tcW w:w="1000" w:type="pct"/>
          </w:tcPr>
          <w:p w14:paraId="79DB8B54" w14:textId="2A2CFE04" w:rsidR="00D41DF2" w:rsidRDefault="00D41DF2" w:rsidP="00D41DF2">
            <w:r>
              <w:t>Bookmark campus events</w:t>
            </w:r>
          </w:p>
        </w:tc>
        <w:tc>
          <w:tcPr>
            <w:tcW w:w="1000" w:type="pct"/>
          </w:tcPr>
          <w:p w14:paraId="767D132B" w14:textId="2D5A8F1A" w:rsidR="00D41DF2" w:rsidRDefault="00D41DF2" w:rsidP="00D41DF2">
            <w:r>
              <w:t>Medium</w:t>
            </w:r>
          </w:p>
        </w:tc>
        <w:tc>
          <w:tcPr>
            <w:tcW w:w="1000" w:type="pct"/>
          </w:tcPr>
          <w:p w14:paraId="375549FD" w14:textId="631AD2EC" w:rsidR="00D41DF2" w:rsidRDefault="00D41DF2" w:rsidP="00D41DF2">
            <w:r>
              <w:t>Michael</w:t>
            </w:r>
          </w:p>
        </w:tc>
        <w:tc>
          <w:tcPr>
            <w:tcW w:w="1000" w:type="pct"/>
          </w:tcPr>
          <w:p w14:paraId="5E044201" w14:textId="290BEEB1" w:rsidR="00D41DF2" w:rsidRDefault="00D41DF2" w:rsidP="00D41DF2">
            <w:r>
              <w:t>Client brief</w:t>
            </w:r>
          </w:p>
        </w:tc>
      </w:tr>
      <w:tr w:rsidR="00D41DF2" w14:paraId="73E9DD17" w14:textId="1C942A22" w:rsidTr="00D41DF2">
        <w:tc>
          <w:tcPr>
            <w:tcW w:w="1000" w:type="pct"/>
          </w:tcPr>
          <w:p w14:paraId="29534F20" w14:textId="601003A8" w:rsidR="00D41DF2" w:rsidRDefault="00D41DF2" w:rsidP="00D41DF2">
            <w:r>
              <w:t>1.1</w:t>
            </w:r>
          </w:p>
        </w:tc>
        <w:tc>
          <w:tcPr>
            <w:tcW w:w="1000" w:type="pct"/>
          </w:tcPr>
          <w:p w14:paraId="7C466ADB" w14:textId="11B4BE43" w:rsidR="00D41DF2" w:rsidRDefault="00D41DF2" w:rsidP="00D41DF2">
            <w:r>
              <w:t>Track local events</w:t>
            </w:r>
          </w:p>
        </w:tc>
        <w:tc>
          <w:tcPr>
            <w:tcW w:w="1000" w:type="pct"/>
          </w:tcPr>
          <w:p w14:paraId="399E4002" w14:textId="784B3CAB" w:rsidR="00D41DF2" w:rsidRDefault="00D41DF2" w:rsidP="00D41DF2">
            <w:r>
              <w:t>High</w:t>
            </w:r>
          </w:p>
        </w:tc>
        <w:tc>
          <w:tcPr>
            <w:tcW w:w="1000" w:type="pct"/>
          </w:tcPr>
          <w:p w14:paraId="7C0F5982" w14:textId="171AA53E" w:rsidR="00D41DF2" w:rsidRDefault="00D41DF2" w:rsidP="00D41DF2">
            <w:r>
              <w:t>Michael</w:t>
            </w:r>
          </w:p>
        </w:tc>
        <w:tc>
          <w:tcPr>
            <w:tcW w:w="1000" w:type="pct"/>
          </w:tcPr>
          <w:p w14:paraId="7B2125BA" w14:textId="31B95FC9" w:rsidR="00D41DF2" w:rsidRDefault="00D41DF2" w:rsidP="00D41DF2">
            <w:r>
              <w:t>Client brief</w:t>
            </w:r>
          </w:p>
        </w:tc>
      </w:tr>
      <w:tr w:rsidR="00D41DF2" w14:paraId="7FE9311E" w14:textId="77777777" w:rsidTr="00D41DF2">
        <w:tc>
          <w:tcPr>
            <w:tcW w:w="1000" w:type="pct"/>
          </w:tcPr>
          <w:p w14:paraId="1F3A9A14" w14:textId="35B37BF3" w:rsidR="00D41DF2" w:rsidRDefault="00D41DF2" w:rsidP="00D41DF2">
            <w:r>
              <w:t>1.1.1</w:t>
            </w:r>
          </w:p>
        </w:tc>
        <w:tc>
          <w:tcPr>
            <w:tcW w:w="1000" w:type="pct"/>
          </w:tcPr>
          <w:p w14:paraId="2635BB5F" w14:textId="649BDC86" w:rsidR="00D41DF2" w:rsidRDefault="00D41DF2" w:rsidP="00D41DF2">
            <w:r>
              <w:t>Bookmark local events</w:t>
            </w:r>
          </w:p>
        </w:tc>
        <w:tc>
          <w:tcPr>
            <w:tcW w:w="1000" w:type="pct"/>
          </w:tcPr>
          <w:p w14:paraId="7661F7A3" w14:textId="30F03A98" w:rsidR="00D41DF2" w:rsidRDefault="00D41DF2" w:rsidP="00D41DF2">
            <w:r>
              <w:t>Medium</w:t>
            </w:r>
          </w:p>
        </w:tc>
        <w:tc>
          <w:tcPr>
            <w:tcW w:w="1000" w:type="pct"/>
          </w:tcPr>
          <w:p w14:paraId="27661709" w14:textId="7441F883" w:rsidR="00D41DF2" w:rsidRDefault="00D41DF2" w:rsidP="00D41DF2">
            <w:r>
              <w:t>Michael</w:t>
            </w:r>
          </w:p>
        </w:tc>
        <w:tc>
          <w:tcPr>
            <w:tcW w:w="1000" w:type="pct"/>
          </w:tcPr>
          <w:p w14:paraId="128E80A0" w14:textId="3791B43D" w:rsidR="00D41DF2" w:rsidRDefault="00D41DF2" w:rsidP="00D41DF2">
            <w:r>
              <w:t>Client brief</w:t>
            </w:r>
          </w:p>
        </w:tc>
      </w:tr>
      <w:tr w:rsidR="00D41DF2" w14:paraId="64A20FF6" w14:textId="41B1466F" w:rsidTr="00D41DF2">
        <w:tc>
          <w:tcPr>
            <w:tcW w:w="1000" w:type="pct"/>
          </w:tcPr>
          <w:p w14:paraId="6DD3A7C6" w14:textId="389687F0" w:rsidR="00D41DF2" w:rsidRDefault="00D41DF2" w:rsidP="00D41DF2">
            <w:r>
              <w:t>1.2</w:t>
            </w:r>
          </w:p>
        </w:tc>
        <w:tc>
          <w:tcPr>
            <w:tcW w:w="1000" w:type="pct"/>
          </w:tcPr>
          <w:p w14:paraId="6E7704F7" w14:textId="4A67F87D" w:rsidR="00D41DF2" w:rsidRDefault="00D41DF2" w:rsidP="00D41DF2">
            <w:r>
              <w:t>Track points of interest</w:t>
            </w:r>
          </w:p>
        </w:tc>
        <w:tc>
          <w:tcPr>
            <w:tcW w:w="1000" w:type="pct"/>
          </w:tcPr>
          <w:p w14:paraId="3313B11C" w14:textId="0B5B1086" w:rsidR="00D41DF2" w:rsidRDefault="00D41DF2" w:rsidP="00D41DF2">
            <w:r>
              <w:t>High</w:t>
            </w:r>
          </w:p>
        </w:tc>
        <w:tc>
          <w:tcPr>
            <w:tcW w:w="1000" w:type="pct"/>
          </w:tcPr>
          <w:p w14:paraId="6BD850D6" w14:textId="21E7B440" w:rsidR="00D41DF2" w:rsidRDefault="00D41DF2" w:rsidP="00D41DF2">
            <w:r>
              <w:t>Michael</w:t>
            </w:r>
          </w:p>
        </w:tc>
        <w:tc>
          <w:tcPr>
            <w:tcW w:w="1000" w:type="pct"/>
          </w:tcPr>
          <w:p w14:paraId="48E7DF86" w14:textId="4509E2BA" w:rsidR="00D41DF2" w:rsidRDefault="00D41DF2" w:rsidP="00D41DF2">
            <w:r>
              <w:t>Client brief</w:t>
            </w:r>
          </w:p>
        </w:tc>
      </w:tr>
      <w:tr w:rsidR="00D41DF2" w14:paraId="10C4F00D" w14:textId="77777777" w:rsidTr="00D41DF2">
        <w:tc>
          <w:tcPr>
            <w:tcW w:w="1000" w:type="pct"/>
          </w:tcPr>
          <w:p w14:paraId="2717BB11" w14:textId="246088C5" w:rsidR="00D41DF2" w:rsidRDefault="00D41DF2" w:rsidP="00D41DF2">
            <w:r>
              <w:t>1.2.1</w:t>
            </w:r>
          </w:p>
        </w:tc>
        <w:tc>
          <w:tcPr>
            <w:tcW w:w="1000" w:type="pct"/>
          </w:tcPr>
          <w:p w14:paraId="54703325" w14:textId="5E61AFA3" w:rsidR="00D41DF2" w:rsidRDefault="00D41DF2" w:rsidP="00D41DF2">
            <w:r>
              <w:t>Bookmark points of interest</w:t>
            </w:r>
          </w:p>
        </w:tc>
        <w:tc>
          <w:tcPr>
            <w:tcW w:w="1000" w:type="pct"/>
          </w:tcPr>
          <w:p w14:paraId="6F670694" w14:textId="6A93248E" w:rsidR="00D41DF2" w:rsidRDefault="00D41DF2" w:rsidP="00D41DF2">
            <w:r>
              <w:t>Medium</w:t>
            </w:r>
          </w:p>
        </w:tc>
        <w:tc>
          <w:tcPr>
            <w:tcW w:w="1000" w:type="pct"/>
          </w:tcPr>
          <w:p w14:paraId="5E744A6F" w14:textId="50FABC10" w:rsidR="00D41DF2" w:rsidRDefault="00D41DF2" w:rsidP="00D41DF2">
            <w:r>
              <w:t>Michael</w:t>
            </w:r>
          </w:p>
        </w:tc>
        <w:tc>
          <w:tcPr>
            <w:tcW w:w="1000" w:type="pct"/>
          </w:tcPr>
          <w:p w14:paraId="2E58691B" w14:textId="5A4F6B38" w:rsidR="00D41DF2" w:rsidRDefault="00D41DF2" w:rsidP="00D41DF2">
            <w:r>
              <w:t>Client brief</w:t>
            </w:r>
          </w:p>
        </w:tc>
      </w:tr>
      <w:tr w:rsidR="00D41DF2" w14:paraId="210E2E8E" w14:textId="0276F14C" w:rsidTr="00D41DF2">
        <w:tc>
          <w:tcPr>
            <w:tcW w:w="1000" w:type="pct"/>
          </w:tcPr>
          <w:p w14:paraId="384B31B3" w14:textId="57686E5D" w:rsidR="00D41DF2" w:rsidRDefault="00D41DF2" w:rsidP="00D41DF2">
            <w:r>
              <w:t>1.3</w:t>
            </w:r>
          </w:p>
        </w:tc>
        <w:tc>
          <w:tcPr>
            <w:tcW w:w="1000" w:type="pct"/>
          </w:tcPr>
          <w:p w14:paraId="7BB89A39" w14:textId="6BC8B94D" w:rsidR="00D41DF2" w:rsidRDefault="00D41DF2" w:rsidP="00D41DF2">
            <w:r>
              <w:t>Track local support for students</w:t>
            </w:r>
          </w:p>
        </w:tc>
        <w:tc>
          <w:tcPr>
            <w:tcW w:w="1000" w:type="pct"/>
          </w:tcPr>
          <w:p w14:paraId="2A8E60BF" w14:textId="0F152A32" w:rsidR="00D41DF2" w:rsidRDefault="00D41DF2" w:rsidP="00D41DF2">
            <w:r>
              <w:t>High</w:t>
            </w:r>
          </w:p>
        </w:tc>
        <w:tc>
          <w:tcPr>
            <w:tcW w:w="1000" w:type="pct"/>
          </w:tcPr>
          <w:p w14:paraId="37BE77FE" w14:textId="3E0D9039" w:rsidR="00D41DF2" w:rsidRDefault="00D41DF2" w:rsidP="00D41DF2">
            <w:r>
              <w:t>Michael</w:t>
            </w:r>
          </w:p>
        </w:tc>
        <w:tc>
          <w:tcPr>
            <w:tcW w:w="1000" w:type="pct"/>
          </w:tcPr>
          <w:p w14:paraId="2813AD61" w14:textId="76FB110F" w:rsidR="00D41DF2" w:rsidRDefault="00D41DF2" w:rsidP="00D41DF2">
            <w:r>
              <w:t>Client brief</w:t>
            </w:r>
          </w:p>
        </w:tc>
      </w:tr>
      <w:tr w:rsidR="00D41DF2" w14:paraId="2FFA9750" w14:textId="77777777" w:rsidTr="00D41DF2">
        <w:tc>
          <w:tcPr>
            <w:tcW w:w="1000" w:type="pct"/>
          </w:tcPr>
          <w:p w14:paraId="10C81C08" w14:textId="5DE738FF" w:rsidR="00D41DF2" w:rsidRDefault="00D41DF2" w:rsidP="00D41DF2">
            <w:r>
              <w:lastRenderedPageBreak/>
              <w:t>1.3.1</w:t>
            </w:r>
          </w:p>
        </w:tc>
        <w:tc>
          <w:tcPr>
            <w:tcW w:w="1000" w:type="pct"/>
          </w:tcPr>
          <w:p w14:paraId="67E82A0F" w14:textId="78BD389E" w:rsidR="00D41DF2" w:rsidRDefault="00D41DF2" w:rsidP="00D41DF2">
            <w:r>
              <w:t>Bookmark local support for students</w:t>
            </w:r>
          </w:p>
        </w:tc>
        <w:tc>
          <w:tcPr>
            <w:tcW w:w="1000" w:type="pct"/>
          </w:tcPr>
          <w:p w14:paraId="50A26268" w14:textId="6B4E5A86" w:rsidR="00D41DF2" w:rsidRDefault="00D41DF2" w:rsidP="00D41DF2">
            <w:r>
              <w:t>Medium</w:t>
            </w:r>
          </w:p>
        </w:tc>
        <w:tc>
          <w:tcPr>
            <w:tcW w:w="1000" w:type="pct"/>
          </w:tcPr>
          <w:p w14:paraId="00A60B46" w14:textId="2962AF74" w:rsidR="00D41DF2" w:rsidRDefault="00D41DF2" w:rsidP="00D41DF2">
            <w:r>
              <w:t>Michael</w:t>
            </w:r>
          </w:p>
        </w:tc>
        <w:tc>
          <w:tcPr>
            <w:tcW w:w="1000" w:type="pct"/>
          </w:tcPr>
          <w:p w14:paraId="7D0B2796" w14:textId="3633D93F" w:rsidR="00D41DF2" w:rsidRDefault="00D41DF2" w:rsidP="00D41DF2">
            <w:r>
              <w:t>Client brief</w:t>
            </w:r>
          </w:p>
        </w:tc>
      </w:tr>
    </w:tbl>
    <w:p w14:paraId="367F331F" w14:textId="51052E45" w:rsidR="00AB7A89" w:rsidRDefault="00AB7A89" w:rsidP="00AB7A89"/>
    <w:tbl>
      <w:tblPr>
        <w:tblStyle w:val="TableGrid"/>
        <w:tblW w:w="0" w:type="auto"/>
        <w:tblLook w:val="04A0" w:firstRow="1" w:lastRow="0" w:firstColumn="1" w:lastColumn="0" w:noHBand="0" w:noVBand="1"/>
      </w:tblPr>
      <w:tblGrid>
        <w:gridCol w:w="1803"/>
        <w:gridCol w:w="1803"/>
        <w:gridCol w:w="1803"/>
        <w:gridCol w:w="1803"/>
        <w:gridCol w:w="1804"/>
      </w:tblGrid>
      <w:tr w:rsidR="00D41DF2" w14:paraId="3442B51B" w14:textId="77777777" w:rsidTr="009A5485">
        <w:tc>
          <w:tcPr>
            <w:tcW w:w="9016" w:type="dxa"/>
            <w:gridSpan w:val="5"/>
          </w:tcPr>
          <w:p w14:paraId="5A8B7CE1" w14:textId="71F5BE02" w:rsidR="00D41DF2" w:rsidRDefault="00D41DF2" w:rsidP="00AB7A89">
            <w:r>
              <w:t>Non-functional requirements</w:t>
            </w:r>
          </w:p>
        </w:tc>
      </w:tr>
      <w:tr w:rsidR="00D41DF2" w14:paraId="19CCE5C3" w14:textId="77777777" w:rsidTr="00D41DF2">
        <w:tc>
          <w:tcPr>
            <w:tcW w:w="1803" w:type="dxa"/>
          </w:tcPr>
          <w:p w14:paraId="59A210FB" w14:textId="73E063A6" w:rsidR="00D41DF2" w:rsidRDefault="00D41DF2" w:rsidP="00D41DF2">
            <w:r>
              <w:t>ID</w:t>
            </w:r>
          </w:p>
        </w:tc>
        <w:tc>
          <w:tcPr>
            <w:tcW w:w="1803" w:type="dxa"/>
          </w:tcPr>
          <w:p w14:paraId="39724034" w14:textId="025BD497" w:rsidR="00D41DF2" w:rsidRDefault="00D41DF2" w:rsidP="00D41DF2">
            <w:r>
              <w:t>Requirement</w:t>
            </w:r>
          </w:p>
        </w:tc>
        <w:tc>
          <w:tcPr>
            <w:tcW w:w="1803" w:type="dxa"/>
          </w:tcPr>
          <w:p w14:paraId="6F15EE9E" w14:textId="17F74CF2" w:rsidR="00D41DF2" w:rsidRDefault="00D41DF2" w:rsidP="00D41DF2">
            <w:r>
              <w:t>Priority</w:t>
            </w:r>
          </w:p>
        </w:tc>
        <w:tc>
          <w:tcPr>
            <w:tcW w:w="1803" w:type="dxa"/>
          </w:tcPr>
          <w:p w14:paraId="37701A89" w14:textId="054F9A37" w:rsidR="00D41DF2" w:rsidRDefault="00D41DF2" w:rsidP="00D41DF2">
            <w:r>
              <w:t>Owner</w:t>
            </w:r>
          </w:p>
        </w:tc>
        <w:tc>
          <w:tcPr>
            <w:tcW w:w="1804" w:type="dxa"/>
          </w:tcPr>
          <w:p w14:paraId="62B6CC6A" w14:textId="59DBE03C" w:rsidR="00D41DF2" w:rsidRDefault="00D41DF2" w:rsidP="00D41DF2">
            <w:r>
              <w:t>Source</w:t>
            </w:r>
          </w:p>
        </w:tc>
      </w:tr>
      <w:tr w:rsidR="00D41DF2" w14:paraId="2F00AC67" w14:textId="77777777" w:rsidTr="00D41DF2">
        <w:tc>
          <w:tcPr>
            <w:tcW w:w="1803" w:type="dxa"/>
          </w:tcPr>
          <w:p w14:paraId="7E2A9FD3" w14:textId="0D01BA33" w:rsidR="00D41DF2" w:rsidRDefault="00D41DF2" w:rsidP="00D41DF2">
            <w:r>
              <w:t>2.</w:t>
            </w:r>
          </w:p>
        </w:tc>
        <w:tc>
          <w:tcPr>
            <w:tcW w:w="1803" w:type="dxa"/>
          </w:tcPr>
          <w:p w14:paraId="44426BBF" w14:textId="0E5CDE56" w:rsidR="00D41DF2" w:rsidRDefault="00D41DF2" w:rsidP="00D41DF2">
            <w:r>
              <w:t>Accessibility options</w:t>
            </w:r>
          </w:p>
        </w:tc>
        <w:tc>
          <w:tcPr>
            <w:tcW w:w="1803" w:type="dxa"/>
          </w:tcPr>
          <w:p w14:paraId="432C4F3C" w14:textId="6C07204A" w:rsidR="00D41DF2" w:rsidRDefault="00D41DF2" w:rsidP="00D41DF2">
            <w:r>
              <w:t>High</w:t>
            </w:r>
          </w:p>
        </w:tc>
        <w:tc>
          <w:tcPr>
            <w:tcW w:w="1803" w:type="dxa"/>
          </w:tcPr>
          <w:p w14:paraId="15E88A44" w14:textId="73BF45E8" w:rsidR="00D41DF2" w:rsidRDefault="00D41DF2" w:rsidP="00D41DF2">
            <w:r>
              <w:t>Michael</w:t>
            </w:r>
          </w:p>
        </w:tc>
        <w:tc>
          <w:tcPr>
            <w:tcW w:w="1804" w:type="dxa"/>
          </w:tcPr>
          <w:p w14:paraId="150D0189" w14:textId="741F91F1" w:rsidR="00D41DF2" w:rsidRDefault="00D41DF2" w:rsidP="00D41DF2">
            <w:r>
              <w:t>Client brief</w:t>
            </w:r>
          </w:p>
        </w:tc>
      </w:tr>
      <w:tr w:rsidR="00D41DF2" w14:paraId="601DFFF2" w14:textId="77777777" w:rsidTr="00D41DF2">
        <w:tc>
          <w:tcPr>
            <w:tcW w:w="1803" w:type="dxa"/>
          </w:tcPr>
          <w:p w14:paraId="47E2B7C5" w14:textId="3B37319B" w:rsidR="00D41DF2" w:rsidRDefault="00D41DF2" w:rsidP="00D41DF2">
            <w:r>
              <w:t>3.</w:t>
            </w:r>
          </w:p>
        </w:tc>
        <w:tc>
          <w:tcPr>
            <w:tcW w:w="1803" w:type="dxa"/>
          </w:tcPr>
          <w:p w14:paraId="5FB0DDED" w14:textId="7D536419" w:rsidR="00D41DF2" w:rsidRDefault="00D41DF2" w:rsidP="00D41DF2">
            <w:r>
              <w:t>Efficient data usage</w:t>
            </w:r>
          </w:p>
        </w:tc>
        <w:tc>
          <w:tcPr>
            <w:tcW w:w="1803" w:type="dxa"/>
          </w:tcPr>
          <w:p w14:paraId="1F3EB361" w14:textId="09BDAC6F" w:rsidR="00D41DF2" w:rsidRDefault="00D41DF2" w:rsidP="00D41DF2">
            <w:r>
              <w:t>High</w:t>
            </w:r>
          </w:p>
        </w:tc>
        <w:tc>
          <w:tcPr>
            <w:tcW w:w="1803" w:type="dxa"/>
          </w:tcPr>
          <w:p w14:paraId="43744164" w14:textId="0BE9B904" w:rsidR="00D41DF2" w:rsidRDefault="00D41DF2" w:rsidP="00D41DF2">
            <w:r>
              <w:t>Michael</w:t>
            </w:r>
          </w:p>
        </w:tc>
        <w:tc>
          <w:tcPr>
            <w:tcW w:w="1804" w:type="dxa"/>
          </w:tcPr>
          <w:p w14:paraId="5DFD7929" w14:textId="079656B5" w:rsidR="00D41DF2" w:rsidRDefault="00D41DF2" w:rsidP="00D41DF2">
            <w:r>
              <w:t>Client brief</w:t>
            </w:r>
          </w:p>
        </w:tc>
      </w:tr>
      <w:tr w:rsidR="00D41DF2" w14:paraId="33AAEEC8" w14:textId="77777777" w:rsidTr="00D41DF2">
        <w:tc>
          <w:tcPr>
            <w:tcW w:w="1803" w:type="dxa"/>
          </w:tcPr>
          <w:p w14:paraId="79F0CFE3" w14:textId="20770BA8" w:rsidR="00D41DF2" w:rsidRDefault="00D41DF2" w:rsidP="00D41DF2">
            <w:r>
              <w:t>4.</w:t>
            </w:r>
          </w:p>
        </w:tc>
        <w:tc>
          <w:tcPr>
            <w:tcW w:w="1803" w:type="dxa"/>
          </w:tcPr>
          <w:p w14:paraId="266423AA" w14:textId="03ECBE67" w:rsidR="00D41DF2" w:rsidRDefault="00D41DF2" w:rsidP="00D41DF2">
            <w:r>
              <w:t>Simple to use</w:t>
            </w:r>
          </w:p>
        </w:tc>
        <w:tc>
          <w:tcPr>
            <w:tcW w:w="1803" w:type="dxa"/>
          </w:tcPr>
          <w:p w14:paraId="6AB8EF52" w14:textId="0D28D0F3" w:rsidR="00D41DF2" w:rsidRDefault="00D41DF2" w:rsidP="00D41DF2">
            <w:r>
              <w:t>High</w:t>
            </w:r>
          </w:p>
        </w:tc>
        <w:tc>
          <w:tcPr>
            <w:tcW w:w="1803" w:type="dxa"/>
          </w:tcPr>
          <w:p w14:paraId="53C21054" w14:textId="206B8FDE" w:rsidR="00D41DF2" w:rsidRDefault="00D41DF2" w:rsidP="00D41DF2">
            <w:r>
              <w:t>Michael</w:t>
            </w:r>
          </w:p>
        </w:tc>
        <w:tc>
          <w:tcPr>
            <w:tcW w:w="1804" w:type="dxa"/>
          </w:tcPr>
          <w:p w14:paraId="56F943CD" w14:textId="341ADEB8" w:rsidR="00D41DF2" w:rsidRDefault="00D41DF2" w:rsidP="00D41DF2">
            <w:r>
              <w:t>Client brief</w:t>
            </w:r>
          </w:p>
        </w:tc>
      </w:tr>
      <w:tr w:rsidR="00D41DF2" w14:paraId="248F9C56" w14:textId="77777777" w:rsidTr="00D41DF2">
        <w:tc>
          <w:tcPr>
            <w:tcW w:w="1803" w:type="dxa"/>
          </w:tcPr>
          <w:p w14:paraId="3F974A4B" w14:textId="30B5C1FD" w:rsidR="00D41DF2" w:rsidRDefault="00D41DF2" w:rsidP="00D41DF2">
            <w:r>
              <w:t>5.</w:t>
            </w:r>
          </w:p>
        </w:tc>
        <w:tc>
          <w:tcPr>
            <w:tcW w:w="1803" w:type="dxa"/>
          </w:tcPr>
          <w:p w14:paraId="2A09FEB5" w14:textId="00286692" w:rsidR="00D41DF2" w:rsidRDefault="00D41DF2" w:rsidP="00D41DF2">
            <w:r>
              <w:t>Minimum device storage</w:t>
            </w:r>
          </w:p>
        </w:tc>
        <w:tc>
          <w:tcPr>
            <w:tcW w:w="1803" w:type="dxa"/>
          </w:tcPr>
          <w:p w14:paraId="5C7D28F7" w14:textId="3B3E149A" w:rsidR="00D41DF2" w:rsidRDefault="00D41DF2" w:rsidP="00D41DF2">
            <w:r>
              <w:t>Medium</w:t>
            </w:r>
          </w:p>
        </w:tc>
        <w:tc>
          <w:tcPr>
            <w:tcW w:w="1803" w:type="dxa"/>
          </w:tcPr>
          <w:p w14:paraId="489962F2" w14:textId="597B0114" w:rsidR="00D41DF2" w:rsidRDefault="00D41DF2" w:rsidP="00D41DF2">
            <w:r>
              <w:t>Michael</w:t>
            </w:r>
          </w:p>
        </w:tc>
        <w:tc>
          <w:tcPr>
            <w:tcW w:w="1804" w:type="dxa"/>
          </w:tcPr>
          <w:p w14:paraId="3F75C83D" w14:textId="04102DAA" w:rsidR="00D41DF2" w:rsidRDefault="00D41DF2" w:rsidP="00D41DF2">
            <w:r>
              <w:t>Client brief</w:t>
            </w:r>
          </w:p>
        </w:tc>
      </w:tr>
    </w:tbl>
    <w:p w14:paraId="54D4C555" w14:textId="77777777" w:rsidR="00D41DF2" w:rsidRDefault="00D41DF2" w:rsidP="00B21514">
      <w:pPr>
        <w:rPr>
          <w:b/>
          <w:bCs/>
          <w:sz w:val="24"/>
          <w:szCs w:val="24"/>
          <w:u w:val="single"/>
        </w:rPr>
      </w:pPr>
    </w:p>
    <w:p w14:paraId="0BC6CF62" w14:textId="681FAF8B" w:rsidR="00B21514" w:rsidRDefault="00B21514" w:rsidP="005E2FB4">
      <w:pPr>
        <w:pStyle w:val="Heading1"/>
      </w:pPr>
      <w:bookmarkStart w:id="14" w:name="_Toc41159153"/>
      <w:r w:rsidRPr="00AB7A89">
        <w:t>Use case diagram</w:t>
      </w:r>
      <w:bookmarkEnd w:id="14"/>
    </w:p>
    <w:p w14:paraId="229E618E" w14:textId="1FFB95A6" w:rsidR="007B27E3" w:rsidRDefault="005C099E" w:rsidP="00B21514">
      <w:pPr>
        <w:rPr>
          <w:b/>
          <w:bCs/>
          <w:sz w:val="24"/>
          <w:szCs w:val="24"/>
          <w:u w:val="single"/>
        </w:rPr>
      </w:pPr>
      <w:r>
        <w:rPr>
          <w:b/>
          <w:bCs/>
          <w:noProof/>
          <w:sz w:val="24"/>
          <w:szCs w:val="24"/>
          <w:u w:val="single"/>
        </w:rPr>
        <w:drawing>
          <wp:inline distT="0" distB="0" distL="0" distR="0" wp14:anchorId="7784A6A0" wp14:editId="2A4B25F3">
            <wp:extent cx="5730875" cy="4412615"/>
            <wp:effectExtent l="0" t="0" r="3175"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875" cy="4412615"/>
                    </a:xfrm>
                    <a:prstGeom prst="rect">
                      <a:avLst/>
                    </a:prstGeom>
                    <a:noFill/>
                    <a:ln>
                      <a:noFill/>
                    </a:ln>
                  </pic:spPr>
                </pic:pic>
              </a:graphicData>
            </a:graphic>
          </wp:inline>
        </w:drawing>
      </w:r>
    </w:p>
    <w:p w14:paraId="733BEB24" w14:textId="77777777" w:rsidR="005C099E" w:rsidRPr="00AB7A89" w:rsidRDefault="005C099E" w:rsidP="00B21514">
      <w:pPr>
        <w:rPr>
          <w:b/>
          <w:bCs/>
          <w:sz w:val="24"/>
          <w:szCs w:val="24"/>
          <w:u w:val="single"/>
        </w:rPr>
      </w:pPr>
    </w:p>
    <w:p w14:paraId="1A1C0929" w14:textId="01C23463" w:rsidR="007B27E3" w:rsidRDefault="00B21514" w:rsidP="005E2FB4">
      <w:pPr>
        <w:pStyle w:val="Heading1"/>
      </w:pPr>
      <w:bookmarkStart w:id="15" w:name="_Toc41159154"/>
      <w:r w:rsidRPr="00AB7A89">
        <w:lastRenderedPageBreak/>
        <w:t>Activity diagram</w:t>
      </w:r>
      <w:bookmarkEnd w:id="15"/>
    </w:p>
    <w:p w14:paraId="21B60650" w14:textId="12606979" w:rsidR="00A97F9F" w:rsidRDefault="007B27E3" w:rsidP="00B21514">
      <w:pPr>
        <w:rPr>
          <w:b/>
          <w:bCs/>
          <w:sz w:val="24"/>
          <w:szCs w:val="24"/>
          <w:u w:val="single"/>
        </w:rPr>
      </w:pPr>
      <w:r>
        <w:rPr>
          <w:b/>
          <w:bCs/>
          <w:noProof/>
          <w:sz w:val="24"/>
          <w:szCs w:val="24"/>
          <w:u w:val="single"/>
        </w:rPr>
        <w:drawing>
          <wp:inline distT="0" distB="0" distL="0" distR="0" wp14:anchorId="18D44186" wp14:editId="25C2C1A9">
            <wp:extent cx="5724525" cy="67246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563"/>
                    <a:stretch/>
                  </pic:blipFill>
                  <pic:spPr bwMode="auto">
                    <a:xfrm>
                      <a:off x="0" y="0"/>
                      <a:ext cx="5724525" cy="6724650"/>
                    </a:xfrm>
                    <a:prstGeom prst="rect">
                      <a:avLst/>
                    </a:prstGeom>
                    <a:noFill/>
                    <a:ln>
                      <a:noFill/>
                    </a:ln>
                    <a:extLst>
                      <a:ext uri="{53640926-AAD7-44D8-BBD7-CCE9431645EC}">
                        <a14:shadowObscured xmlns:a14="http://schemas.microsoft.com/office/drawing/2010/main"/>
                      </a:ext>
                    </a:extLst>
                  </pic:spPr>
                </pic:pic>
              </a:graphicData>
            </a:graphic>
          </wp:inline>
        </w:drawing>
      </w:r>
    </w:p>
    <w:p w14:paraId="17BB0095" w14:textId="3B73CF09" w:rsidR="007B27E3" w:rsidRDefault="007B27E3" w:rsidP="00B21514">
      <w:pPr>
        <w:rPr>
          <w:b/>
          <w:bCs/>
          <w:sz w:val="24"/>
          <w:szCs w:val="24"/>
          <w:u w:val="single"/>
        </w:rPr>
      </w:pPr>
      <w:r>
        <w:rPr>
          <w:noProof/>
        </w:rPr>
        <w:lastRenderedPageBreak/>
        <w:drawing>
          <wp:inline distT="0" distB="0" distL="0" distR="0" wp14:anchorId="4ADA84FA" wp14:editId="37BE8CB0">
            <wp:extent cx="5731510" cy="692340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6923405"/>
                    </a:xfrm>
                    <a:prstGeom prst="rect">
                      <a:avLst/>
                    </a:prstGeom>
                    <a:noFill/>
                    <a:ln>
                      <a:noFill/>
                    </a:ln>
                  </pic:spPr>
                </pic:pic>
              </a:graphicData>
            </a:graphic>
          </wp:inline>
        </w:drawing>
      </w:r>
    </w:p>
    <w:p w14:paraId="3CBF19C0" w14:textId="77777777" w:rsidR="00E35A6C" w:rsidRPr="009A5485" w:rsidRDefault="00E35A6C" w:rsidP="00E35A6C">
      <w:pPr>
        <w:pStyle w:val="Heading1"/>
      </w:pPr>
      <w:bookmarkStart w:id="16" w:name="_Toc41073436"/>
      <w:bookmarkStart w:id="17" w:name="_Toc41159155"/>
      <w:r w:rsidRPr="00AB7A89">
        <w:lastRenderedPageBreak/>
        <w:t>Class diagram</w:t>
      </w:r>
      <w:bookmarkEnd w:id="16"/>
      <w:bookmarkEnd w:id="17"/>
    </w:p>
    <w:p w14:paraId="0A4BA60E" w14:textId="77777777" w:rsidR="00E35A6C" w:rsidRDefault="00E35A6C" w:rsidP="00E35A6C">
      <w:pPr>
        <w:pStyle w:val="Heading1"/>
      </w:pPr>
      <w:bookmarkStart w:id="18" w:name="_Toc41073437"/>
      <w:bookmarkStart w:id="19" w:name="_Toc41159156"/>
      <w:r w:rsidRPr="005E2FB4">
        <w:t>Entity relationship diagram</w:t>
      </w:r>
      <w:bookmarkStart w:id="20" w:name="_Toc41073438"/>
      <w:bookmarkEnd w:id="18"/>
      <w:bookmarkEnd w:id="19"/>
    </w:p>
    <w:p w14:paraId="132E2F9F" w14:textId="77777777" w:rsidR="00E35A6C" w:rsidRDefault="00E35A6C" w:rsidP="00E35A6C">
      <w:pPr>
        <w:pStyle w:val="Heading1"/>
      </w:pPr>
      <w:bookmarkStart w:id="21" w:name="_Toc41159157"/>
      <w:r w:rsidRPr="005E2FB4">
        <w:t>Skeleton Tables</w:t>
      </w:r>
      <w:bookmarkStart w:id="22" w:name="_Toc41073439"/>
      <w:bookmarkEnd w:id="20"/>
      <w:bookmarkEnd w:id="21"/>
    </w:p>
    <w:p w14:paraId="6DE593A4" w14:textId="77777777" w:rsidR="00E35A6C" w:rsidRDefault="00E35A6C" w:rsidP="00E35A6C">
      <w:pPr>
        <w:pStyle w:val="Heading1"/>
      </w:pPr>
      <w:bookmarkStart w:id="23" w:name="_Toc41159158"/>
      <w:r w:rsidRPr="005E2FB4">
        <w:t>Entity Relationships</w:t>
      </w:r>
      <w:bookmarkStart w:id="24" w:name="_Toc41073440"/>
      <w:bookmarkEnd w:id="22"/>
      <w:bookmarkEnd w:id="23"/>
    </w:p>
    <w:p w14:paraId="64DA6090" w14:textId="6D3890F5" w:rsidR="005C099E" w:rsidRPr="00E35A6C" w:rsidRDefault="00E35A6C" w:rsidP="00E35A6C">
      <w:pPr>
        <w:pStyle w:val="Heading1"/>
      </w:pPr>
      <w:bookmarkStart w:id="25" w:name="_Toc41159159"/>
      <w:bookmarkEnd w:id="24"/>
      <w:r>
        <w:t>Database Design</w:t>
      </w:r>
      <w:bookmarkEnd w:id="25"/>
    </w:p>
    <w:p w14:paraId="001A52B8" w14:textId="33E46FEE" w:rsidR="005B57A0" w:rsidRPr="005B57A0" w:rsidRDefault="005B57A0" w:rsidP="005B57A0">
      <w:pPr>
        <w:pStyle w:val="Heading2"/>
      </w:pPr>
      <w:bookmarkStart w:id="26" w:name="_Toc41159160"/>
      <w:r>
        <w:t>Tables</w:t>
      </w:r>
      <w:bookmarkEnd w:id="26"/>
    </w:p>
    <w:p w14:paraId="5F5E6C21" w14:textId="28E00EB3" w:rsidR="00AE5F5B" w:rsidRPr="00AE5F5B" w:rsidRDefault="00AE5F5B" w:rsidP="00AE5F5B">
      <w:r>
        <w:t xml:space="preserve">Below </w:t>
      </w:r>
      <w:r w:rsidR="005B57A0">
        <w:t>are</w:t>
      </w:r>
      <w:r>
        <w:t xml:space="preserve"> the tables that will be in the database. It has been normalised up to 3NF and only stores information that is necessary to save storage.</w:t>
      </w:r>
    </w:p>
    <w:p w14:paraId="052C14A4" w14:textId="367BDEFB" w:rsidR="00FA15F6" w:rsidRPr="00FA15F6" w:rsidRDefault="00FA15F6" w:rsidP="00FA15F6">
      <w:r>
        <w:t>Campus_events</w:t>
      </w:r>
    </w:p>
    <w:tbl>
      <w:tblPr>
        <w:tblStyle w:val="TableGrid"/>
        <w:tblW w:w="5000" w:type="pct"/>
        <w:tblLook w:val="04A0" w:firstRow="1" w:lastRow="0" w:firstColumn="1" w:lastColumn="0" w:noHBand="0" w:noVBand="1"/>
      </w:tblPr>
      <w:tblGrid>
        <w:gridCol w:w="1937"/>
        <w:gridCol w:w="1475"/>
        <w:gridCol w:w="1154"/>
        <w:gridCol w:w="2845"/>
        <w:gridCol w:w="1605"/>
      </w:tblGrid>
      <w:tr w:rsidR="00C755FC" w14:paraId="44FC42D7" w14:textId="77777777" w:rsidTr="00224EE2">
        <w:tc>
          <w:tcPr>
            <w:tcW w:w="1074" w:type="pct"/>
          </w:tcPr>
          <w:p w14:paraId="4E79913D" w14:textId="689C6B8C" w:rsidR="00C755FC" w:rsidRDefault="00C755FC" w:rsidP="00FA15F6">
            <w:r>
              <w:t>Field name</w:t>
            </w:r>
          </w:p>
        </w:tc>
        <w:tc>
          <w:tcPr>
            <w:tcW w:w="818" w:type="pct"/>
          </w:tcPr>
          <w:p w14:paraId="28C5A8FA" w14:textId="2BF286F6" w:rsidR="00C755FC" w:rsidRDefault="00C755FC" w:rsidP="00FA15F6">
            <w:r>
              <w:t>Data type</w:t>
            </w:r>
          </w:p>
        </w:tc>
        <w:tc>
          <w:tcPr>
            <w:tcW w:w="640" w:type="pct"/>
          </w:tcPr>
          <w:p w14:paraId="41F0542A" w14:textId="7630BEAD" w:rsidR="00C755FC" w:rsidRDefault="00C755FC" w:rsidP="00FA15F6">
            <w:r>
              <w:t xml:space="preserve">Field size </w:t>
            </w:r>
          </w:p>
        </w:tc>
        <w:tc>
          <w:tcPr>
            <w:tcW w:w="1578" w:type="pct"/>
          </w:tcPr>
          <w:p w14:paraId="3BD9A4D4" w14:textId="470FE99C" w:rsidR="00C755FC" w:rsidRDefault="00C755FC" w:rsidP="00FA15F6">
            <w:r>
              <w:t>Data Format</w:t>
            </w:r>
          </w:p>
        </w:tc>
        <w:tc>
          <w:tcPr>
            <w:tcW w:w="890" w:type="pct"/>
          </w:tcPr>
          <w:p w14:paraId="1E8B32BD" w14:textId="6115F954" w:rsidR="00C755FC" w:rsidRDefault="00C755FC" w:rsidP="00FA15F6">
            <w:r>
              <w:t>Key</w:t>
            </w:r>
          </w:p>
        </w:tc>
      </w:tr>
      <w:tr w:rsidR="00C755FC" w14:paraId="14F167E2" w14:textId="77777777" w:rsidTr="00224EE2">
        <w:tc>
          <w:tcPr>
            <w:tcW w:w="1074" w:type="pct"/>
          </w:tcPr>
          <w:p w14:paraId="1C9D0AAC" w14:textId="768D511D" w:rsidR="00C755FC" w:rsidRDefault="00C755FC" w:rsidP="00FA15F6">
            <w:r>
              <w:t>Id</w:t>
            </w:r>
          </w:p>
        </w:tc>
        <w:tc>
          <w:tcPr>
            <w:tcW w:w="818" w:type="pct"/>
          </w:tcPr>
          <w:p w14:paraId="4FAF36C9" w14:textId="0776D904" w:rsidR="00C755FC" w:rsidRDefault="00C755FC" w:rsidP="00FA15F6">
            <w:r>
              <w:t>NUMBER</w:t>
            </w:r>
          </w:p>
        </w:tc>
        <w:tc>
          <w:tcPr>
            <w:tcW w:w="640" w:type="pct"/>
          </w:tcPr>
          <w:p w14:paraId="0FD58FBE" w14:textId="728665E5" w:rsidR="00C755FC" w:rsidRDefault="00C755FC" w:rsidP="00FA15F6">
            <w:r>
              <w:t>Dynamic</w:t>
            </w:r>
          </w:p>
        </w:tc>
        <w:tc>
          <w:tcPr>
            <w:tcW w:w="1578" w:type="pct"/>
          </w:tcPr>
          <w:p w14:paraId="0EF833E2" w14:textId="77777777" w:rsidR="00C755FC" w:rsidRDefault="00C755FC" w:rsidP="00FA15F6"/>
        </w:tc>
        <w:tc>
          <w:tcPr>
            <w:tcW w:w="890" w:type="pct"/>
          </w:tcPr>
          <w:p w14:paraId="71374AA2" w14:textId="7274C9D4" w:rsidR="00C755FC" w:rsidRDefault="00C755FC" w:rsidP="00FA15F6">
            <w:r>
              <w:t>PRIMARY KEY</w:t>
            </w:r>
          </w:p>
        </w:tc>
      </w:tr>
      <w:tr w:rsidR="00C755FC" w14:paraId="49D1D64D" w14:textId="77777777" w:rsidTr="00224EE2">
        <w:tc>
          <w:tcPr>
            <w:tcW w:w="1074" w:type="pct"/>
          </w:tcPr>
          <w:p w14:paraId="0C2B0D24" w14:textId="19E593D8" w:rsidR="00C755FC" w:rsidRDefault="00C755FC" w:rsidP="00FA15F6">
            <w:r>
              <w:t>Name</w:t>
            </w:r>
          </w:p>
        </w:tc>
        <w:tc>
          <w:tcPr>
            <w:tcW w:w="818" w:type="pct"/>
          </w:tcPr>
          <w:p w14:paraId="6AA3CEDB" w14:textId="02BACDF5" w:rsidR="00C755FC" w:rsidRDefault="00C755FC" w:rsidP="00FA15F6">
            <w:r>
              <w:t>VARCHAR2</w:t>
            </w:r>
          </w:p>
        </w:tc>
        <w:tc>
          <w:tcPr>
            <w:tcW w:w="640" w:type="pct"/>
          </w:tcPr>
          <w:p w14:paraId="29438AEA" w14:textId="3CC5ECAE" w:rsidR="00C755FC" w:rsidRDefault="00C755FC" w:rsidP="00FA15F6">
            <w:r>
              <w:t>200</w:t>
            </w:r>
          </w:p>
        </w:tc>
        <w:tc>
          <w:tcPr>
            <w:tcW w:w="1578" w:type="pct"/>
          </w:tcPr>
          <w:p w14:paraId="1F35074E" w14:textId="77777777" w:rsidR="00C755FC" w:rsidRDefault="00C755FC" w:rsidP="00FA15F6"/>
        </w:tc>
        <w:tc>
          <w:tcPr>
            <w:tcW w:w="890" w:type="pct"/>
          </w:tcPr>
          <w:p w14:paraId="73843C57" w14:textId="77777777" w:rsidR="00C755FC" w:rsidRDefault="00C755FC" w:rsidP="00FA15F6"/>
        </w:tc>
      </w:tr>
      <w:tr w:rsidR="00C755FC" w14:paraId="4DA67A86" w14:textId="77777777" w:rsidTr="00224EE2">
        <w:tc>
          <w:tcPr>
            <w:tcW w:w="1074" w:type="pct"/>
          </w:tcPr>
          <w:p w14:paraId="12173299" w14:textId="0696D22E" w:rsidR="00C755FC" w:rsidRDefault="00C755FC" w:rsidP="00FA15F6">
            <w:r>
              <w:t>Start_timestamp</w:t>
            </w:r>
          </w:p>
        </w:tc>
        <w:tc>
          <w:tcPr>
            <w:tcW w:w="818" w:type="pct"/>
          </w:tcPr>
          <w:p w14:paraId="1EFCDD45" w14:textId="14B7BC15" w:rsidR="00C755FC" w:rsidRDefault="00C755FC" w:rsidP="00FA15F6">
            <w:r>
              <w:t>TIMESTAMP</w:t>
            </w:r>
          </w:p>
        </w:tc>
        <w:tc>
          <w:tcPr>
            <w:tcW w:w="640" w:type="pct"/>
          </w:tcPr>
          <w:p w14:paraId="65C150B1" w14:textId="77777777" w:rsidR="00C755FC" w:rsidRDefault="00C755FC" w:rsidP="00FA15F6"/>
        </w:tc>
        <w:tc>
          <w:tcPr>
            <w:tcW w:w="1578" w:type="pct"/>
          </w:tcPr>
          <w:p w14:paraId="44419215" w14:textId="6D8BDB75" w:rsidR="00C755FC" w:rsidRDefault="00C755FC" w:rsidP="00FA15F6">
            <w:r>
              <w:t>DD:MM:YYYY:HH24:MI:SS</w:t>
            </w:r>
          </w:p>
        </w:tc>
        <w:tc>
          <w:tcPr>
            <w:tcW w:w="890" w:type="pct"/>
          </w:tcPr>
          <w:p w14:paraId="3E758D9C" w14:textId="77777777" w:rsidR="00C755FC" w:rsidRDefault="00C755FC" w:rsidP="00FA15F6"/>
        </w:tc>
      </w:tr>
      <w:tr w:rsidR="00C755FC" w14:paraId="6FB62672" w14:textId="77777777" w:rsidTr="00224EE2">
        <w:tc>
          <w:tcPr>
            <w:tcW w:w="1074" w:type="pct"/>
          </w:tcPr>
          <w:p w14:paraId="06B74D7C" w14:textId="5ACF5623" w:rsidR="00C755FC" w:rsidRDefault="00C755FC" w:rsidP="00FA15F6">
            <w:r>
              <w:t>End_timestamp</w:t>
            </w:r>
          </w:p>
        </w:tc>
        <w:tc>
          <w:tcPr>
            <w:tcW w:w="818" w:type="pct"/>
          </w:tcPr>
          <w:p w14:paraId="4124499D" w14:textId="3B4CE4F0" w:rsidR="00C755FC" w:rsidRDefault="00C755FC" w:rsidP="00FA15F6">
            <w:r>
              <w:t>TIMESTAMP</w:t>
            </w:r>
          </w:p>
        </w:tc>
        <w:tc>
          <w:tcPr>
            <w:tcW w:w="640" w:type="pct"/>
          </w:tcPr>
          <w:p w14:paraId="2828F563" w14:textId="77777777" w:rsidR="00C755FC" w:rsidRDefault="00C755FC" w:rsidP="00FA15F6"/>
        </w:tc>
        <w:tc>
          <w:tcPr>
            <w:tcW w:w="1578" w:type="pct"/>
          </w:tcPr>
          <w:p w14:paraId="465A9947" w14:textId="214A21FD" w:rsidR="00C755FC" w:rsidRDefault="00C755FC" w:rsidP="00FA15F6">
            <w:r>
              <w:t>DD:MM:YYYY:HH24:MI:SS</w:t>
            </w:r>
          </w:p>
        </w:tc>
        <w:tc>
          <w:tcPr>
            <w:tcW w:w="890" w:type="pct"/>
          </w:tcPr>
          <w:p w14:paraId="34E592F3" w14:textId="77777777" w:rsidR="00C755FC" w:rsidRDefault="00C755FC" w:rsidP="00FA15F6"/>
        </w:tc>
      </w:tr>
      <w:tr w:rsidR="00C755FC" w14:paraId="16AD2BA0" w14:textId="77777777" w:rsidTr="00224EE2">
        <w:tc>
          <w:tcPr>
            <w:tcW w:w="1074" w:type="pct"/>
          </w:tcPr>
          <w:p w14:paraId="39EDE976" w14:textId="635FEF4E" w:rsidR="00C755FC" w:rsidRDefault="00C755FC" w:rsidP="00FA15F6">
            <w:r>
              <w:t>Location</w:t>
            </w:r>
          </w:p>
        </w:tc>
        <w:tc>
          <w:tcPr>
            <w:tcW w:w="818" w:type="pct"/>
          </w:tcPr>
          <w:p w14:paraId="77222C0E" w14:textId="437CBA51" w:rsidR="00C755FC" w:rsidRDefault="00C755FC" w:rsidP="00FA15F6">
            <w:r>
              <w:t>VARCHAR2</w:t>
            </w:r>
          </w:p>
        </w:tc>
        <w:tc>
          <w:tcPr>
            <w:tcW w:w="640" w:type="pct"/>
          </w:tcPr>
          <w:p w14:paraId="75010D45" w14:textId="0322410B" w:rsidR="00C755FC" w:rsidRDefault="00C755FC" w:rsidP="00FA15F6">
            <w:r>
              <w:t>1000</w:t>
            </w:r>
          </w:p>
        </w:tc>
        <w:tc>
          <w:tcPr>
            <w:tcW w:w="1578" w:type="pct"/>
          </w:tcPr>
          <w:p w14:paraId="4466F765" w14:textId="77777777" w:rsidR="00C755FC" w:rsidRDefault="00C755FC" w:rsidP="00FA15F6"/>
        </w:tc>
        <w:tc>
          <w:tcPr>
            <w:tcW w:w="890" w:type="pct"/>
          </w:tcPr>
          <w:p w14:paraId="1AEFD039" w14:textId="77777777" w:rsidR="00C755FC" w:rsidRDefault="00C755FC" w:rsidP="00FA15F6"/>
        </w:tc>
      </w:tr>
      <w:tr w:rsidR="00C755FC" w14:paraId="5BD0ADC4" w14:textId="77777777" w:rsidTr="00224EE2">
        <w:tc>
          <w:tcPr>
            <w:tcW w:w="1074" w:type="pct"/>
          </w:tcPr>
          <w:p w14:paraId="0C6F49C2" w14:textId="4CD0E86D" w:rsidR="00C755FC" w:rsidRDefault="00C755FC" w:rsidP="00FA15F6">
            <w:r>
              <w:t>Details</w:t>
            </w:r>
          </w:p>
        </w:tc>
        <w:tc>
          <w:tcPr>
            <w:tcW w:w="818" w:type="pct"/>
          </w:tcPr>
          <w:p w14:paraId="246D4689" w14:textId="47A6FDEF" w:rsidR="00C755FC" w:rsidRDefault="00C755FC" w:rsidP="00FA15F6">
            <w:r>
              <w:t>VARCHAR2</w:t>
            </w:r>
          </w:p>
        </w:tc>
        <w:tc>
          <w:tcPr>
            <w:tcW w:w="640" w:type="pct"/>
          </w:tcPr>
          <w:p w14:paraId="0F37ABF2" w14:textId="1B0DD6C5" w:rsidR="00C755FC" w:rsidRDefault="00C755FC" w:rsidP="00FA15F6">
            <w:r>
              <w:t>4000</w:t>
            </w:r>
          </w:p>
        </w:tc>
        <w:tc>
          <w:tcPr>
            <w:tcW w:w="1578" w:type="pct"/>
          </w:tcPr>
          <w:p w14:paraId="65CC22E7" w14:textId="77777777" w:rsidR="00C755FC" w:rsidRDefault="00C755FC" w:rsidP="00FA15F6"/>
        </w:tc>
        <w:tc>
          <w:tcPr>
            <w:tcW w:w="890" w:type="pct"/>
          </w:tcPr>
          <w:p w14:paraId="08250922" w14:textId="77777777" w:rsidR="00C755FC" w:rsidRDefault="00C755FC" w:rsidP="00FA15F6"/>
        </w:tc>
      </w:tr>
    </w:tbl>
    <w:p w14:paraId="5C3C0788" w14:textId="77777777" w:rsidR="00FA15F6" w:rsidRDefault="00FA15F6" w:rsidP="00FA15F6"/>
    <w:p w14:paraId="2703E0A9" w14:textId="03472AA7" w:rsidR="00FA15F6" w:rsidRDefault="00FA15F6" w:rsidP="00FA15F6">
      <w:r>
        <w:t>Local_events</w:t>
      </w:r>
    </w:p>
    <w:tbl>
      <w:tblPr>
        <w:tblStyle w:val="TableGrid"/>
        <w:tblW w:w="5000" w:type="pct"/>
        <w:tblLook w:val="04A0" w:firstRow="1" w:lastRow="0" w:firstColumn="1" w:lastColumn="0" w:noHBand="0" w:noVBand="1"/>
      </w:tblPr>
      <w:tblGrid>
        <w:gridCol w:w="1937"/>
        <w:gridCol w:w="1475"/>
        <w:gridCol w:w="1154"/>
        <w:gridCol w:w="2845"/>
        <w:gridCol w:w="1605"/>
      </w:tblGrid>
      <w:tr w:rsidR="00C755FC" w14:paraId="53B2FC88" w14:textId="77777777" w:rsidTr="00224EE2">
        <w:tc>
          <w:tcPr>
            <w:tcW w:w="1074" w:type="pct"/>
          </w:tcPr>
          <w:p w14:paraId="2B0B6938" w14:textId="77777777" w:rsidR="00C755FC" w:rsidRDefault="00C755FC" w:rsidP="00C755FC">
            <w:r>
              <w:t>Field name</w:t>
            </w:r>
          </w:p>
        </w:tc>
        <w:tc>
          <w:tcPr>
            <w:tcW w:w="818" w:type="pct"/>
          </w:tcPr>
          <w:p w14:paraId="6FD04117" w14:textId="77777777" w:rsidR="00C755FC" w:rsidRDefault="00C755FC" w:rsidP="00C755FC">
            <w:r>
              <w:t>Data type</w:t>
            </w:r>
          </w:p>
        </w:tc>
        <w:tc>
          <w:tcPr>
            <w:tcW w:w="640" w:type="pct"/>
          </w:tcPr>
          <w:p w14:paraId="235DFA18" w14:textId="6689E903" w:rsidR="00C755FC" w:rsidRDefault="00C755FC" w:rsidP="00C755FC">
            <w:r>
              <w:t>Field size</w:t>
            </w:r>
          </w:p>
        </w:tc>
        <w:tc>
          <w:tcPr>
            <w:tcW w:w="1578" w:type="pct"/>
          </w:tcPr>
          <w:p w14:paraId="675027C9" w14:textId="5B01B9F9" w:rsidR="00C755FC" w:rsidRDefault="00C755FC" w:rsidP="00C755FC">
            <w:r>
              <w:t>Data Format</w:t>
            </w:r>
          </w:p>
        </w:tc>
        <w:tc>
          <w:tcPr>
            <w:tcW w:w="890" w:type="pct"/>
          </w:tcPr>
          <w:p w14:paraId="3E8A1E23" w14:textId="29516A1B" w:rsidR="00C755FC" w:rsidRDefault="00C755FC" w:rsidP="00C755FC">
            <w:r>
              <w:t>Key</w:t>
            </w:r>
          </w:p>
        </w:tc>
      </w:tr>
      <w:tr w:rsidR="00C755FC" w14:paraId="0E85A422" w14:textId="77777777" w:rsidTr="00224EE2">
        <w:tc>
          <w:tcPr>
            <w:tcW w:w="1074" w:type="pct"/>
          </w:tcPr>
          <w:p w14:paraId="148EC2C1" w14:textId="416B7075" w:rsidR="00C755FC" w:rsidRDefault="00C755FC" w:rsidP="00C755FC">
            <w:r>
              <w:t>Id</w:t>
            </w:r>
          </w:p>
        </w:tc>
        <w:tc>
          <w:tcPr>
            <w:tcW w:w="818" w:type="pct"/>
          </w:tcPr>
          <w:p w14:paraId="43D21551" w14:textId="7C6DD922" w:rsidR="00C755FC" w:rsidRDefault="00C755FC" w:rsidP="00C755FC">
            <w:r>
              <w:t>NUMBER</w:t>
            </w:r>
          </w:p>
        </w:tc>
        <w:tc>
          <w:tcPr>
            <w:tcW w:w="640" w:type="pct"/>
          </w:tcPr>
          <w:p w14:paraId="6D88AEE5" w14:textId="579AD3CB" w:rsidR="00C755FC" w:rsidRDefault="00C755FC" w:rsidP="00C755FC">
            <w:r>
              <w:t>Dynamic</w:t>
            </w:r>
          </w:p>
        </w:tc>
        <w:tc>
          <w:tcPr>
            <w:tcW w:w="1578" w:type="pct"/>
          </w:tcPr>
          <w:p w14:paraId="2FAA8BAA" w14:textId="77777777" w:rsidR="00C755FC" w:rsidRDefault="00C755FC" w:rsidP="00C755FC"/>
        </w:tc>
        <w:tc>
          <w:tcPr>
            <w:tcW w:w="890" w:type="pct"/>
          </w:tcPr>
          <w:p w14:paraId="33B6FFF2" w14:textId="3DF01EB3" w:rsidR="00C755FC" w:rsidRDefault="00C755FC" w:rsidP="00C755FC">
            <w:r>
              <w:t>PRIMARY KEY</w:t>
            </w:r>
          </w:p>
        </w:tc>
      </w:tr>
      <w:tr w:rsidR="00C755FC" w14:paraId="1980839D" w14:textId="77777777" w:rsidTr="00224EE2">
        <w:tc>
          <w:tcPr>
            <w:tcW w:w="1074" w:type="pct"/>
          </w:tcPr>
          <w:p w14:paraId="37F66F30" w14:textId="0E9D4D92" w:rsidR="00C755FC" w:rsidRDefault="00C755FC" w:rsidP="00C755FC">
            <w:r>
              <w:t>Name</w:t>
            </w:r>
          </w:p>
        </w:tc>
        <w:tc>
          <w:tcPr>
            <w:tcW w:w="818" w:type="pct"/>
          </w:tcPr>
          <w:p w14:paraId="04145F2E" w14:textId="1D2FEF6E" w:rsidR="00C755FC" w:rsidRDefault="00C755FC" w:rsidP="00C755FC">
            <w:r>
              <w:t>VARCHAR2</w:t>
            </w:r>
          </w:p>
        </w:tc>
        <w:tc>
          <w:tcPr>
            <w:tcW w:w="640" w:type="pct"/>
          </w:tcPr>
          <w:p w14:paraId="1C9419EA" w14:textId="69BC0A8E" w:rsidR="00C755FC" w:rsidRDefault="00C755FC" w:rsidP="00C755FC">
            <w:r>
              <w:t>200</w:t>
            </w:r>
          </w:p>
        </w:tc>
        <w:tc>
          <w:tcPr>
            <w:tcW w:w="1578" w:type="pct"/>
          </w:tcPr>
          <w:p w14:paraId="78B2F44E" w14:textId="77777777" w:rsidR="00C755FC" w:rsidRDefault="00C755FC" w:rsidP="00C755FC"/>
        </w:tc>
        <w:tc>
          <w:tcPr>
            <w:tcW w:w="890" w:type="pct"/>
          </w:tcPr>
          <w:p w14:paraId="0ACDF018" w14:textId="77777777" w:rsidR="00C755FC" w:rsidRDefault="00C755FC" w:rsidP="00C755FC"/>
        </w:tc>
      </w:tr>
      <w:tr w:rsidR="00C755FC" w14:paraId="3D29FB2C" w14:textId="77777777" w:rsidTr="00224EE2">
        <w:tc>
          <w:tcPr>
            <w:tcW w:w="1074" w:type="pct"/>
          </w:tcPr>
          <w:p w14:paraId="7245EF08" w14:textId="3ACA158E" w:rsidR="00C755FC" w:rsidRDefault="00C755FC" w:rsidP="00C755FC">
            <w:r>
              <w:t>Start_timestamp</w:t>
            </w:r>
          </w:p>
        </w:tc>
        <w:tc>
          <w:tcPr>
            <w:tcW w:w="818" w:type="pct"/>
          </w:tcPr>
          <w:p w14:paraId="7FEFED4E" w14:textId="53010F06" w:rsidR="00C755FC" w:rsidRDefault="00C755FC" w:rsidP="00C755FC">
            <w:r>
              <w:t>TIMESTAMP</w:t>
            </w:r>
          </w:p>
        </w:tc>
        <w:tc>
          <w:tcPr>
            <w:tcW w:w="640" w:type="pct"/>
          </w:tcPr>
          <w:p w14:paraId="326FBCA7" w14:textId="77777777" w:rsidR="00C755FC" w:rsidRDefault="00C755FC" w:rsidP="00C755FC"/>
        </w:tc>
        <w:tc>
          <w:tcPr>
            <w:tcW w:w="1578" w:type="pct"/>
          </w:tcPr>
          <w:p w14:paraId="03A51B21" w14:textId="44CDA97A" w:rsidR="00C755FC" w:rsidRDefault="00C755FC" w:rsidP="00C755FC">
            <w:r>
              <w:t>DD:MM:YYYY:HH24:MI:SS</w:t>
            </w:r>
          </w:p>
        </w:tc>
        <w:tc>
          <w:tcPr>
            <w:tcW w:w="890" w:type="pct"/>
          </w:tcPr>
          <w:p w14:paraId="738E824F" w14:textId="77777777" w:rsidR="00C755FC" w:rsidRDefault="00C755FC" w:rsidP="00C755FC"/>
        </w:tc>
      </w:tr>
      <w:tr w:rsidR="00C755FC" w14:paraId="3F6DB5CF" w14:textId="77777777" w:rsidTr="00224EE2">
        <w:tc>
          <w:tcPr>
            <w:tcW w:w="1074" w:type="pct"/>
          </w:tcPr>
          <w:p w14:paraId="0E95A52C" w14:textId="4ADBA063" w:rsidR="00C755FC" w:rsidRDefault="00C755FC" w:rsidP="00C755FC">
            <w:r>
              <w:t>End_timestamp</w:t>
            </w:r>
          </w:p>
        </w:tc>
        <w:tc>
          <w:tcPr>
            <w:tcW w:w="818" w:type="pct"/>
          </w:tcPr>
          <w:p w14:paraId="1DEE48D3" w14:textId="6AAA3EA1" w:rsidR="00C755FC" w:rsidRDefault="00C755FC" w:rsidP="00C755FC">
            <w:r>
              <w:t>TIMESTAMP</w:t>
            </w:r>
          </w:p>
        </w:tc>
        <w:tc>
          <w:tcPr>
            <w:tcW w:w="640" w:type="pct"/>
          </w:tcPr>
          <w:p w14:paraId="596C9733" w14:textId="77777777" w:rsidR="00C755FC" w:rsidRDefault="00C755FC" w:rsidP="00C755FC"/>
        </w:tc>
        <w:tc>
          <w:tcPr>
            <w:tcW w:w="1578" w:type="pct"/>
          </w:tcPr>
          <w:p w14:paraId="35F1637C" w14:textId="3F754D89" w:rsidR="00C755FC" w:rsidRDefault="00C755FC" w:rsidP="00C755FC">
            <w:r>
              <w:t>DD:MM:YYYY:HH24:MI:SS</w:t>
            </w:r>
          </w:p>
        </w:tc>
        <w:tc>
          <w:tcPr>
            <w:tcW w:w="890" w:type="pct"/>
          </w:tcPr>
          <w:p w14:paraId="0991F4EC" w14:textId="77777777" w:rsidR="00C755FC" w:rsidRDefault="00C755FC" w:rsidP="00C755FC"/>
        </w:tc>
      </w:tr>
      <w:tr w:rsidR="00C755FC" w14:paraId="08F9F398" w14:textId="77777777" w:rsidTr="00224EE2">
        <w:tc>
          <w:tcPr>
            <w:tcW w:w="1074" w:type="pct"/>
          </w:tcPr>
          <w:p w14:paraId="6EE4A940" w14:textId="52F873D0" w:rsidR="00C755FC" w:rsidRDefault="00C755FC" w:rsidP="00C755FC">
            <w:r>
              <w:t>Location</w:t>
            </w:r>
          </w:p>
        </w:tc>
        <w:tc>
          <w:tcPr>
            <w:tcW w:w="818" w:type="pct"/>
          </w:tcPr>
          <w:p w14:paraId="553E0166" w14:textId="2031A472" w:rsidR="00C755FC" w:rsidRDefault="00C755FC" w:rsidP="00C755FC">
            <w:r>
              <w:t>VARCHAR2</w:t>
            </w:r>
          </w:p>
        </w:tc>
        <w:tc>
          <w:tcPr>
            <w:tcW w:w="640" w:type="pct"/>
          </w:tcPr>
          <w:p w14:paraId="46C8775A" w14:textId="6DEDD46E" w:rsidR="00C755FC" w:rsidRDefault="00C755FC" w:rsidP="00C755FC">
            <w:r>
              <w:t>1000</w:t>
            </w:r>
          </w:p>
        </w:tc>
        <w:tc>
          <w:tcPr>
            <w:tcW w:w="1578" w:type="pct"/>
          </w:tcPr>
          <w:p w14:paraId="1397949C" w14:textId="77777777" w:rsidR="00C755FC" w:rsidRDefault="00C755FC" w:rsidP="00C755FC"/>
        </w:tc>
        <w:tc>
          <w:tcPr>
            <w:tcW w:w="890" w:type="pct"/>
          </w:tcPr>
          <w:p w14:paraId="09C5EBF6" w14:textId="77777777" w:rsidR="00C755FC" w:rsidRDefault="00C755FC" w:rsidP="00C755FC"/>
        </w:tc>
      </w:tr>
      <w:tr w:rsidR="00C755FC" w14:paraId="6B27FF84" w14:textId="77777777" w:rsidTr="00224EE2">
        <w:tc>
          <w:tcPr>
            <w:tcW w:w="1074" w:type="pct"/>
          </w:tcPr>
          <w:p w14:paraId="7802BCAC" w14:textId="37E4BAE5" w:rsidR="00C755FC" w:rsidRDefault="00C755FC" w:rsidP="00C755FC">
            <w:r>
              <w:t>Details</w:t>
            </w:r>
          </w:p>
        </w:tc>
        <w:tc>
          <w:tcPr>
            <w:tcW w:w="818" w:type="pct"/>
          </w:tcPr>
          <w:p w14:paraId="1C0D0401" w14:textId="2B7E69DB" w:rsidR="00C755FC" w:rsidRDefault="00C755FC" w:rsidP="00C755FC">
            <w:r>
              <w:t>VARCHAR2</w:t>
            </w:r>
          </w:p>
        </w:tc>
        <w:tc>
          <w:tcPr>
            <w:tcW w:w="640" w:type="pct"/>
          </w:tcPr>
          <w:p w14:paraId="3A5F5508" w14:textId="57FB80E9" w:rsidR="00C755FC" w:rsidRDefault="00C755FC" w:rsidP="00C755FC">
            <w:r>
              <w:t>4000</w:t>
            </w:r>
          </w:p>
        </w:tc>
        <w:tc>
          <w:tcPr>
            <w:tcW w:w="1578" w:type="pct"/>
          </w:tcPr>
          <w:p w14:paraId="764DF65C" w14:textId="77777777" w:rsidR="00C755FC" w:rsidRDefault="00C755FC" w:rsidP="00C755FC"/>
        </w:tc>
        <w:tc>
          <w:tcPr>
            <w:tcW w:w="890" w:type="pct"/>
          </w:tcPr>
          <w:p w14:paraId="67ACCC56" w14:textId="77777777" w:rsidR="00C755FC" w:rsidRDefault="00C755FC" w:rsidP="00C755FC"/>
        </w:tc>
      </w:tr>
    </w:tbl>
    <w:p w14:paraId="4FB47ED3" w14:textId="77777777" w:rsidR="00FA15F6" w:rsidRDefault="00FA15F6" w:rsidP="00FA15F6"/>
    <w:p w14:paraId="497B8C53" w14:textId="5E49C918" w:rsidR="00FA15F6" w:rsidRDefault="00FA15F6" w:rsidP="00FA15F6">
      <w:r>
        <w:t>Local_support</w:t>
      </w:r>
    </w:p>
    <w:tbl>
      <w:tblPr>
        <w:tblStyle w:val="TableGrid"/>
        <w:tblW w:w="5000" w:type="pct"/>
        <w:tblLook w:val="04A0" w:firstRow="1" w:lastRow="0" w:firstColumn="1" w:lastColumn="0" w:noHBand="0" w:noVBand="1"/>
      </w:tblPr>
      <w:tblGrid>
        <w:gridCol w:w="1749"/>
        <w:gridCol w:w="1749"/>
        <w:gridCol w:w="1495"/>
        <w:gridCol w:w="1946"/>
        <w:gridCol w:w="2077"/>
      </w:tblGrid>
      <w:tr w:rsidR="00C755FC" w14:paraId="278CB1C7" w14:textId="77777777" w:rsidTr="00224EE2">
        <w:tc>
          <w:tcPr>
            <w:tcW w:w="970" w:type="pct"/>
          </w:tcPr>
          <w:p w14:paraId="787AEDDE" w14:textId="77777777" w:rsidR="00C755FC" w:rsidRDefault="00C755FC" w:rsidP="00C755FC">
            <w:r>
              <w:t>Field name</w:t>
            </w:r>
          </w:p>
        </w:tc>
        <w:tc>
          <w:tcPr>
            <w:tcW w:w="970" w:type="pct"/>
          </w:tcPr>
          <w:p w14:paraId="1F044919" w14:textId="77777777" w:rsidR="00C755FC" w:rsidRDefault="00C755FC" w:rsidP="00C755FC">
            <w:r>
              <w:t>Data type</w:t>
            </w:r>
          </w:p>
        </w:tc>
        <w:tc>
          <w:tcPr>
            <w:tcW w:w="829" w:type="pct"/>
          </w:tcPr>
          <w:p w14:paraId="027509D8" w14:textId="4F65D3D7" w:rsidR="00C755FC" w:rsidRDefault="00C755FC" w:rsidP="00C755FC">
            <w:r>
              <w:t>Field size</w:t>
            </w:r>
          </w:p>
        </w:tc>
        <w:tc>
          <w:tcPr>
            <w:tcW w:w="1079" w:type="pct"/>
          </w:tcPr>
          <w:p w14:paraId="5F075B10" w14:textId="5B200F74" w:rsidR="00C755FC" w:rsidRDefault="00C755FC" w:rsidP="00C755FC">
            <w:r>
              <w:t>Data Format</w:t>
            </w:r>
          </w:p>
        </w:tc>
        <w:tc>
          <w:tcPr>
            <w:tcW w:w="1152" w:type="pct"/>
          </w:tcPr>
          <w:p w14:paraId="277751DF" w14:textId="68B68BAF" w:rsidR="00C755FC" w:rsidRDefault="00C755FC" w:rsidP="00C755FC">
            <w:r>
              <w:t>Key</w:t>
            </w:r>
          </w:p>
        </w:tc>
      </w:tr>
      <w:tr w:rsidR="00C755FC" w14:paraId="0F4D5D5E" w14:textId="77777777" w:rsidTr="00224EE2">
        <w:tc>
          <w:tcPr>
            <w:tcW w:w="970" w:type="pct"/>
          </w:tcPr>
          <w:p w14:paraId="5B8CE9FF" w14:textId="38051E16" w:rsidR="00C755FC" w:rsidRDefault="00C755FC" w:rsidP="00AE5F5B">
            <w:r>
              <w:t>Name</w:t>
            </w:r>
          </w:p>
        </w:tc>
        <w:tc>
          <w:tcPr>
            <w:tcW w:w="970" w:type="pct"/>
          </w:tcPr>
          <w:p w14:paraId="47F9B926" w14:textId="53D6B727" w:rsidR="00C755FC" w:rsidRDefault="00C755FC" w:rsidP="00AE5F5B">
            <w:r>
              <w:t>VARCHAR2</w:t>
            </w:r>
          </w:p>
        </w:tc>
        <w:tc>
          <w:tcPr>
            <w:tcW w:w="829" w:type="pct"/>
          </w:tcPr>
          <w:p w14:paraId="5240B4A8" w14:textId="34171857" w:rsidR="00C755FC" w:rsidRDefault="00C755FC" w:rsidP="00AE5F5B">
            <w:r>
              <w:t>200</w:t>
            </w:r>
          </w:p>
        </w:tc>
        <w:tc>
          <w:tcPr>
            <w:tcW w:w="1079" w:type="pct"/>
          </w:tcPr>
          <w:p w14:paraId="175F604F" w14:textId="77777777" w:rsidR="00C755FC" w:rsidRDefault="00C755FC" w:rsidP="00AE5F5B"/>
        </w:tc>
        <w:tc>
          <w:tcPr>
            <w:tcW w:w="1152" w:type="pct"/>
          </w:tcPr>
          <w:p w14:paraId="7C3EC660" w14:textId="3BC8ED75" w:rsidR="00C755FC" w:rsidRDefault="00C755FC" w:rsidP="00AE5F5B">
            <w:r>
              <w:t>PRIMARY KEY</w:t>
            </w:r>
          </w:p>
        </w:tc>
      </w:tr>
      <w:tr w:rsidR="00C755FC" w14:paraId="49B8D7CB" w14:textId="77777777" w:rsidTr="00224EE2">
        <w:tc>
          <w:tcPr>
            <w:tcW w:w="970" w:type="pct"/>
          </w:tcPr>
          <w:p w14:paraId="2603A8CE" w14:textId="48F0EC45" w:rsidR="00C755FC" w:rsidRDefault="00C755FC" w:rsidP="00AE5F5B">
            <w:r>
              <w:t>Location</w:t>
            </w:r>
          </w:p>
        </w:tc>
        <w:tc>
          <w:tcPr>
            <w:tcW w:w="970" w:type="pct"/>
          </w:tcPr>
          <w:p w14:paraId="756FAF83" w14:textId="22A9F3F7" w:rsidR="00C755FC" w:rsidRDefault="00C755FC" w:rsidP="00AE5F5B">
            <w:r>
              <w:t>VARCHAR2</w:t>
            </w:r>
          </w:p>
        </w:tc>
        <w:tc>
          <w:tcPr>
            <w:tcW w:w="829" w:type="pct"/>
          </w:tcPr>
          <w:p w14:paraId="58AD3C22" w14:textId="66D3081B" w:rsidR="00C755FC" w:rsidRDefault="00C755FC" w:rsidP="00AE5F5B">
            <w:r>
              <w:t>1000</w:t>
            </w:r>
          </w:p>
        </w:tc>
        <w:tc>
          <w:tcPr>
            <w:tcW w:w="1079" w:type="pct"/>
          </w:tcPr>
          <w:p w14:paraId="08E8D4D3" w14:textId="77777777" w:rsidR="00C755FC" w:rsidRDefault="00C755FC" w:rsidP="00AE5F5B"/>
        </w:tc>
        <w:tc>
          <w:tcPr>
            <w:tcW w:w="1152" w:type="pct"/>
          </w:tcPr>
          <w:p w14:paraId="1B9BF954" w14:textId="77777777" w:rsidR="00C755FC" w:rsidRDefault="00C755FC" w:rsidP="00AE5F5B"/>
        </w:tc>
      </w:tr>
      <w:tr w:rsidR="00C755FC" w14:paraId="234CCFCB" w14:textId="77777777" w:rsidTr="00224EE2">
        <w:tc>
          <w:tcPr>
            <w:tcW w:w="970" w:type="pct"/>
          </w:tcPr>
          <w:p w14:paraId="533B5D23" w14:textId="18E07452" w:rsidR="00C755FC" w:rsidRDefault="00C755FC" w:rsidP="00AE5F5B">
            <w:r>
              <w:t>Details</w:t>
            </w:r>
          </w:p>
        </w:tc>
        <w:tc>
          <w:tcPr>
            <w:tcW w:w="970" w:type="pct"/>
          </w:tcPr>
          <w:p w14:paraId="2770F21D" w14:textId="6E995536" w:rsidR="00C755FC" w:rsidRDefault="00C755FC" w:rsidP="00AE5F5B">
            <w:r>
              <w:t>VARCHAR2</w:t>
            </w:r>
          </w:p>
        </w:tc>
        <w:tc>
          <w:tcPr>
            <w:tcW w:w="829" w:type="pct"/>
          </w:tcPr>
          <w:p w14:paraId="330519AE" w14:textId="12CA2096" w:rsidR="00C755FC" w:rsidRDefault="00C755FC" w:rsidP="00AE5F5B">
            <w:r>
              <w:t>4000</w:t>
            </w:r>
          </w:p>
        </w:tc>
        <w:tc>
          <w:tcPr>
            <w:tcW w:w="1079" w:type="pct"/>
          </w:tcPr>
          <w:p w14:paraId="65B6E533" w14:textId="77777777" w:rsidR="00C755FC" w:rsidRDefault="00C755FC" w:rsidP="00AE5F5B"/>
        </w:tc>
        <w:tc>
          <w:tcPr>
            <w:tcW w:w="1152" w:type="pct"/>
          </w:tcPr>
          <w:p w14:paraId="3FD6822D" w14:textId="77777777" w:rsidR="00C755FC" w:rsidRDefault="00C755FC" w:rsidP="00AE5F5B"/>
        </w:tc>
      </w:tr>
    </w:tbl>
    <w:p w14:paraId="17762970" w14:textId="2B207339" w:rsidR="00FA15F6" w:rsidRDefault="00FA15F6" w:rsidP="00FA15F6"/>
    <w:p w14:paraId="16F11AC4" w14:textId="07B0278B" w:rsidR="00FA15F6" w:rsidRDefault="00FA15F6" w:rsidP="00FA15F6">
      <w:r>
        <w:t>Local_poi</w:t>
      </w:r>
    </w:p>
    <w:tbl>
      <w:tblPr>
        <w:tblStyle w:val="TableGrid"/>
        <w:tblW w:w="5000" w:type="pct"/>
        <w:tblLook w:val="04A0" w:firstRow="1" w:lastRow="0" w:firstColumn="1" w:lastColumn="0" w:noHBand="0" w:noVBand="1"/>
      </w:tblPr>
      <w:tblGrid>
        <w:gridCol w:w="1749"/>
        <w:gridCol w:w="1749"/>
        <w:gridCol w:w="1495"/>
        <w:gridCol w:w="1946"/>
        <w:gridCol w:w="2077"/>
      </w:tblGrid>
      <w:tr w:rsidR="00C755FC" w14:paraId="08450745" w14:textId="77777777" w:rsidTr="00224EE2">
        <w:tc>
          <w:tcPr>
            <w:tcW w:w="970" w:type="pct"/>
          </w:tcPr>
          <w:p w14:paraId="587B2E5F" w14:textId="77777777" w:rsidR="00C755FC" w:rsidRDefault="00C755FC" w:rsidP="00C755FC">
            <w:r>
              <w:t>Field name</w:t>
            </w:r>
          </w:p>
        </w:tc>
        <w:tc>
          <w:tcPr>
            <w:tcW w:w="970" w:type="pct"/>
          </w:tcPr>
          <w:p w14:paraId="08AEE215" w14:textId="77777777" w:rsidR="00C755FC" w:rsidRDefault="00C755FC" w:rsidP="00C755FC">
            <w:r>
              <w:t>Data type</w:t>
            </w:r>
          </w:p>
        </w:tc>
        <w:tc>
          <w:tcPr>
            <w:tcW w:w="829" w:type="pct"/>
          </w:tcPr>
          <w:p w14:paraId="382404DD" w14:textId="4AC736A2" w:rsidR="00C755FC" w:rsidRDefault="00C755FC" w:rsidP="00C755FC">
            <w:r>
              <w:t>Field size</w:t>
            </w:r>
          </w:p>
        </w:tc>
        <w:tc>
          <w:tcPr>
            <w:tcW w:w="1079" w:type="pct"/>
          </w:tcPr>
          <w:p w14:paraId="58DB65D4" w14:textId="1FEF7387" w:rsidR="00C755FC" w:rsidRDefault="00C755FC" w:rsidP="00C755FC">
            <w:r>
              <w:t>Data Format</w:t>
            </w:r>
          </w:p>
        </w:tc>
        <w:tc>
          <w:tcPr>
            <w:tcW w:w="1152" w:type="pct"/>
          </w:tcPr>
          <w:p w14:paraId="35B5532F" w14:textId="46A530B4" w:rsidR="00C755FC" w:rsidRDefault="00C755FC" w:rsidP="00C755FC">
            <w:r>
              <w:t>Key</w:t>
            </w:r>
          </w:p>
        </w:tc>
      </w:tr>
      <w:tr w:rsidR="00C755FC" w14:paraId="05C4C622" w14:textId="77777777" w:rsidTr="00224EE2">
        <w:tc>
          <w:tcPr>
            <w:tcW w:w="970" w:type="pct"/>
          </w:tcPr>
          <w:p w14:paraId="5B34A9B2" w14:textId="00DB55ED" w:rsidR="00C755FC" w:rsidRDefault="00C755FC" w:rsidP="00C755FC">
            <w:r>
              <w:t>Name</w:t>
            </w:r>
          </w:p>
        </w:tc>
        <w:tc>
          <w:tcPr>
            <w:tcW w:w="970" w:type="pct"/>
          </w:tcPr>
          <w:p w14:paraId="0E5F0462" w14:textId="68CABC25" w:rsidR="00C755FC" w:rsidRDefault="00C755FC" w:rsidP="00C755FC">
            <w:r>
              <w:t>VARCHAR2</w:t>
            </w:r>
          </w:p>
        </w:tc>
        <w:tc>
          <w:tcPr>
            <w:tcW w:w="829" w:type="pct"/>
          </w:tcPr>
          <w:p w14:paraId="6E37DA99" w14:textId="2CBDE4A1" w:rsidR="00C755FC" w:rsidRDefault="00C755FC" w:rsidP="00C755FC">
            <w:r>
              <w:t>200</w:t>
            </w:r>
          </w:p>
        </w:tc>
        <w:tc>
          <w:tcPr>
            <w:tcW w:w="1079" w:type="pct"/>
          </w:tcPr>
          <w:p w14:paraId="6FCA05DB" w14:textId="77777777" w:rsidR="00C755FC" w:rsidRDefault="00C755FC" w:rsidP="00C755FC"/>
        </w:tc>
        <w:tc>
          <w:tcPr>
            <w:tcW w:w="1152" w:type="pct"/>
          </w:tcPr>
          <w:p w14:paraId="6DCDA877" w14:textId="50E46975" w:rsidR="00C755FC" w:rsidRDefault="00224EE2" w:rsidP="00C755FC">
            <w:r>
              <w:t>PRIMARY KEY</w:t>
            </w:r>
          </w:p>
        </w:tc>
      </w:tr>
      <w:tr w:rsidR="00C755FC" w14:paraId="61E0856D" w14:textId="77777777" w:rsidTr="00224EE2">
        <w:tc>
          <w:tcPr>
            <w:tcW w:w="970" w:type="pct"/>
          </w:tcPr>
          <w:p w14:paraId="68F1C537" w14:textId="41FF495C" w:rsidR="00C755FC" w:rsidRDefault="00C755FC" w:rsidP="00C755FC">
            <w:r>
              <w:t>Location</w:t>
            </w:r>
          </w:p>
        </w:tc>
        <w:tc>
          <w:tcPr>
            <w:tcW w:w="970" w:type="pct"/>
          </w:tcPr>
          <w:p w14:paraId="1E27B808" w14:textId="5255E3CA" w:rsidR="00C755FC" w:rsidRDefault="00C755FC" w:rsidP="00C755FC">
            <w:r>
              <w:t>VARCHAR2</w:t>
            </w:r>
          </w:p>
        </w:tc>
        <w:tc>
          <w:tcPr>
            <w:tcW w:w="829" w:type="pct"/>
          </w:tcPr>
          <w:p w14:paraId="74CBD7B4" w14:textId="0BF8C6B0" w:rsidR="00C755FC" w:rsidRDefault="00C755FC" w:rsidP="00C755FC">
            <w:r>
              <w:t>1000</w:t>
            </w:r>
          </w:p>
        </w:tc>
        <w:tc>
          <w:tcPr>
            <w:tcW w:w="1079" w:type="pct"/>
          </w:tcPr>
          <w:p w14:paraId="4B1F1B90" w14:textId="77777777" w:rsidR="00C755FC" w:rsidRDefault="00C755FC" w:rsidP="00C755FC"/>
        </w:tc>
        <w:tc>
          <w:tcPr>
            <w:tcW w:w="1152" w:type="pct"/>
          </w:tcPr>
          <w:p w14:paraId="286C680D" w14:textId="77777777" w:rsidR="00C755FC" w:rsidRDefault="00C755FC" w:rsidP="00C755FC"/>
        </w:tc>
      </w:tr>
      <w:tr w:rsidR="00C755FC" w14:paraId="5377321F" w14:textId="77777777" w:rsidTr="00224EE2">
        <w:tc>
          <w:tcPr>
            <w:tcW w:w="970" w:type="pct"/>
          </w:tcPr>
          <w:p w14:paraId="7D6B841B" w14:textId="30741761" w:rsidR="00C755FC" w:rsidRDefault="00C755FC" w:rsidP="00C755FC">
            <w:r>
              <w:t>Details</w:t>
            </w:r>
          </w:p>
        </w:tc>
        <w:tc>
          <w:tcPr>
            <w:tcW w:w="970" w:type="pct"/>
          </w:tcPr>
          <w:p w14:paraId="20B7F406" w14:textId="77523850" w:rsidR="00C755FC" w:rsidRDefault="00C755FC" w:rsidP="00C755FC">
            <w:r>
              <w:t>VARCHAR2</w:t>
            </w:r>
          </w:p>
        </w:tc>
        <w:tc>
          <w:tcPr>
            <w:tcW w:w="829" w:type="pct"/>
          </w:tcPr>
          <w:p w14:paraId="4C195987" w14:textId="61EB0B61" w:rsidR="00C755FC" w:rsidRDefault="00C755FC" w:rsidP="00C755FC">
            <w:r>
              <w:t>4000</w:t>
            </w:r>
          </w:p>
        </w:tc>
        <w:tc>
          <w:tcPr>
            <w:tcW w:w="1079" w:type="pct"/>
          </w:tcPr>
          <w:p w14:paraId="038C7799" w14:textId="77777777" w:rsidR="00C755FC" w:rsidRDefault="00C755FC" w:rsidP="00C755FC"/>
        </w:tc>
        <w:tc>
          <w:tcPr>
            <w:tcW w:w="1152" w:type="pct"/>
          </w:tcPr>
          <w:p w14:paraId="07333B50" w14:textId="77777777" w:rsidR="00C755FC" w:rsidRDefault="00C755FC" w:rsidP="00C755FC"/>
        </w:tc>
      </w:tr>
    </w:tbl>
    <w:p w14:paraId="0BAD6169" w14:textId="73A038E9" w:rsidR="00FA15F6" w:rsidRDefault="00FA15F6" w:rsidP="00FA15F6"/>
    <w:p w14:paraId="3321E820" w14:textId="074739D4" w:rsidR="00AE5F5B" w:rsidRDefault="00AE5F5B" w:rsidP="00FA15F6">
      <w:r>
        <w:t xml:space="preserve">All the tables above have a corresponding bookmark table that </w:t>
      </w:r>
      <w:r w:rsidR="005B57A0">
        <w:t>is used to link users with the data that they have bookmarked.</w:t>
      </w:r>
    </w:p>
    <w:p w14:paraId="64B42865" w14:textId="5EEFDDEE" w:rsidR="00B869ED" w:rsidRDefault="00B869ED" w:rsidP="00FA15F6">
      <w:r>
        <w:t>Bookmarked_campus_events</w:t>
      </w:r>
    </w:p>
    <w:tbl>
      <w:tblPr>
        <w:tblStyle w:val="TableGrid"/>
        <w:tblW w:w="5000" w:type="pct"/>
        <w:tblLook w:val="04A0" w:firstRow="1" w:lastRow="0" w:firstColumn="1" w:lastColumn="0" w:noHBand="0" w:noVBand="1"/>
      </w:tblPr>
      <w:tblGrid>
        <w:gridCol w:w="2458"/>
        <w:gridCol w:w="1459"/>
        <w:gridCol w:w="1381"/>
        <w:gridCol w:w="1798"/>
        <w:gridCol w:w="1920"/>
      </w:tblGrid>
      <w:tr w:rsidR="00C755FC" w14:paraId="0E8F80F3" w14:textId="77777777" w:rsidTr="00224EE2">
        <w:tc>
          <w:tcPr>
            <w:tcW w:w="1363" w:type="pct"/>
          </w:tcPr>
          <w:p w14:paraId="45D4AF59" w14:textId="77777777" w:rsidR="00C755FC" w:rsidRDefault="00C755FC" w:rsidP="00C755FC">
            <w:r>
              <w:t>Field name</w:t>
            </w:r>
          </w:p>
        </w:tc>
        <w:tc>
          <w:tcPr>
            <w:tcW w:w="809" w:type="pct"/>
          </w:tcPr>
          <w:p w14:paraId="0B57B2FD" w14:textId="77777777" w:rsidR="00C755FC" w:rsidRDefault="00C755FC" w:rsidP="00C755FC">
            <w:r>
              <w:t>Data type</w:t>
            </w:r>
          </w:p>
        </w:tc>
        <w:tc>
          <w:tcPr>
            <w:tcW w:w="766" w:type="pct"/>
          </w:tcPr>
          <w:p w14:paraId="3E7A5C97" w14:textId="412A7A5B" w:rsidR="00C755FC" w:rsidRDefault="00C755FC" w:rsidP="00C755FC">
            <w:r>
              <w:t>Field size</w:t>
            </w:r>
          </w:p>
        </w:tc>
        <w:tc>
          <w:tcPr>
            <w:tcW w:w="997" w:type="pct"/>
          </w:tcPr>
          <w:p w14:paraId="773EEE09" w14:textId="4388BF1A" w:rsidR="00C755FC" w:rsidRDefault="00C755FC" w:rsidP="00C755FC">
            <w:r>
              <w:t>Data Format</w:t>
            </w:r>
          </w:p>
        </w:tc>
        <w:tc>
          <w:tcPr>
            <w:tcW w:w="1065" w:type="pct"/>
          </w:tcPr>
          <w:p w14:paraId="364BA1EB" w14:textId="46372FF0" w:rsidR="00C755FC" w:rsidRDefault="00C755FC" w:rsidP="00C755FC">
            <w:r>
              <w:t>Key</w:t>
            </w:r>
          </w:p>
        </w:tc>
      </w:tr>
      <w:tr w:rsidR="00C755FC" w14:paraId="33C2F273" w14:textId="77777777" w:rsidTr="00224EE2">
        <w:tc>
          <w:tcPr>
            <w:tcW w:w="1363" w:type="pct"/>
          </w:tcPr>
          <w:p w14:paraId="3252B62E" w14:textId="1B7CA25E" w:rsidR="00C755FC" w:rsidRDefault="00C755FC" w:rsidP="00C755FC">
            <w:r>
              <w:t>Username</w:t>
            </w:r>
          </w:p>
        </w:tc>
        <w:tc>
          <w:tcPr>
            <w:tcW w:w="809" w:type="pct"/>
          </w:tcPr>
          <w:p w14:paraId="2A23DCA0" w14:textId="5A8B8D93" w:rsidR="00C755FC" w:rsidRDefault="00C755FC" w:rsidP="00C755FC">
            <w:r>
              <w:t>NUMBER</w:t>
            </w:r>
          </w:p>
        </w:tc>
        <w:tc>
          <w:tcPr>
            <w:tcW w:w="766" w:type="pct"/>
          </w:tcPr>
          <w:p w14:paraId="3CD3BEC4" w14:textId="7ABB5D82" w:rsidR="00C755FC" w:rsidRDefault="00C755FC" w:rsidP="00C755FC">
            <w:r>
              <w:t>Dynamic</w:t>
            </w:r>
          </w:p>
        </w:tc>
        <w:tc>
          <w:tcPr>
            <w:tcW w:w="997" w:type="pct"/>
          </w:tcPr>
          <w:p w14:paraId="224A3A79" w14:textId="77777777" w:rsidR="00C755FC" w:rsidRDefault="00C755FC" w:rsidP="00C755FC"/>
        </w:tc>
        <w:tc>
          <w:tcPr>
            <w:tcW w:w="1065" w:type="pct"/>
          </w:tcPr>
          <w:p w14:paraId="0C18F02F" w14:textId="4D4A6D15" w:rsidR="00C755FC" w:rsidRDefault="00224EE2" w:rsidP="00C755FC">
            <w:r>
              <w:t>PRIMARY KEY</w:t>
            </w:r>
          </w:p>
        </w:tc>
      </w:tr>
      <w:tr w:rsidR="00224EE2" w14:paraId="5B4021B7" w14:textId="77777777" w:rsidTr="00224EE2">
        <w:tc>
          <w:tcPr>
            <w:tcW w:w="1363" w:type="pct"/>
          </w:tcPr>
          <w:p w14:paraId="58DBE22B" w14:textId="6610AE64" w:rsidR="00224EE2" w:rsidRDefault="00224EE2" w:rsidP="00224EE2">
            <w:r>
              <w:t>Campus_event_id</w:t>
            </w:r>
          </w:p>
        </w:tc>
        <w:tc>
          <w:tcPr>
            <w:tcW w:w="809" w:type="pct"/>
          </w:tcPr>
          <w:p w14:paraId="068074E6" w14:textId="29FDECCE" w:rsidR="00224EE2" w:rsidRDefault="00224EE2" w:rsidP="00224EE2">
            <w:r>
              <w:t>NUMBER</w:t>
            </w:r>
          </w:p>
        </w:tc>
        <w:tc>
          <w:tcPr>
            <w:tcW w:w="766" w:type="pct"/>
          </w:tcPr>
          <w:p w14:paraId="091156E7" w14:textId="523F3E4C" w:rsidR="00224EE2" w:rsidRDefault="00224EE2" w:rsidP="00224EE2">
            <w:r>
              <w:t>Dynamic</w:t>
            </w:r>
          </w:p>
        </w:tc>
        <w:tc>
          <w:tcPr>
            <w:tcW w:w="997" w:type="pct"/>
          </w:tcPr>
          <w:p w14:paraId="793F89FF" w14:textId="77777777" w:rsidR="00224EE2" w:rsidRDefault="00224EE2" w:rsidP="00224EE2"/>
        </w:tc>
        <w:tc>
          <w:tcPr>
            <w:tcW w:w="1065" w:type="pct"/>
          </w:tcPr>
          <w:p w14:paraId="6726EC32" w14:textId="777174F6" w:rsidR="00224EE2" w:rsidRDefault="00224EE2" w:rsidP="00224EE2">
            <w:r>
              <w:t>FOREIGN KEY</w:t>
            </w:r>
          </w:p>
        </w:tc>
      </w:tr>
    </w:tbl>
    <w:p w14:paraId="6C20EA98" w14:textId="4DAE6599" w:rsidR="00B869ED" w:rsidRDefault="00B869ED" w:rsidP="00FA15F6"/>
    <w:p w14:paraId="367C71D4" w14:textId="5100D637" w:rsidR="00B869ED" w:rsidRDefault="00B869ED" w:rsidP="00FA15F6">
      <w:r>
        <w:t>Bookmarked_local_events</w:t>
      </w:r>
    </w:p>
    <w:tbl>
      <w:tblPr>
        <w:tblStyle w:val="TableGrid"/>
        <w:tblW w:w="5000" w:type="pct"/>
        <w:tblLook w:val="04A0" w:firstRow="1" w:lastRow="0" w:firstColumn="1" w:lastColumn="0" w:noHBand="0" w:noVBand="1"/>
      </w:tblPr>
      <w:tblGrid>
        <w:gridCol w:w="2195"/>
        <w:gridCol w:w="1518"/>
        <w:gridCol w:w="1437"/>
        <w:gridCol w:w="1870"/>
        <w:gridCol w:w="1996"/>
      </w:tblGrid>
      <w:tr w:rsidR="00C755FC" w14:paraId="6953752A" w14:textId="77777777" w:rsidTr="00224EE2">
        <w:tc>
          <w:tcPr>
            <w:tcW w:w="1217" w:type="pct"/>
          </w:tcPr>
          <w:p w14:paraId="33B13367" w14:textId="77777777" w:rsidR="00C755FC" w:rsidRDefault="00C755FC" w:rsidP="00C755FC">
            <w:r>
              <w:t>Field name</w:t>
            </w:r>
          </w:p>
        </w:tc>
        <w:tc>
          <w:tcPr>
            <w:tcW w:w="842" w:type="pct"/>
          </w:tcPr>
          <w:p w14:paraId="300DB762" w14:textId="77777777" w:rsidR="00C755FC" w:rsidRDefault="00C755FC" w:rsidP="00C755FC">
            <w:r>
              <w:t>Data type</w:t>
            </w:r>
          </w:p>
        </w:tc>
        <w:tc>
          <w:tcPr>
            <w:tcW w:w="797" w:type="pct"/>
          </w:tcPr>
          <w:p w14:paraId="1940F096" w14:textId="72A61465" w:rsidR="00C755FC" w:rsidRDefault="00C755FC" w:rsidP="00C755FC">
            <w:r>
              <w:t>Field size</w:t>
            </w:r>
          </w:p>
        </w:tc>
        <w:tc>
          <w:tcPr>
            <w:tcW w:w="1037" w:type="pct"/>
          </w:tcPr>
          <w:p w14:paraId="6B5A76FE" w14:textId="1E6AFE9F" w:rsidR="00C755FC" w:rsidRDefault="00C755FC" w:rsidP="00C755FC">
            <w:r>
              <w:t>Data Format</w:t>
            </w:r>
          </w:p>
        </w:tc>
        <w:tc>
          <w:tcPr>
            <w:tcW w:w="1107" w:type="pct"/>
          </w:tcPr>
          <w:p w14:paraId="2B0E9413" w14:textId="2EC9CA8F" w:rsidR="00C755FC" w:rsidRDefault="00C755FC" w:rsidP="00C755FC">
            <w:r>
              <w:t>Key</w:t>
            </w:r>
          </w:p>
        </w:tc>
      </w:tr>
      <w:tr w:rsidR="00C755FC" w14:paraId="64245D9B" w14:textId="77777777" w:rsidTr="00224EE2">
        <w:tc>
          <w:tcPr>
            <w:tcW w:w="1217" w:type="pct"/>
          </w:tcPr>
          <w:p w14:paraId="41C2CB69" w14:textId="456CF3CA" w:rsidR="00C755FC" w:rsidRDefault="00C755FC" w:rsidP="00AE5F5B">
            <w:r>
              <w:t>Username</w:t>
            </w:r>
          </w:p>
        </w:tc>
        <w:tc>
          <w:tcPr>
            <w:tcW w:w="842" w:type="pct"/>
          </w:tcPr>
          <w:p w14:paraId="69025E59" w14:textId="75C0B5E1" w:rsidR="00C755FC" w:rsidRDefault="00224EE2" w:rsidP="00AE5F5B">
            <w:r>
              <w:t>NUMBER</w:t>
            </w:r>
          </w:p>
        </w:tc>
        <w:tc>
          <w:tcPr>
            <w:tcW w:w="797" w:type="pct"/>
          </w:tcPr>
          <w:p w14:paraId="1AEA690E" w14:textId="065312F6" w:rsidR="00224EE2" w:rsidRDefault="00224EE2" w:rsidP="00AE5F5B">
            <w:r>
              <w:t>Dynamic</w:t>
            </w:r>
          </w:p>
        </w:tc>
        <w:tc>
          <w:tcPr>
            <w:tcW w:w="1037" w:type="pct"/>
          </w:tcPr>
          <w:p w14:paraId="2DCD0711" w14:textId="77777777" w:rsidR="00C755FC" w:rsidRDefault="00C755FC" w:rsidP="00AE5F5B"/>
        </w:tc>
        <w:tc>
          <w:tcPr>
            <w:tcW w:w="1107" w:type="pct"/>
          </w:tcPr>
          <w:p w14:paraId="45763D8F" w14:textId="1BD50F12" w:rsidR="00C755FC" w:rsidRDefault="00224EE2" w:rsidP="00AE5F5B">
            <w:r>
              <w:t>PRIMARY KEY</w:t>
            </w:r>
          </w:p>
        </w:tc>
      </w:tr>
      <w:tr w:rsidR="00224EE2" w14:paraId="7F0ED7A8" w14:textId="77777777" w:rsidTr="00224EE2">
        <w:tc>
          <w:tcPr>
            <w:tcW w:w="1217" w:type="pct"/>
          </w:tcPr>
          <w:p w14:paraId="6227E829" w14:textId="1B3FD603" w:rsidR="00224EE2" w:rsidRDefault="00224EE2" w:rsidP="00224EE2">
            <w:r>
              <w:t>Local_event_id</w:t>
            </w:r>
          </w:p>
        </w:tc>
        <w:tc>
          <w:tcPr>
            <w:tcW w:w="842" w:type="pct"/>
          </w:tcPr>
          <w:p w14:paraId="30025978" w14:textId="63A012A6" w:rsidR="00224EE2" w:rsidRDefault="00224EE2" w:rsidP="00224EE2">
            <w:r>
              <w:t>NUMBER</w:t>
            </w:r>
          </w:p>
        </w:tc>
        <w:tc>
          <w:tcPr>
            <w:tcW w:w="797" w:type="pct"/>
          </w:tcPr>
          <w:p w14:paraId="652F0BA3" w14:textId="2F5F5AD4" w:rsidR="00224EE2" w:rsidRDefault="00224EE2" w:rsidP="00224EE2">
            <w:r>
              <w:t>Dynamic</w:t>
            </w:r>
          </w:p>
        </w:tc>
        <w:tc>
          <w:tcPr>
            <w:tcW w:w="1037" w:type="pct"/>
          </w:tcPr>
          <w:p w14:paraId="58DE4B26" w14:textId="77777777" w:rsidR="00224EE2" w:rsidRDefault="00224EE2" w:rsidP="00224EE2"/>
        </w:tc>
        <w:tc>
          <w:tcPr>
            <w:tcW w:w="1107" w:type="pct"/>
          </w:tcPr>
          <w:p w14:paraId="0B38046F" w14:textId="764D8378" w:rsidR="00224EE2" w:rsidRDefault="00224EE2" w:rsidP="00224EE2">
            <w:r>
              <w:t>FOREIGN KEY</w:t>
            </w:r>
          </w:p>
        </w:tc>
      </w:tr>
    </w:tbl>
    <w:p w14:paraId="764E44C5" w14:textId="77777777" w:rsidR="00B869ED" w:rsidRDefault="00B869ED" w:rsidP="00FA15F6"/>
    <w:p w14:paraId="2826D094" w14:textId="13E94023" w:rsidR="00B869ED" w:rsidRDefault="00B869ED" w:rsidP="00FA15F6">
      <w:r>
        <w:t>Bookmarked_local_support</w:t>
      </w:r>
    </w:p>
    <w:tbl>
      <w:tblPr>
        <w:tblStyle w:val="TableGrid"/>
        <w:tblW w:w="5000" w:type="pct"/>
        <w:tblLook w:val="04A0" w:firstRow="1" w:lastRow="0" w:firstColumn="1" w:lastColumn="0" w:noHBand="0" w:noVBand="1"/>
      </w:tblPr>
      <w:tblGrid>
        <w:gridCol w:w="2544"/>
        <w:gridCol w:w="1886"/>
        <w:gridCol w:w="1242"/>
        <w:gridCol w:w="1617"/>
        <w:gridCol w:w="1727"/>
      </w:tblGrid>
      <w:tr w:rsidR="00C755FC" w14:paraId="454CF25E" w14:textId="77777777" w:rsidTr="00224EE2">
        <w:tc>
          <w:tcPr>
            <w:tcW w:w="1410" w:type="pct"/>
          </w:tcPr>
          <w:p w14:paraId="28A055D7" w14:textId="77777777" w:rsidR="00C755FC" w:rsidRDefault="00C755FC" w:rsidP="00C755FC">
            <w:r>
              <w:t>Field name</w:t>
            </w:r>
          </w:p>
        </w:tc>
        <w:tc>
          <w:tcPr>
            <w:tcW w:w="1046" w:type="pct"/>
          </w:tcPr>
          <w:p w14:paraId="2A09D2A7" w14:textId="77777777" w:rsidR="00C755FC" w:rsidRDefault="00C755FC" w:rsidP="00C755FC">
            <w:r>
              <w:t>Data type</w:t>
            </w:r>
          </w:p>
        </w:tc>
        <w:tc>
          <w:tcPr>
            <w:tcW w:w="689" w:type="pct"/>
          </w:tcPr>
          <w:p w14:paraId="55E31753" w14:textId="5504831D" w:rsidR="00C755FC" w:rsidRDefault="00C755FC" w:rsidP="00C755FC">
            <w:r>
              <w:t>Field size</w:t>
            </w:r>
          </w:p>
        </w:tc>
        <w:tc>
          <w:tcPr>
            <w:tcW w:w="897" w:type="pct"/>
          </w:tcPr>
          <w:p w14:paraId="0402B003" w14:textId="443FEA96" w:rsidR="00C755FC" w:rsidRDefault="00C755FC" w:rsidP="00C755FC">
            <w:r>
              <w:t>Data Format</w:t>
            </w:r>
          </w:p>
        </w:tc>
        <w:tc>
          <w:tcPr>
            <w:tcW w:w="958" w:type="pct"/>
          </w:tcPr>
          <w:p w14:paraId="51A86C3B" w14:textId="485422FA" w:rsidR="00C755FC" w:rsidRDefault="00C755FC" w:rsidP="00C755FC">
            <w:r>
              <w:t>Key</w:t>
            </w:r>
          </w:p>
        </w:tc>
      </w:tr>
      <w:tr w:rsidR="00C755FC" w14:paraId="1314A538" w14:textId="77777777" w:rsidTr="00224EE2">
        <w:tc>
          <w:tcPr>
            <w:tcW w:w="1410" w:type="pct"/>
          </w:tcPr>
          <w:p w14:paraId="33FADF4F" w14:textId="4480EA0B" w:rsidR="00C755FC" w:rsidRDefault="00C755FC" w:rsidP="00AE5F5B">
            <w:r>
              <w:t>Username</w:t>
            </w:r>
          </w:p>
        </w:tc>
        <w:tc>
          <w:tcPr>
            <w:tcW w:w="1046" w:type="pct"/>
          </w:tcPr>
          <w:p w14:paraId="3A55A767" w14:textId="68337E5C" w:rsidR="00C755FC" w:rsidRDefault="00224EE2" w:rsidP="00AE5F5B">
            <w:r>
              <w:t>NUMBER</w:t>
            </w:r>
          </w:p>
        </w:tc>
        <w:tc>
          <w:tcPr>
            <w:tcW w:w="689" w:type="pct"/>
          </w:tcPr>
          <w:p w14:paraId="0303DBC2" w14:textId="6030C893" w:rsidR="00C755FC" w:rsidRDefault="00224EE2" w:rsidP="00AE5F5B">
            <w:r>
              <w:t>Dynamic</w:t>
            </w:r>
          </w:p>
        </w:tc>
        <w:tc>
          <w:tcPr>
            <w:tcW w:w="897" w:type="pct"/>
          </w:tcPr>
          <w:p w14:paraId="461263F0" w14:textId="77777777" w:rsidR="00C755FC" w:rsidRDefault="00C755FC" w:rsidP="00AE5F5B"/>
        </w:tc>
        <w:tc>
          <w:tcPr>
            <w:tcW w:w="958" w:type="pct"/>
          </w:tcPr>
          <w:p w14:paraId="30003597" w14:textId="76B28B18" w:rsidR="00C755FC" w:rsidRDefault="00224EE2" w:rsidP="00AE5F5B">
            <w:r>
              <w:t>PRIMARY KEY</w:t>
            </w:r>
          </w:p>
        </w:tc>
      </w:tr>
      <w:tr w:rsidR="00224EE2" w14:paraId="3530DC14" w14:textId="77777777" w:rsidTr="00224EE2">
        <w:tc>
          <w:tcPr>
            <w:tcW w:w="1410" w:type="pct"/>
          </w:tcPr>
          <w:p w14:paraId="1A131423" w14:textId="638CE9B3" w:rsidR="00224EE2" w:rsidRDefault="00224EE2" w:rsidP="00224EE2">
            <w:r>
              <w:t>Local_support_name</w:t>
            </w:r>
          </w:p>
        </w:tc>
        <w:tc>
          <w:tcPr>
            <w:tcW w:w="1046" w:type="pct"/>
          </w:tcPr>
          <w:p w14:paraId="68F83E6E" w14:textId="10408D31" w:rsidR="00224EE2" w:rsidRDefault="00224EE2" w:rsidP="00224EE2">
            <w:r>
              <w:t>VARCHAR2</w:t>
            </w:r>
          </w:p>
        </w:tc>
        <w:tc>
          <w:tcPr>
            <w:tcW w:w="689" w:type="pct"/>
          </w:tcPr>
          <w:p w14:paraId="167FF940" w14:textId="177140D2" w:rsidR="00224EE2" w:rsidRDefault="00224EE2" w:rsidP="00224EE2">
            <w:r>
              <w:t>200</w:t>
            </w:r>
          </w:p>
        </w:tc>
        <w:tc>
          <w:tcPr>
            <w:tcW w:w="897" w:type="pct"/>
          </w:tcPr>
          <w:p w14:paraId="4689C652" w14:textId="77777777" w:rsidR="00224EE2" w:rsidRDefault="00224EE2" w:rsidP="00224EE2"/>
        </w:tc>
        <w:tc>
          <w:tcPr>
            <w:tcW w:w="958" w:type="pct"/>
          </w:tcPr>
          <w:p w14:paraId="0082CE4C" w14:textId="32BAB16D" w:rsidR="00224EE2" w:rsidRDefault="00224EE2" w:rsidP="00224EE2">
            <w:r>
              <w:t>FOREIGN KEY</w:t>
            </w:r>
          </w:p>
        </w:tc>
      </w:tr>
    </w:tbl>
    <w:p w14:paraId="31A4A20B" w14:textId="77777777" w:rsidR="00B869ED" w:rsidRDefault="00B869ED" w:rsidP="00FA15F6"/>
    <w:p w14:paraId="4E8BE1BC" w14:textId="06C36A09" w:rsidR="00B869ED" w:rsidRDefault="00B869ED" w:rsidP="00FA15F6">
      <w:r>
        <w:t>Bookmarked_local_poi</w:t>
      </w:r>
    </w:p>
    <w:tbl>
      <w:tblPr>
        <w:tblStyle w:val="TableGrid"/>
        <w:tblW w:w="5000" w:type="pct"/>
        <w:tblLook w:val="04A0" w:firstRow="1" w:lastRow="0" w:firstColumn="1" w:lastColumn="0" w:noHBand="0" w:noVBand="1"/>
      </w:tblPr>
      <w:tblGrid>
        <w:gridCol w:w="2158"/>
        <w:gridCol w:w="1999"/>
        <w:gridCol w:w="1316"/>
        <w:gridCol w:w="1713"/>
        <w:gridCol w:w="1830"/>
      </w:tblGrid>
      <w:tr w:rsidR="00C755FC" w14:paraId="4F04175C" w14:textId="77777777" w:rsidTr="00224EE2">
        <w:tc>
          <w:tcPr>
            <w:tcW w:w="1196" w:type="pct"/>
          </w:tcPr>
          <w:p w14:paraId="32A48590" w14:textId="77777777" w:rsidR="00C755FC" w:rsidRDefault="00C755FC" w:rsidP="00C755FC">
            <w:r>
              <w:t>Field name</w:t>
            </w:r>
          </w:p>
        </w:tc>
        <w:tc>
          <w:tcPr>
            <w:tcW w:w="1108" w:type="pct"/>
          </w:tcPr>
          <w:p w14:paraId="6CA4C585" w14:textId="77777777" w:rsidR="00C755FC" w:rsidRDefault="00C755FC" w:rsidP="00C755FC">
            <w:r>
              <w:t>Data type</w:t>
            </w:r>
          </w:p>
        </w:tc>
        <w:tc>
          <w:tcPr>
            <w:tcW w:w="730" w:type="pct"/>
          </w:tcPr>
          <w:p w14:paraId="083A61DA" w14:textId="3166E2F5" w:rsidR="00C755FC" w:rsidRDefault="00C755FC" w:rsidP="00C755FC">
            <w:r>
              <w:t>Field size</w:t>
            </w:r>
          </w:p>
        </w:tc>
        <w:tc>
          <w:tcPr>
            <w:tcW w:w="950" w:type="pct"/>
          </w:tcPr>
          <w:p w14:paraId="42C89647" w14:textId="703F0868" w:rsidR="00C755FC" w:rsidRDefault="00C755FC" w:rsidP="00C755FC">
            <w:r>
              <w:t>Data Format</w:t>
            </w:r>
          </w:p>
        </w:tc>
        <w:tc>
          <w:tcPr>
            <w:tcW w:w="1015" w:type="pct"/>
          </w:tcPr>
          <w:p w14:paraId="5DCAFACB" w14:textId="34B1F7BE" w:rsidR="00C755FC" w:rsidRDefault="00C755FC" w:rsidP="00C755FC">
            <w:r>
              <w:t>Key</w:t>
            </w:r>
          </w:p>
        </w:tc>
      </w:tr>
      <w:tr w:rsidR="00C755FC" w14:paraId="191258F9" w14:textId="77777777" w:rsidTr="00224EE2">
        <w:tc>
          <w:tcPr>
            <w:tcW w:w="1196" w:type="pct"/>
          </w:tcPr>
          <w:p w14:paraId="6B01078D" w14:textId="2E4C408E" w:rsidR="00C755FC" w:rsidRDefault="00C755FC" w:rsidP="00AE5F5B">
            <w:r>
              <w:t>Username</w:t>
            </w:r>
          </w:p>
        </w:tc>
        <w:tc>
          <w:tcPr>
            <w:tcW w:w="1108" w:type="pct"/>
          </w:tcPr>
          <w:p w14:paraId="218B91FA" w14:textId="6E40FA4B" w:rsidR="00C755FC" w:rsidRDefault="00224EE2" w:rsidP="00AE5F5B">
            <w:r>
              <w:t>NUMBER</w:t>
            </w:r>
          </w:p>
        </w:tc>
        <w:tc>
          <w:tcPr>
            <w:tcW w:w="730" w:type="pct"/>
          </w:tcPr>
          <w:p w14:paraId="026BF113" w14:textId="54047F43" w:rsidR="00C755FC" w:rsidRDefault="00224EE2" w:rsidP="00AE5F5B">
            <w:r>
              <w:t>Dynamic</w:t>
            </w:r>
          </w:p>
        </w:tc>
        <w:tc>
          <w:tcPr>
            <w:tcW w:w="950" w:type="pct"/>
          </w:tcPr>
          <w:p w14:paraId="020C23CC" w14:textId="77777777" w:rsidR="00C755FC" w:rsidRDefault="00C755FC" w:rsidP="00AE5F5B"/>
        </w:tc>
        <w:tc>
          <w:tcPr>
            <w:tcW w:w="1015" w:type="pct"/>
          </w:tcPr>
          <w:p w14:paraId="14ABACD6" w14:textId="72443F4E" w:rsidR="00C755FC" w:rsidRDefault="00224EE2" w:rsidP="00AE5F5B">
            <w:r>
              <w:t>PRIMARY KEY</w:t>
            </w:r>
          </w:p>
        </w:tc>
      </w:tr>
      <w:tr w:rsidR="00C755FC" w14:paraId="1E3A9E5D" w14:textId="77777777" w:rsidTr="00224EE2">
        <w:trPr>
          <w:trHeight w:val="64"/>
        </w:trPr>
        <w:tc>
          <w:tcPr>
            <w:tcW w:w="1196" w:type="pct"/>
          </w:tcPr>
          <w:p w14:paraId="6FEC0A04" w14:textId="5F1CFFA2" w:rsidR="00C755FC" w:rsidRDefault="00C755FC" w:rsidP="00AE5F5B">
            <w:r>
              <w:t>Local_poi_name</w:t>
            </w:r>
          </w:p>
        </w:tc>
        <w:tc>
          <w:tcPr>
            <w:tcW w:w="1108" w:type="pct"/>
          </w:tcPr>
          <w:p w14:paraId="4D49392F" w14:textId="76CF7821" w:rsidR="00C755FC" w:rsidRDefault="00224EE2" w:rsidP="00AE5F5B">
            <w:r>
              <w:t>VARCHAR2</w:t>
            </w:r>
          </w:p>
        </w:tc>
        <w:tc>
          <w:tcPr>
            <w:tcW w:w="730" w:type="pct"/>
          </w:tcPr>
          <w:p w14:paraId="0D239220" w14:textId="6EE0DA58" w:rsidR="00C755FC" w:rsidRDefault="00224EE2" w:rsidP="00AE5F5B">
            <w:r>
              <w:t>200</w:t>
            </w:r>
          </w:p>
        </w:tc>
        <w:tc>
          <w:tcPr>
            <w:tcW w:w="950" w:type="pct"/>
          </w:tcPr>
          <w:p w14:paraId="28A98522" w14:textId="77777777" w:rsidR="00C755FC" w:rsidRDefault="00C755FC" w:rsidP="00AE5F5B"/>
        </w:tc>
        <w:tc>
          <w:tcPr>
            <w:tcW w:w="1015" w:type="pct"/>
          </w:tcPr>
          <w:p w14:paraId="64FB7815" w14:textId="42DB9ECE" w:rsidR="00C755FC" w:rsidRDefault="00224EE2" w:rsidP="00AE5F5B">
            <w:r>
              <w:t>FOREIGN KEY</w:t>
            </w:r>
          </w:p>
        </w:tc>
      </w:tr>
    </w:tbl>
    <w:p w14:paraId="11C7A228" w14:textId="52823210" w:rsidR="00B869ED" w:rsidRDefault="00B869ED" w:rsidP="00FA15F6"/>
    <w:p w14:paraId="67C7648E" w14:textId="6541F5A7" w:rsidR="005B57A0" w:rsidRDefault="005B57A0" w:rsidP="005B57A0">
      <w:pPr>
        <w:pStyle w:val="Heading2"/>
      </w:pPr>
      <w:bookmarkStart w:id="27" w:name="_Toc41159161"/>
      <w:r>
        <w:t>SQL</w:t>
      </w:r>
      <w:bookmarkEnd w:id="27"/>
    </w:p>
    <w:p w14:paraId="67DFC837" w14:textId="0EE3EA27" w:rsidR="00EC584A" w:rsidRPr="005B57A0" w:rsidRDefault="00EC584A" w:rsidP="005B57A0">
      <w:r>
        <w:t>Below is the SQL code used in order to make the tables shown above.</w:t>
      </w:r>
    </w:p>
    <w:tbl>
      <w:tblPr>
        <w:tblStyle w:val="TableGrid"/>
        <w:tblW w:w="0" w:type="auto"/>
        <w:tblLook w:val="04A0" w:firstRow="1" w:lastRow="0" w:firstColumn="1" w:lastColumn="0" w:noHBand="0" w:noVBand="1"/>
      </w:tblPr>
      <w:tblGrid>
        <w:gridCol w:w="4508"/>
        <w:gridCol w:w="4508"/>
      </w:tblGrid>
      <w:tr w:rsidR="00EC584A" w14:paraId="4C06AF6F" w14:textId="77777777" w:rsidTr="00EC584A">
        <w:tc>
          <w:tcPr>
            <w:tcW w:w="4508" w:type="dxa"/>
            <w:tcBorders>
              <w:top w:val="nil"/>
              <w:left w:val="nil"/>
              <w:bottom w:val="nil"/>
              <w:right w:val="nil"/>
            </w:tcBorders>
          </w:tcPr>
          <w:p w14:paraId="2E831E91" w14:textId="77777777" w:rsidR="00EC584A" w:rsidRDefault="00EC584A" w:rsidP="00EC584A">
            <w:r>
              <w:t>-- Make campus events table</w:t>
            </w:r>
          </w:p>
          <w:p w14:paraId="77387D95" w14:textId="77777777" w:rsidR="00EC584A" w:rsidRDefault="00EC584A" w:rsidP="00EC584A">
            <w:r>
              <w:t>CREATE TABLE campus_events(</w:t>
            </w:r>
          </w:p>
          <w:p w14:paraId="4D36C652" w14:textId="77777777" w:rsidR="00EC584A" w:rsidRDefault="00EC584A" w:rsidP="00EC584A">
            <w:r>
              <w:t xml:space="preserve">    id NUMBER NOT NULL CONSTRAINT campus_events_id_pk PRIMARY KEY,</w:t>
            </w:r>
          </w:p>
          <w:p w14:paraId="4963281B" w14:textId="77777777" w:rsidR="00EC584A" w:rsidRDefault="00EC584A" w:rsidP="00EC584A">
            <w:r>
              <w:t xml:space="preserve">    name VARCHAR2(200) NOT NULL,</w:t>
            </w:r>
          </w:p>
          <w:p w14:paraId="7C06785C" w14:textId="77777777" w:rsidR="00EC584A" w:rsidRDefault="00EC584A" w:rsidP="00EC584A">
            <w:r>
              <w:t xml:space="preserve">    start_timestamp TIMESTAMP NOT NULL,</w:t>
            </w:r>
          </w:p>
          <w:p w14:paraId="1F44587C" w14:textId="77777777" w:rsidR="00EC584A" w:rsidRDefault="00EC584A" w:rsidP="00EC584A">
            <w:r>
              <w:t xml:space="preserve">    end_timestamp TIMESTAMP NOT NULL,</w:t>
            </w:r>
          </w:p>
          <w:p w14:paraId="1C0358A7" w14:textId="77777777" w:rsidR="00EC584A" w:rsidRDefault="00EC584A" w:rsidP="00EC584A">
            <w:r>
              <w:t xml:space="preserve">    location VARCHAR2(1000) NOT NULL,</w:t>
            </w:r>
          </w:p>
          <w:p w14:paraId="476CBCB5" w14:textId="77777777" w:rsidR="00EC584A" w:rsidRDefault="00EC584A" w:rsidP="00EC584A">
            <w:r>
              <w:t xml:space="preserve">    details VARCHAR2(4000) NOT NULL</w:t>
            </w:r>
          </w:p>
          <w:p w14:paraId="09150F83" w14:textId="196007AA" w:rsidR="00EC584A" w:rsidRDefault="00EC584A" w:rsidP="00EC584A">
            <w:r>
              <w:t>);</w:t>
            </w:r>
          </w:p>
          <w:p w14:paraId="0800CAEB" w14:textId="77777777" w:rsidR="00EC584A" w:rsidRDefault="00EC584A" w:rsidP="00EC584A">
            <w:r>
              <w:t>-- Make sequence for trigger later</w:t>
            </w:r>
          </w:p>
          <w:p w14:paraId="217540EF" w14:textId="77777777" w:rsidR="00EC584A" w:rsidRDefault="00EC584A" w:rsidP="00EC584A">
            <w:r>
              <w:t>CREATE SEQUENCE campus_events_id_sequence;</w:t>
            </w:r>
          </w:p>
          <w:p w14:paraId="2A48E711" w14:textId="77777777" w:rsidR="00EC584A" w:rsidRDefault="00EC584A" w:rsidP="00EC584A"/>
          <w:p w14:paraId="49D553A3" w14:textId="77777777" w:rsidR="00EC584A" w:rsidRDefault="00EC584A" w:rsidP="00EC584A">
            <w:r>
              <w:t>-- Trigger to do incerement</w:t>
            </w:r>
          </w:p>
          <w:p w14:paraId="17F6739A" w14:textId="77777777" w:rsidR="00EC584A" w:rsidRDefault="00EC584A" w:rsidP="00EC584A">
            <w:r>
              <w:lastRenderedPageBreak/>
              <w:t>CREATE OR REPLACE TRIGGER campus_events_on_insert</w:t>
            </w:r>
          </w:p>
          <w:p w14:paraId="64BD9730" w14:textId="77777777" w:rsidR="00EC584A" w:rsidRDefault="00EC584A" w:rsidP="00EC584A">
            <w:r>
              <w:t xml:space="preserve">  BEFORE INSERT ON campus_events</w:t>
            </w:r>
          </w:p>
          <w:p w14:paraId="585DE7C6" w14:textId="77777777" w:rsidR="00EC584A" w:rsidRDefault="00EC584A" w:rsidP="00EC584A">
            <w:r>
              <w:t xml:space="preserve">  FOR EACH ROW</w:t>
            </w:r>
          </w:p>
          <w:p w14:paraId="259180E1" w14:textId="77777777" w:rsidR="00EC584A" w:rsidRDefault="00EC584A" w:rsidP="00EC584A">
            <w:r>
              <w:t>BEGIN</w:t>
            </w:r>
          </w:p>
          <w:p w14:paraId="5A0A0B6F" w14:textId="77777777" w:rsidR="00EC584A" w:rsidRDefault="00EC584A" w:rsidP="00EC584A">
            <w:r>
              <w:t xml:space="preserve">  SELECT campus_events_id_sequence.nextval</w:t>
            </w:r>
          </w:p>
          <w:p w14:paraId="4E65770B" w14:textId="77777777" w:rsidR="00EC584A" w:rsidRDefault="00EC584A" w:rsidP="00EC584A">
            <w:r>
              <w:t xml:space="preserve">  INTO :new.id</w:t>
            </w:r>
          </w:p>
          <w:p w14:paraId="2594B30B" w14:textId="77777777" w:rsidR="00EC584A" w:rsidRDefault="00EC584A" w:rsidP="00EC584A">
            <w:r>
              <w:t xml:space="preserve">  FROM dual;</w:t>
            </w:r>
          </w:p>
          <w:p w14:paraId="6C9A3844" w14:textId="69C337D4" w:rsidR="00EC584A" w:rsidRDefault="00EC584A" w:rsidP="00EC584A">
            <w:r>
              <w:t>END;</w:t>
            </w:r>
          </w:p>
          <w:p w14:paraId="736D7CB0" w14:textId="77777777" w:rsidR="00EC584A" w:rsidRDefault="00EC584A" w:rsidP="00EC584A">
            <w:r>
              <w:t>-- Make bookmarked campus event table</w:t>
            </w:r>
          </w:p>
          <w:p w14:paraId="4A557308" w14:textId="77777777" w:rsidR="00EC584A" w:rsidRDefault="00EC584A" w:rsidP="00EC584A">
            <w:r>
              <w:t>CREATE TABLE bookmarked_campus_events(</w:t>
            </w:r>
          </w:p>
          <w:p w14:paraId="4B2AE6ED" w14:textId="77777777" w:rsidR="00EC584A" w:rsidRDefault="00EC584A" w:rsidP="00EC584A">
            <w:r>
              <w:t xml:space="preserve">    username NUMBER NOT NULL CONSTRAINT student_id_bookmark_campus_events_pk PRIMARY KEY,</w:t>
            </w:r>
          </w:p>
          <w:p w14:paraId="47E9F6F3" w14:textId="77777777" w:rsidR="00EC584A" w:rsidRDefault="00EC584A" w:rsidP="00EC584A">
            <w:r>
              <w:t xml:space="preserve">    campus_event_id NUMBER,</w:t>
            </w:r>
          </w:p>
          <w:p w14:paraId="75B3B4D8" w14:textId="77777777" w:rsidR="00EC584A" w:rsidRDefault="00EC584A" w:rsidP="00EC584A">
            <w:r>
              <w:t xml:space="preserve">    CONSTRAINT campus_event_id_fk FOREIGN KEY (campus_event_id) REFERENCES campus_events(id)</w:t>
            </w:r>
          </w:p>
          <w:p w14:paraId="54C63EF4" w14:textId="77777777" w:rsidR="00EC584A" w:rsidRDefault="00EC584A" w:rsidP="00FA15F6">
            <w:r>
              <w:t>);</w:t>
            </w:r>
          </w:p>
          <w:p w14:paraId="4976DC11" w14:textId="5688AF9F" w:rsidR="00EC584A" w:rsidRDefault="00EC584A" w:rsidP="00FA15F6"/>
        </w:tc>
        <w:tc>
          <w:tcPr>
            <w:tcW w:w="4508" w:type="dxa"/>
            <w:tcBorders>
              <w:top w:val="nil"/>
              <w:left w:val="nil"/>
              <w:bottom w:val="nil"/>
              <w:right w:val="nil"/>
            </w:tcBorders>
          </w:tcPr>
          <w:p w14:paraId="02532D7C" w14:textId="77777777" w:rsidR="00EC584A" w:rsidRDefault="00EC584A" w:rsidP="00EC584A">
            <w:r>
              <w:lastRenderedPageBreak/>
              <w:t>-- Make local events table</w:t>
            </w:r>
          </w:p>
          <w:p w14:paraId="4C049A7B" w14:textId="77777777" w:rsidR="00EC584A" w:rsidRDefault="00EC584A" w:rsidP="00EC584A">
            <w:r>
              <w:t>CREATE TABLE local_events(</w:t>
            </w:r>
          </w:p>
          <w:p w14:paraId="67A72F82" w14:textId="77777777" w:rsidR="00EC584A" w:rsidRDefault="00EC584A" w:rsidP="00EC584A">
            <w:r>
              <w:t xml:space="preserve">    id NUMBER NOT NULL CONSTRAINT local_events_id_pk PRIMARY KEY,</w:t>
            </w:r>
          </w:p>
          <w:p w14:paraId="13D6825E" w14:textId="77777777" w:rsidR="00EC584A" w:rsidRDefault="00EC584A" w:rsidP="00EC584A">
            <w:r>
              <w:t xml:space="preserve">    name VARCHAR2(200) NOT NULL,</w:t>
            </w:r>
          </w:p>
          <w:p w14:paraId="27541875" w14:textId="77777777" w:rsidR="00EC584A" w:rsidRDefault="00EC584A" w:rsidP="00EC584A">
            <w:r>
              <w:t xml:space="preserve">    start_timestamp TIMESTAMP NOT NULL,</w:t>
            </w:r>
          </w:p>
          <w:p w14:paraId="603AFED8" w14:textId="77777777" w:rsidR="00EC584A" w:rsidRDefault="00EC584A" w:rsidP="00EC584A">
            <w:r>
              <w:t xml:space="preserve">    end_timestamp TIMESTAMP NOT NULL,</w:t>
            </w:r>
          </w:p>
          <w:p w14:paraId="524F831A" w14:textId="77777777" w:rsidR="00EC584A" w:rsidRDefault="00EC584A" w:rsidP="00EC584A">
            <w:r>
              <w:t xml:space="preserve">    location VARCHAR2(1000) NOT NULL,</w:t>
            </w:r>
          </w:p>
          <w:p w14:paraId="4F656618" w14:textId="77777777" w:rsidR="00EC584A" w:rsidRDefault="00EC584A" w:rsidP="00EC584A">
            <w:r>
              <w:t xml:space="preserve">    details VARCHAR2(4000) NOT NULL</w:t>
            </w:r>
          </w:p>
          <w:p w14:paraId="2E99781F" w14:textId="1412BB15" w:rsidR="00EC584A" w:rsidRDefault="00EC584A" w:rsidP="00EC584A">
            <w:r>
              <w:t>);</w:t>
            </w:r>
          </w:p>
          <w:p w14:paraId="50A20DCF" w14:textId="77777777" w:rsidR="00EC584A" w:rsidRDefault="00EC584A" w:rsidP="00EC584A">
            <w:r>
              <w:t>-- Make sequence for trigger later</w:t>
            </w:r>
          </w:p>
          <w:p w14:paraId="267CC04F" w14:textId="2D9FE28E" w:rsidR="00EC584A" w:rsidRDefault="00EC584A" w:rsidP="00EC584A">
            <w:r>
              <w:t>CREATE SEQUENCE local_events_id_sequence;</w:t>
            </w:r>
          </w:p>
          <w:p w14:paraId="1AEA6E25" w14:textId="77777777" w:rsidR="00EC584A" w:rsidRDefault="00EC584A" w:rsidP="00EC584A">
            <w:r>
              <w:t>-- Trigger to do incerement</w:t>
            </w:r>
          </w:p>
          <w:p w14:paraId="2E9033F2" w14:textId="77777777" w:rsidR="00EC584A" w:rsidRDefault="00EC584A" w:rsidP="00EC584A">
            <w:r>
              <w:t>CREATE OR REPLACE TRIGGER local_events_on_insert</w:t>
            </w:r>
          </w:p>
          <w:p w14:paraId="6D258EB9" w14:textId="77777777" w:rsidR="00EC584A" w:rsidRDefault="00EC584A" w:rsidP="00EC584A">
            <w:r>
              <w:t xml:space="preserve">  BEFORE INSERT ON local_events</w:t>
            </w:r>
          </w:p>
          <w:p w14:paraId="54E137CE" w14:textId="77777777" w:rsidR="00EC584A" w:rsidRDefault="00EC584A" w:rsidP="00EC584A">
            <w:r>
              <w:lastRenderedPageBreak/>
              <w:t xml:space="preserve">  FOR EACH ROW</w:t>
            </w:r>
          </w:p>
          <w:p w14:paraId="5F26C98D" w14:textId="77777777" w:rsidR="00EC584A" w:rsidRDefault="00EC584A" w:rsidP="00EC584A">
            <w:r>
              <w:t>BEGIN</w:t>
            </w:r>
          </w:p>
          <w:p w14:paraId="6E0F1FC1" w14:textId="77777777" w:rsidR="00EC584A" w:rsidRDefault="00EC584A" w:rsidP="00EC584A">
            <w:r>
              <w:t xml:space="preserve">  SELECT local_events_id_sequence.nextval</w:t>
            </w:r>
          </w:p>
          <w:p w14:paraId="554220C7" w14:textId="77777777" w:rsidR="00EC584A" w:rsidRDefault="00EC584A" w:rsidP="00EC584A">
            <w:r>
              <w:t xml:space="preserve">  INTO :new.id</w:t>
            </w:r>
          </w:p>
          <w:p w14:paraId="64F06143" w14:textId="77777777" w:rsidR="00EC584A" w:rsidRDefault="00EC584A" w:rsidP="00EC584A">
            <w:r>
              <w:t xml:space="preserve">  FROM dual;</w:t>
            </w:r>
          </w:p>
          <w:p w14:paraId="6FA412BC" w14:textId="01419C7B" w:rsidR="00EC584A" w:rsidRDefault="00EC584A" w:rsidP="00EC584A">
            <w:r>
              <w:t>END;</w:t>
            </w:r>
          </w:p>
          <w:p w14:paraId="046FA186" w14:textId="77777777" w:rsidR="00EC584A" w:rsidRDefault="00EC584A" w:rsidP="00EC584A">
            <w:r>
              <w:t>-- Make bookmarked local event table</w:t>
            </w:r>
          </w:p>
          <w:p w14:paraId="49944275" w14:textId="77777777" w:rsidR="00EC584A" w:rsidRDefault="00EC584A" w:rsidP="00EC584A">
            <w:r>
              <w:t>CREATE TABLE bookmarked_local_events(</w:t>
            </w:r>
          </w:p>
          <w:p w14:paraId="57C665DC" w14:textId="77777777" w:rsidR="00EC584A" w:rsidRDefault="00EC584A" w:rsidP="00EC584A">
            <w:r>
              <w:t xml:space="preserve">    username NUMBER NOT NULL CONSTRAINT student_id_bookmark_local_events_pk PRIMARY KEY,</w:t>
            </w:r>
          </w:p>
          <w:p w14:paraId="713E7D37" w14:textId="77777777" w:rsidR="00EC584A" w:rsidRDefault="00EC584A" w:rsidP="00EC584A">
            <w:r>
              <w:t xml:space="preserve">    local_event_id NUMBER,</w:t>
            </w:r>
          </w:p>
          <w:p w14:paraId="05568E16" w14:textId="77777777" w:rsidR="00EC584A" w:rsidRDefault="00EC584A" w:rsidP="00EC584A">
            <w:r>
              <w:t xml:space="preserve">    CONSTRAINT local_event_id_fk FOREIGN KEY (local_event_id) REFERENCES local_events(id)</w:t>
            </w:r>
          </w:p>
          <w:p w14:paraId="6FE5554F" w14:textId="13F0EBE2" w:rsidR="00EC584A" w:rsidRDefault="00EC584A" w:rsidP="00EC584A">
            <w:r>
              <w:t>);</w:t>
            </w:r>
          </w:p>
        </w:tc>
      </w:tr>
      <w:tr w:rsidR="00EC584A" w14:paraId="613DB7FB" w14:textId="77777777" w:rsidTr="00EC584A">
        <w:tc>
          <w:tcPr>
            <w:tcW w:w="4508" w:type="dxa"/>
            <w:tcBorders>
              <w:top w:val="nil"/>
              <w:left w:val="nil"/>
              <w:bottom w:val="nil"/>
              <w:right w:val="nil"/>
            </w:tcBorders>
          </w:tcPr>
          <w:p w14:paraId="3527B499" w14:textId="77777777" w:rsidR="00EC584A" w:rsidRDefault="00EC584A" w:rsidP="00EC584A">
            <w:r>
              <w:t>-- Make local support table</w:t>
            </w:r>
          </w:p>
          <w:p w14:paraId="4F482EA4" w14:textId="77777777" w:rsidR="00EC584A" w:rsidRDefault="00EC584A" w:rsidP="00EC584A">
            <w:r>
              <w:t>CREATE TABLE local_support(</w:t>
            </w:r>
          </w:p>
          <w:p w14:paraId="1F323A59" w14:textId="77777777" w:rsidR="00EC584A" w:rsidRDefault="00EC584A" w:rsidP="00EC584A">
            <w:r>
              <w:t xml:space="preserve">    name VARCHAR2(200) NOT NULL CONSTRAINT support_pk PRIMARY KEY,</w:t>
            </w:r>
          </w:p>
          <w:p w14:paraId="64F529F8" w14:textId="77777777" w:rsidR="00EC584A" w:rsidRDefault="00EC584A" w:rsidP="00EC584A">
            <w:r>
              <w:t xml:space="preserve">    location VARCHAR2(1000) NOT NULL,</w:t>
            </w:r>
          </w:p>
          <w:p w14:paraId="2C57ED6E" w14:textId="77777777" w:rsidR="00EC584A" w:rsidRDefault="00EC584A" w:rsidP="00EC584A">
            <w:r>
              <w:t xml:space="preserve">    details VARCHAR2(4000) NOT NULL</w:t>
            </w:r>
          </w:p>
          <w:p w14:paraId="5BA4B4F7" w14:textId="4D1CD3B4" w:rsidR="00EC584A" w:rsidRDefault="00EC584A" w:rsidP="00EC584A">
            <w:r>
              <w:t>);</w:t>
            </w:r>
          </w:p>
          <w:p w14:paraId="58BF4C6F" w14:textId="77777777" w:rsidR="00EC584A" w:rsidRDefault="00EC584A" w:rsidP="00EC584A">
            <w:r>
              <w:t>-- Make bookmarked support table</w:t>
            </w:r>
          </w:p>
          <w:p w14:paraId="3DE41CF6" w14:textId="77777777" w:rsidR="00EC584A" w:rsidRDefault="00EC584A" w:rsidP="00EC584A">
            <w:r>
              <w:t>CREATE TABLE bookmarked_support(</w:t>
            </w:r>
          </w:p>
          <w:p w14:paraId="7337CCA6" w14:textId="77777777" w:rsidR="00EC584A" w:rsidRDefault="00EC584A" w:rsidP="00EC584A">
            <w:r>
              <w:t xml:space="preserve">    username NUMBER NOT NULL CONSTRAINT student_id_bookmark_support_pk PRIMARY KEY,</w:t>
            </w:r>
          </w:p>
          <w:p w14:paraId="3EB300DA" w14:textId="77777777" w:rsidR="00EC584A" w:rsidRDefault="00EC584A" w:rsidP="00EC584A">
            <w:r>
              <w:t xml:space="preserve">    local_support_name VARCHAR2(200),</w:t>
            </w:r>
          </w:p>
          <w:p w14:paraId="74349178" w14:textId="77777777" w:rsidR="00EC584A" w:rsidRDefault="00EC584A" w:rsidP="00EC584A">
            <w:r>
              <w:t xml:space="preserve">    CONSTRAINT support_name_fk FOREIGN KEY (local_support_name) REFERENCES local_support(name)</w:t>
            </w:r>
          </w:p>
          <w:p w14:paraId="3785195B" w14:textId="40D07D34" w:rsidR="00EC584A" w:rsidRDefault="00EC584A" w:rsidP="00FA15F6">
            <w:r>
              <w:t>);</w:t>
            </w:r>
          </w:p>
        </w:tc>
        <w:tc>
          <w:tcPr>
            <w:tcW w:w="4508" w:type="dxa"/>
            <w:tcBorders>
              <w:top w:val="nil"/>
              <w:left w:val="nil"/>
              <w:bottom w:val="nil"/>
              <w:right w:val="nil"/>
            </w:tcBorders>
          </w:tcPr>
          <w:p w14:paraId="2A0AEACF" w14:textId="77777777" w:rsidR="00EC584A" w:rsidRDefault="00EC584A" w:rsidP="00EC584A">
            <w:r>
              <w:t>-- Make points of interest table</w:t>
            </w:r>
          </w:p>
          <w:p w14:paraId="7FDED08D" w14:textId="77777777" w:rsidR="00EC584A" w:rsidRDefault="00EC584A" w:rsidP="00EC584A">
            <w:r>
              <w:t>CREATE TABLE local_poi(</w:t>
            </w:r>
          </w:p>
          <w:p w14:paraId="21F3AAC2" w14:textId="77777777" w:rsidR="00EC584A" w:rsidRDefault="00EC584A" w:rsidP="00EC584A">
            <w:r>
              <w:t xml:space="preserve">    name VARCHAR2(200) NOT NULL CONSTRAINT local_poi_id_pk PRIMARY KEY,</w:t>
            </w:r>
          </w:p>
          <w:p w14:paraId="1BEA9FEF" w14:textId="77777777" w:rsidR="00EC584A" w:rsidRDefault="00EC584A" w:rsidP="00EC584A">
            <w:r>
              <w:t xml:space="preserve">    location VARCHAR2(1000) NOT NULL,</w:t>
            </w:r>
          </w:p>
          <w:p w14:paraId="130643EE" w14:textId="77777777" w:rsidR="00EC584A" w:rsidRDefault="00EC584A" w:rsidP="00EC584A">
            <w:r>
              <w:t xml:space="preserve">    details VARCHAR2(4000) NOT NULL</w:t>
            </w:r>
          </w:p>
          <w:p w14:paraId="3978C440" w14:textId="65F282FF" w:rsidR="00EC584A" w:rsidRDefault="00EC584A" w:rsidP="00EC584A">
            <w:r>
              <w:t>);</w:t>
            </w:r>
          </w:p>
          <w:p w14:paraId="690DAEFA" w14:textId="77777777" w:rsidR="00EC584A" w:rsidRDefault="00EC584A" w:rsidP="00EC584A">
            <w:r>
              <w:t>-- Make bookmarked point of interest table</w:t>
            </w:r>
          </w:p>
          <w:p w14:paraId="4CFEA3F5" w14:textId="77777777" w:rsidR="00EC584A" w:rsidRDefault="00EC584A" w:rsidP="00EC584A">
            <w:r>
              <w:t>CREATE TABLE bookmarked_poi(</w:t>
            </w:r>
          </w:p>
          <w:p w14:paraId="5FE4C080" w14:textId="77777777" w:rsidR="00EC584A" w:rsidRDefault="00EC584A" w:rsidP="00EC584A">
            <w:r>
              <w:t xml:space="preserve">    username NUMBER NOT NULL CONSTRAINT student_id_bookmark_poi_pk PRIMARY KEY,</w:t>
            </w:r>
          </w:p>
          <w:p w14:paraId="65B9C7D0" w14:textId="77777777" w:rsidR="00EC584A" w:rsidRDefault="00EC584A" w:rsidP="00EC584A">
            <w:r>
              <w:t xml:space="preserve">    local_poi_name VARCHAR2(200),</w:t>
            </w:r>
          </w:p>
          <w:p w14:paraId="2333642F" w14:textId="77777777" w:rsidR="00EC584A" w:rsidRDefault="00EC584A" w:rsidP="00EC584A">
            <w:r>
              <w:t xml:space="preserve">    CONSTRAINT poi_name_fk FOREIGN KEY (local_poi_name) REFERENCES local_poi(name)</w:t>
            </w:r>
          </w:p>
          <w:p w14:paraId="082A7E58" w14:textId="1C95FB25" w:rsidR="00EC584A" w:rsidRDefault="00EC584A" w:rsidP="00FA15F6">
            <w:r>
              <w:t>);</w:t>
            </w:r>
          </w:p>
        </w:tc>
      </w:tr>
    </w:tbl>
    <w:p w14:paraId="7E07DE31" w14:textId="77777777" w:rsidR="00EC584A" w:rsidRPr="00FA15F6" w:rsidRDefault="00EC584A" w:rsidP="00FA15F6"/>
    <w:p w14:paraId="53B246A8" w14:textId="6021C230" w:rsidR="009A5485" w:rsidRDefault="00B21514" w:rsidP="005E2FB4">
      <w:pPr>
        <w:pStyle w:val="Heading1"/>
      </w:pPr>
      <w:bookmarkStart w:id="28" w:name="_Toc41159162"/>
      <w:r w:rsidRPr="00AB7A89">
        <w:t>User-interface design</w:t>
      </w:r>
      <w:bookmarkEnd w:id="28"/>
    </w:p>
    <w:p w14:paraId="1D365ADE" w14:textId="080BCD40" w:rsidR="004A10D4" w:rsidRDefault="00B02895" w:rsidP="00B02895">
      <w:r>
        <w:t>The client has said that the system should be easy to use. In order to do this the design should be a simple and as straight forward as possible. The client should also work on multiple platforms and devices, so the front-end design should be designed around multiple devices instead of just one.</w:t>
      </w:r>
    </w:p>
    <w:p w14:paraId="47CDD3AF" w14:textId="3AB94B8A" w:rsidR="004A10D4" w:rsidRDefault="004A10D4" w:rsidP="00B02895">
      <w:r>
        <w:t>Home Page</w:t>
      </w:r>
    </w:p>
    <w:p w14:paraId="6F34463F" w14:textId="77777777" w:rsidR="004A10D4" w:rsidRDefault="004A10D4" w:rsidP="00B02895"/>
    <w:p w14:paraId="30AD4EF4" w14:textId="41CB5A3C" w:rsidR="00B02895" w:rsidRDefault="004A10D4" w:rsidP="00B02895">
      <w:r>
        <w:rPr>
          <w:noProof/>
        </w:rPr>
        <w:lastRenderedPageBreak/>
        <mc:AlternateContent>
          <mc:Choice Requires="wpg">
            <w:drawing>
              <wp:anchor distT="0" distB="0" distL="114300" distR="114300" simplePos="0" relativeHeight="251670528" behindDoc="0" locked="0" layoutInCell="1" allowOverlap="1" wp14:anchorId="250E79B1" wp14:editId="405A1DC2">
                <wp:simplePos x="0" y="0"/>
                <wp:positionH relativeFrom="margin">
                  <wp:align>left</wp:align>
                </wp:positionH>
                <wp:positionV relativeFrom="paragraph">
                  <wp:posOffset>0</wp:posOffset>
                </wp:positionV>
                <wp:extent cx="2962275" cy="2281555"/>
                <wp:effectExtent l="0" t="0" r="28575" b="23495"/>
                <wp:wrapTopAndBottom/>
                <wp:docPr id="21" name="Group 21"/>
                <wp:cNvGraphicFramePr/>
                <a:graphic xmlns:a="http://schemas.openxmlformats.org/drawingml/2006/main">
                  <a:graphicData uri="http://schemas.microsoft.com/office/word/2010/wordprocessingGroup">
                    <wpg:wgp>
                      <wpg:cNvGrpSpPr/>
                      <wpg:grpSpPr>
                        <a:xfrm>
                          <a:off x="0" y="0"/>
                          <a:ext cx="2962275" cy="2282024"/>
                          <a:chOff x="0" y="0"/>
                          <a:chExt cx="2962275" cy="2282024"/>
                        </a:xfrm>
                      </wpg:grpSpPr>
                      <wps:wsp>
                        <wps:cNvPr id="3" name="Rectangle 3"/>
                        <wps:cNvSpPr/>
                        <wps:spPr>
                          <a:xfrm>
                            <a:off x="0" y="0"/>
                            <a:ext cx="2962275" cy="2282024"/>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127221" y="103367"/>
                            <a:ext cx="336431" cy="336431"/>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5030" y="755374"/>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1280160" y="74742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075291" y="74742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wps:cNvSpPr/>
                        <wps:spPr>
                          <a:xfrm>
                            <a:off x="485030" y="1423283"/>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19"/>
                        <wps:cNvSpPr/>
                        <wps:spPr>
                          <a:xfrm>
                            <a:off x="1280160" y="1415332"/>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Rectangle 20"/>
                        <wps:cNvSpPr/>
                        <wps:spPr>
                          <a:xfrm>
                            <a:off x="2075291" y="1415332"/>
                            <a:ext cx="508635" cy="5086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27340479" id="Group 21" o:spid="_x0000_s1026" style="position:absolute;margin-left:0;margin-top:0;width:233.25pt;height:179.65pt;z-index:251670528;mso-position-horizontal:left;mso-position-horizontal-relative:margin;mso-height-relative:margin" coordsize="29622,228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">
                <v:rect id="Rectangle 3" o:spid="_x0000_s1027" style="position:absolute;width:29622;height:22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" fillcolor="white [3201]" strokecolor="black [3213]" strokeweight="1pt"/>
                <v:rect id="Rectangle 5" o:spid="_x0000_s1028" style="position:absolute;left:1272;top:1033;width:3364;height:33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" fillcolor="#4472c4 [3204]" strokecolor="#1f3763 [1604]" strokeweight="1pt"/>
                <v:rect id="Rectangle 6" o:spid="_x0000_s1029" style="position:absolute;left:4850;top:7553;width:5086;height:5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" fillcolor="#4472c4 [3204]" strokecolor="#1f3763 [1604]" strokeweight="1pt"/>
                <v:rect id="Rectangle 12" o:spid="_x0000_s1030" style="position:absolute;left:12801;top:7474;width:5086;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" fillcolor="#4472c4 [3204]" strokecolor="#1f3763 [1604]" strokeweight="1pt"/>
                <v:rect id="Rectangle 13" o:spid="_x0000_s1031" style="position:absolute;left:20752;top:7474;width:5087;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" fillcolor="#4472c4 [3204]" strokecolor="#1f3763 [1604]" strokeweight="1pt"/>
                <v:rect id="Rectangle 18" o:spid="_x0000_s1032" style="position:absolute;left:4850;top:14232;width:5086;height:50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" fillcolor="#4472c4 [3204]" strokecolor="#1f3763 [1604]" strokeweight="1pt"/>
                <v:rect id="Rectangle 19" o:spid="_x0000_s1033" style="position:absolute;left:12801;top:14153;width:5086;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" fillcolor="#4472c4 [3204]" strokecolor="#1f3763 [1604]" strokeweight="1pt"/>
                <v:rect id="Rectangle 20" o:spid="_x0000_s1034" style="position:absolute;left:20752;top:14153;width:5087;height:50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" fillcolor="#4472c4 [3204]" strokecolor="#1f3763 [1604]" strokeweight="1pt"/>
                <w10:wrap type="topAndBottom" anchorx="margin"/>
              </v:group>
            </w:pict>
          </mc:Fallback>
        </mc:AlternateContent>
      </w:r>
      <w:r>
        <w:br/>
        <w:t>The home page is designed to be as simple as possible. In the top left is a navigation menu button that will open the navigation menu on the left with buttons to all the different pages. The buttons to the pages are also on the main page, three wide and how ever many down, depending on the need. Having the buttons like this mean that no matter the size of the page they will be easy to see and use.</w:t>
      </w:r>
    </w:p>
    <w:p w14:paraId="31616AB1" w14:textId="514125A9" w:rsidR="004A10D4" w:rsidRDefault="004A10D4" w:rsidP="00B02895">
      <w:r>
        <w:t>All other pages will link back to the homepage and the navigation bar will be accessible everywhere, so people should not get lost within the app.</w:t>
      </w:r>
    </w:p>
    <w:p w14:paraId="4B4EAFFE" w14:textId="3D7AA711" w:rsidR="00DD45C1" w:rsidRDefault="00DD45C1" w:rsidP="00B02895">
      <w:r>
        <w:t>The other pages will mainly be a list of buttons that when clicked will display more information</w:t>
      </w:r>
      <w:r w:rsidR="006467B6">
        <w:t xml:space="preserve"> and have a button to bookmark for later.</w:t>
      </w:r>
    </w:p>
    <w:p w14:paraId="2EA21E6B" w14:textId="77777777" w:rsidR="00B02895" w:rsidRDefault="00B02895" w:rsidP="00B02895"/>
    <w:p w14:paraId="29FF9267" w14:textId="3F930C2C" w:rsidR="009A5485" w:rsidRDefault="00B21514" w:rsidP="005E2FB4">
      <w:pPr>
        <w:pStyle w:val="Heading1"/>
      </w:pPr>
      <w:bookmarkStart w:id="29" w:name="_Toc41159163"/>
      <w:r w:rsidRPr="00AB7A89">
        <w:t>Security</w:t>
      </w:r>
      <w:bookmarkEnd w:id="29"/>
    </w:p>
    <w:p w14:paraId="0746C583" w14:textId="18D4F6DC" w:rsidR="00CA3291" w:rsidRDefault="00CA3291" w:rsidP="00CA3291">
      <w:r>
        <w:t>The program has a few different security levels that determine what can be seen. These levels are admin, event manager, lecturer/teacher, student and guest.</w:t>
      </w:r>
    </w:p>
    <w:p w14:paraId="21F6EC53" w14:textId="36956CD5" w:rsidR="00CA3291" w:rsidRDefault="00CA3291" w:rsidP="00CA3291">
      <w:r>
        <w:t>Having these levels of security greatly protects the software from unauthorised usage.</w:t>
      </w:r>
    </w:p>
    <w:p w14:paraId="1D7CEC17" w14:textId="5057574F" w:rsidR="00CA3291" w:rsidRPr="00CA3291" w:rsidRDefault="00CA3291" w:rsidP="00CA3291">
      <w:r>
        <w:t>The admin will have overall control, meaning they can see and change everything. The event manager</w:t>
      </w:r>
      <w:r w:rsidR="00FC7E1B">
        <w:t xml:space="preserve"> will be able to add and remove events. The lecturers will have the same control as students for now, but this can be changed depending on the future of the program. The students can see and bookmark </w:t>
      </w:r>
      <w:r w:rsidR="007C676B">
        <w:t>the different things available and guests can only view things.</w:t>
      </w:r>
      <w:bookmarkStart w:id="30" w:name="_GoBack"/>
      <w:bookmarkEnd w:id="30"/>
    </w:p>
    <w:p w14:paraId="3BF7B00C" w14:textId="757780A4" w:rsidR="009A5485" w:rsidRDefault="00B21514" w:rsidP="005E2FB4">
      <w:pPr>
        <w:pStyle w:val="Heading1"/>
      </w:pPr>
      <w:bookmarkStart w:id="31" w:name="_Toc41159164"/>
      <w:r w:rsidRPr="00AB7A89">
        <w:lastRenderedPageBreak/>
        <w:t>Implementation of kiosk</w:t>
      </w:r>
      <w:bookmarkEnd w:id="31"/>
    </w:p>
    <w:p w14:paraId="5F096D79" w14:textId="2375B398" w:rsidR="009A5485" w:rsidRDefault="00B21514" w:rsidP="005E2FB4">
      <w:pPr>
        <w:pStyle w:val="Heading1"/>
      </w:pPr>
      <w:bookmarkStart w:id="32" w:name="_Toc41159165"/>
      <w:r w:rsidRPr="00AB7A89">
        <w:t>Innovations</w:t>
      </w:r>
      <w:bookmarkEnd w:id="32"/>
    </w:p>
    <w:p w14:paraId="77DE4D23" w14:textId="3EA38D6F" w:rsidR="009A5485" w:rsidRDefault="00B21514" w:rsidP="005E2FB4">
      <w:pPr>
        <w:pStyle w:val="Heading1"/>
      </w:pPr>
      <w:bookmarkStart w:id="33" w:name="_Toc41159166"/>
      <w:r w:rsidRPr="00AB7A89">
        <w:t>Test system</w:t>
      </w:r>
      <w:bookmarkEnd w:id="33"/>
    </w:p>
    <w:p w14:paraId="54990D6E" w14:textId="5F46EA9E" w:rsidR="009A5485" w:rsidRDefault="00B21514" w:rsidP="005E2FB4">
      <w:pPr>
        <w:pStyle w:val="Heading1"/>
      </w:pPr>
      <w:bookmarkStart w:id="34" w:name="_Toc41159167"/>
      <w:r w:rsidRPr="00AB7A89">
        <w:t>Future evolutions</w:t>
      </w:r>
      <w:bookmarkEnd w:id="34"/>
    </w:p>
    <w:p w14:paraId="6CA8C67B" w14:textId="59FD237A" w:rsidR="009A5485" w:rsidRDefault="00B21514" w:rsidP="005E2FB4">
      <w:pPr>
        <w:pStyle w:val="Heading1"/>
      </w:pPr>
      <w:bookmarkStart w:id="35" w:name="_Toc41159168"/>
      <w:r w:rsidRPr="00AB7A89">
        <w:t>Conclusion</w:t>
      </w:r>
      <w:bookmarkEnd w:id="35"/>
    </w:p>
    <w:p w14:paraId="405253AB" w14:textId="36D30F42" w:rsidR="009A5485" w:rsidRDefault="00B21514" w:rsidP="005E2FB4">
      <w:pPr>
        <w:pStyle w:val="Heading1"/>
      </w:pPr>
      <w:bookmarkStart w:id="36" w:name="_Toc41159169"/>
      <w:r w:rsidRPr="00AB7A89">
        <w:t>References</w:t>
      </w:r>
      <w:bookmarkEnd w:id="36"/>
    </w:p>
    <w:p w14:paraId="750C00E0" w14:textId="21D34031" w:rsidR="00B21514" w:rsidRPr="00AB7A89" w:rsidRDefault="00B21514" w:rsidP="005E2FB4">
      <w:pPr>
        <w:pStyle w:val="Heading1"/>
      </w:pPr>
      <w:bookmarkStart w:id="37" w:name="_Toc41159170"/>
      <w:r w:rsidRPr="00AB7A89">
        <w:t>Appendix</w:t>
      </w:r>
      <w:bookmarkEnd w:id="37"/>
    </w:p>
    <w:p w14:paraId="2702012B" w14:textId="3160A5FB" w:rsidR="00F90AA8" w:rsidRDefault="00F90AA8" w:rsidP="00B21514">
      <w:pPr>
        <w:rPr>
          <w:b/>
          <w:bCs/>
          <w:sz w:val="24"/>
          <w:szCs w:val="24"/>
          <w:u w:val="single"/>
        </w:rPr>
      </w:pPr>
    </w:p>
    <w:p w14:paraId="63CC665F" w14:textId="77777777" w:rsidR="009A5485" w:rsidRDefault="009A5485" w:rsidP="00B21514">
      <w:pPr>
        <w:rPr>
          <w:b/>
          <w:bCs/>
          <w:sz w:val="24"/>
          <w:szCs w:val="24"/>
          <w:u w:val="single"/>
        </w:rPr>
      </w:pPr>
    </w:p>
    <w:sectPr w:rsidR="009A5485">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B2B975" w14:textId="77777777" w:rsidR="00D2315B" w:rsidRDefault="00D2315B" w:rsidP="00FD21ED">
      <w:pPr>
        <w:spacing w:after="0" w:line="240" w:lineRule="auto"/>
      </w:pPr>
      <w:r>
        <w:separator/>
      </w:r>
    </w:p>
  </w:endnote>
  <w:endnote w:type="continuationSeparator" w:id="0">
    <w:p w14:paraId="05C789F3" w14:textId="77777777" w:rsidR="00D2315B" w:rsidRDefault="00D2315B" w:rsidP="00FD21E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4287649"/>
      <w:docPartObj>
        <w:docPartGallery w:val="Page Numbers (Bottom of Page)"/>
        <w:docPartUnique/>
      </w:docPartObj>
    </w:sdtPr>
    <w:sdtEndPr>
      <w:rPr>
        <w:noProof/>
      </w:rPr>
    </w:sdtEndPr>
    <w:sdtContent>
      <w:p w14:paraId="34888329" w14:textId="77777777" w:rsidR="00AE5F5B" w:rsidRDefault="00AE5F5B">
        <w:pPr>
          <w:pStyle w:val="Footer"/>
          <w:jc w:val="center"/>
        </w:pPr>
      </w:p>
      <w:p w14:paraId="6B0418E5" w14:textId="14CBEFE8" w:rsidR="00AE5F5B" w:rsidRDefault="00AE5F5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D13B84" w14:textId="77777777" w:rsidR="00AE5F5B" w:rsidRDefault="00AE5F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D6A1ED" w14:textId="77777777" w:rsidR="00D2315B" w:rsidRDefault="00D2315B" w:rsidP="00FD21ED">
      <w:pPr>
        <w:spacing w:after="0" w:line="240" w:lineRule="auto"/>
      </w:pPr>
      <w:r>
        <w:separator/>
      </w:r>
    </w:p>
  </w:footnote>
  <w:footnote w:type="continuationSeparator" w:id="0">
    <w:p w14:paraId="5C66BC9A" w14:textId="77777777" w:rsidR="00D2315B" w:rsidRDefault="00D2315B" w:rsidP="00FD21E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5D2964"/>
    <w:multiLevelType w:val="multilevel"/>
    <w:tmpl w:val="1B504E8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 w15:restartNumberingAfterBreak="0">
    <w:nsid w:val="151B6CE9"/>
    <w:multiLevelType w:val="multilevel"/>
    <w:tmpl w:val="060C72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90E6430"/>
    <w:multiLevelType w:val="multilevel"/>
    <w:tmpl w:val="C658BB4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F692BC0"/>
    <w:multiLevelType w:val="multilevel"/>
    <w:tmpl w:val="655839A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31012A88"/>
    <w:multiLevelType w:val="multilevel"/>
    <w:tmpl w:val="DFEC170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33A507E2"/>
    <w:multiLevelType w:val="multilevel"/>
    <w:tmpl w:val="383492A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345B4D35"/>
    <w:multiLevelType w:val="multilevel"/>
    <w:tmpl w:val="7210495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7" w15:restartNumberingAfterBreak="0">
    <w:nsid w:val="4667122E"/>
    <w:multiLevelType w:val="multilevel"/>
    <w:tmpl w:val="483A563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8" w15:restartNumberingAfterBreak="0">
    <w:nsid w:val="4D712529"/>
    <w:multiLevelType w:val="multilevel"/>
    <w:tmpl w:val="7CD6A4A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9" w15:restartNumberingAfterBreak="0">
    <w:nsid w:val="57C977A9"/>
    <w:multiLevelType w:val="multilevel"/>
    <w:tmpl w:val="E288F9D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0" w15:restartNumberingAfterBreak="0">
    <w:nsid w:val="5AA0061B"/>
    <w:multiLevelType w:val="multilevel"/>
    <w:tmpl w:val="DC60D69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66F061E8"/>
    <w:multiLevelType w:val="multilevel"/>
    <w:tmpl w:val="9B78EE9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6D2F7BBD"/>
    <w:multiLevelType w:val="multilevel"/>
    <w:tmpl w:val="B1B27D78"/>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3" w15:restartNumberingAfterBreak="0">
    <w:nsid w:val="6F1B216F"/>
    <w:multiLevelType w:val="multilevel"/>
    <w:tmpl w:val="952EA176"/>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4" w15:restartNumberingAfterBreak="0">
    <w:nsid w:val="7F455281"/>
    <w:multiLevelType w:val="multilevel"/>
    <w:tmpl w:val="CA98D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0"/>
  </w:num>
  <w:num w:numId="2">
    <w:abstractNumId w:val="6"/>
  </w:num>
  <w:num w:numId="3">
    <w:abstractNumId w:val="14"/>
  </w:num>
  <w:num w:numId="4">
    <w:abstractNumId w:val="0"/>
  </w:num>
  <w:num w:numId="5">
    <w:abstractNumId w:val="9"/>
  </w:num>
  <w:num w:numId="6">
    <w:abstractNumId w:val="7"/>
  </w:num>
  <w:num w:numId="7">
    <w:abstractNumId w:val="13"/>
  </w:num>
  <w:num w:numId="8">
    <w:abstractNumId w:val="2"/>
  </w:num>
  <w:num w:numId="9">
    <w:abstractNumId w:val="3"/>
  </w:num>
  <w:num w:numId="10">
    <w:abstractNumId w:val="1"/>
  </w:num>
  <w:num w:numId="11">
    <w:abstractNumId w:val="12"/>
  </w:num>
  <w:num w:numId="12">
    <w:abstractNumId w:val="11"/>
  </w:num>
  <w:num w:numId="13">
    <w:abstractNumId w:val="8"/>
  </w:num>
  <w:num w:numId="14">
    <w:abstractNumId w:val="5"/>
  </w:num>
  <w:num w:numId="1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M7U0NTYzMDUzMzVT0lEKTi0uzszPAykwqQUAV/BD5CwAAAA="/>
  </w:docVars>
  <w:rsids>
    <w:rsidRoot w:val="00B21514"/>
    <w:rsid w:val="00121836"/>
    <w:rsid w:val="001C2590"/>
    <w:rsid w:val="00224EE2"/>
    <w:rsid w:val="003D46FD"/>
    <w:rsid w:val="00467D3D"/>
    <w:rsid w:val="00491182"/>
    <w:rsid w:val="004A10D4"/>
    <w:rsid w:val="00525E6F"/>
    <w:rsid w:val="005B1161"/>
    <w:rsid w:val="005B57A0"/>
    <w:rsid w:val="005C099E"/>
    <w:rsid w:val="005E2FB4"/>
    <w:rsid w:val="006467B6"/>
    <w:rsid w:val="00671B8C"/>
    <w:rsid w:val="00747D6E"/>
    <w:rsid w:val="007570AE"/>
    <w:rsid w:val="007B27E3"/>
    <w:rsid w:val="007C676B"/>
    <w:rsid w:val="007E6511"/>
    <w:rsid w:val="008A4BA0"/>
    <w:rsid w:val="009A3DD2"/>
    <w:rsid w:val="009A5485"/>
    <w:rsid w:val="009C140B"/>
    <w:rsid w:val="009E2012"/>
    <w:rsid w:val="009F4965"/>
    <w:rsid w:val="00A97F9F"/>
    <w:rsid w:val="00AB7A89"/>
    <w:rsid w:val="00AE5F5B"/>
    <w:rsid w:val="00B02895"/>
    <w:rsid w:val="00B21514"/>
    <w:rsid w:val="00B869ED"/>
    <w:rsid w:val="00BB215C"/>
    <w:rsid w:val="00BC56CB"/>
    <w:rsid w:val="00BF7550"/>
    <w:rsid w:val="00C755FC"/>
    <w:rsid w:val="00CA3291"/>
    <w:rsid w:val="00D2315B"/>
    <w:rsid w:val="00D41DF2"/>
    <w:rsid w:val="00D805CF"/>
    <w:rsid w:val="00DD45C1"/>
    <w:rsid w:val="00E35A6C"/>
    <w:rsid w:val="00E45503"/>
    <w:rsid w:val="00EC584A"/>
    <w:rsid w:val="00F90AA8"/>
    <w:rsid w:val="00FA15F6"/>
    <w:rsid w:val="00FB22AF"/>
    <w:rsid w:val="00FC7E1B"/>
    <w:rsid w:val="00FD21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14398D"/>
  <w15:chartTrackingRefBased/>
  <w15:docId w15:val="{0BF93872-13C0-42AB-955A-2CF31B8BA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5F6"/>
    <w:pPr>
      <w:spacing w:line="256" w:lineRule="auto"/>
    </w:pPr>
  </w:style>
  <w:style w:type="paragraph" w:styleId="Heading1">
    <w:name w:val="heading 1"/>
    <w:basedOn w:val="Normal"/>
    <w:next w:val="Normal"/>
    <w:link w:val="Heading1Char"/>
    <w:uiPriority w:val="9"/>
    <w:qFormat/>
    <w:rsid w:val="005E2FB4"/>
    <w:pPr>
      <w:keepNext/>
      <w:keepLines/>
      <w:spacing w:before="240" w:after="0"/>
      <w:outlineLvl w:val="0"/>
    </w:pPr>
    <w:rPr>
      <w:rFonts w:asciiTheme="majorHAnsi" w:eastAsiaTheme="majorEastAsia" w:hAnsiTheme="majorHAnsi" w:cstheme="majorBidi"/>
      <w:color w:val="2F5496" w:themeColor="accent1" w:themeShade="BF"/>
      <w:sz w:val="32"/>
      <w:szCs w:val="32"/>
      <w:u w:val="single"/>
    </w:rPr>
  </w:style>
  <w:style w:type="paragraph" w:styleId="Heading2">
    <w:name w:val="heading 2"/>
    <w:basedOn w:val="Normal"/>
    <w:next w:val="Normal"/>
    <w:link w:val="Heading2Char"/>
    <w:uiPriority w:val="9"/>
    <w:unhideWhenUsed/>
    <w:qFormat/>
    <w:rsid w:val="005E2FB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21514"/>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B21514"/>
    <w:rPr>
      <w:color w:val="0563C1" w:themeColor="hyperlink"/>
      <w:u w:val="single"/>
    </w:rPr>
  </w:style>
  <w:style w:type="paragraph" w:styleId="TOC1">
    <w:name w:val="toc 1"/>
    <w:basedOn w:val="Normal"/>
    <w:next w:val="Normal"/>
    <w:autoRedefine/>
    <w:uiPriority w:val="39"/>
    <w:unhideWhenUsed/>
    <w:rsid w:val="00B21514"/>
    <w:pPr>
      <w:spacing w:after="100"/>
    </w:pPr>
  </w:style>
  <w:style w:type="paragraph" w:styleId="TOC2">
    <w:name w:val="toc 2"/>
    <w:basedOn w:val="Normal"/>
    <w:next w:val="Normal"/>
    <w:autoRedefine/>
    <w:uiPriority w:val="39"/>
    <w:unhideWhenUsed/>
    <w:rsid w:val="00B21514"/>
    <w:pPr>
      <w:spacing w:after="100"/>
      <w:ind w:left="220"/>
    </w:pPr>
  </w:style>
  <w:style w:type="table" w:styleId="TableGrid">
    <w:name w:val="Table Grid"/>
    <w:basedOn w:val="TableNormal"/>
    <w:uiPriority w:val="39"/>
    <w:rsid w:val="00AB7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D21E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D21ED"/>
  </w:style>
  <w:style w:type="paragraph" w:styleId="Footer">
    <w:name w:val="footer"/>
    <w:basedOn w:val="Normal"/>
    <w:link w:val="FooterChar"/>
    <w:uiPriority w:val="99"/>
    <w:unhideWhenUsed/>
    <w:rsid w:val="00FD21E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D21ED"/>
  </w:style>
  <w:style w:type="character" w:customStyle="1" w:styleId="Heading1Char">
    <w:name w:val="Heading 1 Char"/>
    <w:basedOn w:val="DefaultParagraphFont"/>
    <w:link w:val="Heading1"/>
    <w:uiPriority w:val="9"/>
    <w:rsid w:val="005E2FB4"/>
    <w:rPr>
      <w:rFonts w:asciiTheme="majorHAnsi" w:eastAsiaTheme="majorEastAsia" w:hAnsiTheme="majorHAnsi" w:cstheme="majorBidi"/>
      <w:color w:val="2F5496" w:themeColor="accent1" w:themeShade="BF"/>
      <w:sz w:val="32"/>
      <w:szCs w:val="32"/>
      <w:u w:val="single"/>
    </w:rPr>
  </w:style>
  <w:style w:type="paragraph" w:styleId="TOCHeading">
    <w:name w:val="TOC Heading"/>
    <w:basedOn w:val="Heading1"/>
    <w:next w:val="Normal"/>
    <w:uiPriority w:val="39"/>
    <w:unhideWhenUsed/>
    <w:qFormat/>
    <w:rsid w:val="005E2FB4"/>
    <w:pPr>
      <w:spacing w:line="259" w:lineRule="auto"/>
      <w:outlineLvl w:val="9"/>
    </w:pPr>
    <w:rPr>
      <w:lang w:val="en-US"/>
    </w:rPr>
  </w:style>
  <w:style w:type="character" w:customStyle="1" w:styleId="Heading2Char">
    <w:name w:val="Heading 2 Char"/>
    <w:basedOn w:val="DefaultParagraphFont"/>
    <w:link w:val="Heading2"/>
    <w:uiPriority w:val="9"/>
    <w:rsid w:val="005E2FB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5E2FB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712068">
      <w:bodyDiv w:val="1"/>
      <w:marLeft w:val="0"/>
      <w:marRight w:val="0"/>
      <w:marTop w:val="0"/>
      <w:marBottom w:val="0"/>
      <w:divBdr>
        <w:top w:val="none" w:sz="0" w:space="0" w:color="auto"/>
        <w:left w:val="none" w:sz="0" w:space="0" w:color="auto"/>
        <w:bottom w:val="none" w:sz="0" w:space="0" w:color="auto"/>
        <w:right w:val="none" w:sz="0" w:space="0" w:color="auto"/>
      </w:divBdr>
    </w:div>
    <w:div w:id="932392997">
      <w:bodyDiv w:val="1"/>
      <w:marLeft w:val="0"/>
      <w:marRight w:val="0"/>
      <w:marTop w:val="0"/>
      <w:marBottom w:val="0"/>
      <w:divBdr>
        <w:top w:val="none" w:sz="0" w:space="0" w:color="auto"/>
        <w:left w:val="none" w:sz="0" w:space="0" w:color="auto"/>
        <w:bottom w:val="none" w:sz="0" w:space="0" w:color="auto"/>
        <w:right w:val="none" w:sz="0" w:space="0" w:color="auto"/>
      </w:divBdr>
    </w:div>
    <w:div w:id="1257009974">
      <w:bodyDiv w:val="1"/>
      <w:marLeft w:val="0"/>
      <w:marRight w:val="0"/>
      <w:marTop w:val="0"/>
      <w:marBottom w:val="0"/>
      <w:divBdr>
        <w:top w:val="none" w:sz="0" w:space="0" w:color="auto"/>
        <w:left w:val="none" w:sz="0" w:space="0" w:color="auto"/>
        <w:bottom w:val="none" w:sz="0" w:space="0" w:color="auto"/>
        <w:right w:val="none" w:sz="0" w:space="0" w:color="auto"/>
      </w:divBdr>
    </w:div>
    <w:div w:id="1284922015">
      <w:bodyDiv w:val="1"/>
      <w:marLeft w:val="0"/>
      <w:marRight w:val="0"/>
      <w:marTop w:val="0"/>
      <w:marBottom w:val="0"/>
      <w:divBdr>
        <w:top w:val="none" w:sz="0" w:space="0" w:color="auto"/>
        <w:left w:val="none" w:sz="0" w:space="0" w:color="auto"/>
        <w:bottom w:val="none" w:sz="0" w:space="0" w:color="auto"/>
        <w:right w:val="none" w:sz="0" w:space="0" w:color="auto"/>
      </w:divBdr>
    </w:div>
    <w:div w:id="1308507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FBEBC2-F083-47C2-9560-6665A35A94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TotalTime>
  <Pages>11</Pages>
  <Words>1880</Words>
  <Characters>10718</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Songer</dc:creator>
  <cp:keywords/>
  <dc:description/>
  <cp:lastModifiedBy>Michael Songer</cp:lastModifiedBy>
  <cp:revision>29</cp:revision>
  <dcterms:created xsi:type="dcterms:W3CDTF">2020-05-21T20:19:00Z</dcterms:created>
  <dcterms:modified xsi:type="dcterms:W3CDTF">2020-05-23T20:28:00Z</dcterms:modified>
</cp:coreProperties>
</file>